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D9FDF" w14:textId="13D6070A" w:rsidR="00E55952" w:rsidRPr="00E55952" w:rsidRDefault="00922776" w:rsidP="00E5595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922776">
        <w:rPr>
          <w:rFonts w:ascii="Century Gothic" w:eastAsia="Times New Roman" w:hAnsi="Century Gothic" w:cs="Times New Roman"/>
          <w:b/>
          <w:bCs/>
          <w:noProof/>
          <w:color w:val="000000"/>
          <w:kern w:val="0"/>
          <w:sz w:val="36"/>
          <w:szCs w:val="36"/>
          <w:lang w:eastAsia="en-GB"/>
          <w14:ligatures w14:val="non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4D8D39E" wp14:editId="1D712ED7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1531271" cy="619125"/>
                <wp:effectExtent l="0" t="0" r="0" b="0"/>
                <wp:wrapNone/>
                <wp:docPr id="24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1271" cy="619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E5CC786" w14:textId="77777777" w:rsidR="00922776" w:rsidRPr="00922776" w:rsidRDefault="00922776" w:rsidP="00922776">
                            <w:pPr>
                              <w:jc w:val="center"/>
                              <w:rPr>
                                <w:rFonts w:ascii="Blanka" w:hAnsi="Blanka"/>
                                <w:color w:val="FFC000" w:themeColor="accent4"/>
                                <w:kern w:val="24"/>
                                <w:sz w:val="52"/>
                                <w:szCs w:val="52"/>
                              </w:rPr>
                            </w:pPr>
                            <w:r w:rsidRPr="00922776">
                              <w:rPr>
                                <w:rFonts w:ascii="Blanka" w:hAnsi="Blanka"/>
                                <w:color w:val="FFC000" w:themeColor="accent4"/>
                                <w:kern w:val="24"/>
                                <w:sz w:val="52"/>
                                <w:szCs w:val="52"/>
                              </w:rPr>
                              <w:t>EdEx22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D8D39E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margin-left:69.35pt;margin-top:-1in;width:120.55pt;height:48.75pt;z-index:25167974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" filled="f" stroked="f">
                <v:textbox>
                  <w:txbxContent>
                    <w:p w14:paraId="0E5CC786" w14:textId="77777777" w:rsidR="00922776" w:rsidRPr="00922776" w:rsidRDefault="00922776" w:rsidP="00922776">
                      <w:pPr>
                        <w:jc w:val="center"/>
                        <w:rPr>
                          <w:rFonts w:ascii="Blanka" w:hAnsi="Blanka"/>
                          <w:color w:val="FFC000" w:themeColor="accent4"/>
                          <w:kern w:val="24"/>
                          <w:sz w:val="52"/>
                          <w:szCs w:val="52"/>
                        </w:rPr>
                      </w:pPr>
                      <w:r w:rsidRPr="00922776">
                        <w:rPr>
                          <w:rFonts w:ascii="Blanka" w:hAnsi="Blanka"/>
                          <w:color w:val="FFC000" w:themeColor="accent4"/>
                          <w:kern w:val="24"/>
                          <w:sz w:val="52"/>
                          <w:szCs w:val="52"/>
                        </w:rPr>
                        <w:t>EdEx2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55952">
        <w:rPr>
          <w:rFonts w:ascii="Century Gothic" w:eastAsia="Times New Roman" w:hAnsi="Century Gothic" w:cs="Times New Roman"/>
          <w:b/>
          <w:bCs/>
          <w:color w:val="000000"/>
          <w:kern w:val="0"/>
          <w:sz w:val="36"/>
          <w:szCs w:val="36"/>
          <w:lang w:eastAsia="en-GB"/>
          <w14:ligatures w14:val="none"/>
        </w:rPr>
        <w:t>Education Extravaganza 2022</w:t>
      </w:r>
    </w:p>
    <w:p w14:paraId="173AF905" w14:textId="53D27757" w:rsidR="00E55952" w:rsidRPr="00E55952" w:rsidRDefault="00E55952" w:rsidP="00E55952">
      <w:pPr>
        <w:spacing w:after="2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E55952">
        <w:rPr>
          <w:rFonts w:ascii="Century Gothic" w:eastAsia="Times New Roman" w:hAnsi="Century Gothic" w:cs="Times New Roman"/>
          <w:b/>
          <w:bCs/>
          <w:color w:val="000000"/>
          <w:kern w:val="0"/>
          <w:sz w:val="28"/>
          <w:szCs w:val="28"/>
          <w:lang w:eastAsia="en-GB"/>
          <w14:ligatures w14:val="none"/>
        </w:rPr>
        <w:t>GCSE Scienc</w:t>
      </w:r>
      <w:r>
        <w:rPr>
          <w:rFonts w:ascii="Century Gothic" w:eastAsia="Times New Roman" w:hAnsi="Century Gothic" w:cs="Times New Roman"/>
          <w:b/>
          <w:bCs/>
          <w:color w:val="000000"/>
          <w:kern w:val="0"/>
          <w:sz w:val="28"/>
          <w:szCs w:val="28"/>
          <w:lang w:eastAsia="en-GB"/>
          <w14:ligatures w14:val="none"/>
        </w:rPr>
        <w:t>e</w:t>
      </w:r>
      <w:r w:rsidRPr="00E55952">
        <w:rPr>
          <w:rFonts w:ascii="Century Gothic" w:eastAsia="Times New Roman" w:hAnsi="Century Gothic" w:cs="Times New Roman"/>
          <w:b/>
          <w:bCs/>
          <w:color w:val="000000"/>
          <w:kern w:val="0"/>
          <w:sz w:val="28"/>
          <w:szCs w:val="28"/>
          <w:lang w:eastAsia="en-GB"/>
          <w14:ligatures w14:val="none"/>
        </w:rPr>
        <w:t xml:space="preserve"> Trilogy</w:t>
      </w:r>
    </w:p>
    <w:p w14:paraId="4C6FE179" w14:textId="77777777" w:rsidR="00E55952" w:rsidRPr="00E55952" w:rsidRDefault="00E55952" w:rsidP="00E5595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E55952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t>Do Now:</w:t>
      </w:r>
    </w:p>
    <w:tbl>
      <w:tblPr>
        <w:tblW w:w="906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8"/>
        <w:gridCol w:w="6246"/>
        <w:gridCol w:w="2493"/>
      </w:tblGrid>
      <w:tr w:rsidR="00E55952" w:rsidRPr="00E55952" w14:paraId="69E05217" w14:textId="16AE0282" w:rsidTr="00E55952">
        <w:trPr>
          <w:trHeight w:val="35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29C2AF" w14:textId="77777777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87DAC4" w14:textId="2680BABA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AF0C4B">
              <w:t>What bonding occurs between metals and non-metals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2E482" w14:textId="28BA2DA5" w:rsidR="00E55952" w:rsidRPr="00AF0C4B" w:rsidRDefault="00E55952" w:rsidP="00E55952">
            <w:pPr>
              <w:spacing w:after="0" w:line="240" w:lineRule="auto"/>
            </w:pPr>
          </w:p>
        </w:tc>
      </w:tr>
      <w:tr w:rsidR="00E55952" w:rsidRPr="00E55952" w14:paraId="2B44F9CE" w14:textId="00251A4F" w:rsidTr="00E55952">
        <w:trPr>
          <w:trHeight w:val="3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BA21BB" w14:textId="77777777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C974C" w14:textId="091BEDDF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AF0C4B">
              <w:t>What is the chemical formula of methane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EFC54" w14:textId="77777777" w:rsidR="00E55952" w:rsidRPr="00AF0C4B" w:rsidRDefault="00E55952" w:rsidP="00E55952">
            <w:pPr>
              <w:spacing w:after="0" w:line="240" w:lineRule="auto"/>
            </w:pPr>
          </w:p>
        </w:tc>
      </w:tr>
      <w:tr w:rsidR="00E55952" w:rsidRPr="00E55952" w14:paraId="397B73AB" w14:textId="7ED2DBC2" w:rsidTr="00E55952">
        <w:trPr>
          <w:trHeight w:val="3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301A59" w14:textId="77777777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7D6AEA" w14:textId="6B5A26A8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AF0C4B">
              <w:t>What does DNA stand for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5A75F" w14:textId="77777777" w:rsidR="00E55952" w:rsidRPr="00AF0C4B" w:rsidRDefault="00E55952" w:rsidP="00E55952">
            <w:pPr>
              <w:spacing w:after="0" w:line="240" w:lineRule="auto"/>
            </w:pPr>
          </w:p>
        </w:tc>
      </w:tr>
      <w:tr w:rsidR="00E55952" w:rsidRPr="00E55952" w14:paraId="7848A9D7" w14:textId="5D32D821" w:rsidTr="00E55952">
        <w:trPr>
          <w:trHeight w:val="35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1126E2" w14:textId="77777777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83A12" w14:textId="535B6B45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AF0C4B">
              <w:t>What is the constant speed equation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A4422" w14:textId="77777777" w:rsidR="00E55952" w:rsidRPr="00AF0C4B" w:rsidRDefault="00E55952" w:rsidP="00E55952">
            <w:pPr>
              <w:spacing w:after="0" w:line="240" w:lineRule="auto"/>
            </w:pPr>
          </w:p>
        </w:tc>
      </w:tr>
      <w:tr w:rsidR="00E55952" w:rsidRPr="00E55952" w14:paraId="045DC43D" w14:textId="73346D2B" w:rsidTr="00E55952">
        <w:trPr>
          <w:trHeight w:val="3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A88D20" w14:textId="77777777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5EA63" w14:textId="2D19DF92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AF0C4B">
              <w:t>What is the chemical formula for an alkane with 117 carbon atoms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CF9E4" w14:textId="77777777" w:rsidR="00E55952" w:rsidRPr="00AF0C4B" w:rsidRDefault="00E55952" w:rsidP="00E55952">
            <w:pPr>
              <w:spacing w:after="0" w:line="240" w:lineRule="auto"/>
            </w:pPr>
          </w:p>
        </w:tc>
      </w:tr>
      <w:tr w:rsidR="00E55952" w:rsidRPr="00E55952" w14:paraId="35F79EDB" w14:textId="4D1B868E" w:rsidTr="00E55952">
        <w:trPr>
          <w:trHeight w:val="3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3E1DC5" w14:textId="77777777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02064" w14:textId="0027CBC3" w:rsidR="00E55952" w:rsidRPr="00E55952" w:rsidRDefault="00E55952" w:rsidP="00E5595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AF0C4B">
              <w:t>What is the atomic number of the largest predicted element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5D08D" w14:textId="77777777" w:rsidR="00E55952" w:rsidRPr="00AF0C4B" w:rsidRDefault="00E55952" w:rsidP="00E55952">
            <w:pPr>
              <w:spacing w:after="0" w:line="240" w:lineRule="auto"/>
            </w:pPr>
          </w:p>
        </w:tc>
      </w:tr>
    </w:tbl>
    <w:p w14:paraId="7795FB37" w14:textId="77777777" w:rsidR="00E55952" w:rsidRPr="00E55952" w:rsidRDefault="00E55952" w:rsidP="00E5595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118F511B" w14:textId="422724F1" w:rsidR="00D97559" w:rsidRDefault="00E55952" w:rsidP="00E55952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u w:val="single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u w:val="single"/>
          <w:lang w:eastAsia="en-GB"/>
          <w14:ligatures w14:val="none"/>
        </w:rPr>
        <w:t>Lesson 1 (Physics): The Atom</w:t>
      </w:r>
      <w:r w:rsidR="005F6059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u w:val="single"/>
          <w:lang w:eastAsia="en-GB"/>
          <w14:ligatures w14:val="none"/>
        </w:rPr>
        <w:t xml:space="preserve"> and Advanced Analysis Techniques</w:t>
      </w:r>
    </w:p>
    <w:p w14:paraId="72CAADE7" w14:textId="77777777" w:rsidR="00D97559" w:rsidRDefault="00D97559" w:rsidP="00E55952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lang w:eastAsia="en-GB"/>
          <w14:ligatures w14:val="none"/>
        </w:rPr>
      </w:pPr>
    </w:p>
    <w:p w14:paraId="2AEFFEFC" w14:textId="632FE2D5" w:rsidR="00D97559" w:rsidRPr="00D97559" w:rsidRDefault="00D97559" w:rsidP="00E55952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 w:rsidRPr="00D97559"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u w:val="single"/>
          <w:lang w:eastAsia="en-GB"/>
          <w14:ligatures w14:val="none"/>
        </w:rPr>
        <w:t>Topics</w:t>
      </w:r>
      <w:r w:rsidRPr="00D97559"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lang w:eastAsia="en-GB"/>
          <w14:ligatures w14:val="none"/>
        </w:rPr>
        <w:t>: 5.1.1.4, 5.1.1.5, 5.1.1.7</w:t>
      </w:r>
      <w:r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  <w:t xml:space="preserve">, </w:t>
      </w:r>
      <w:r w:rsidRPr="00D97559"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lang w:eastAsia="en-GB"/>
          <w14:ligatures w14:val="none"/>
        </w:rPr>
        <w:t>6.4.1.1, 6.4.1.2, 6.6.2.1, 6.6.2.2, 6.6.2.3</w:t>
      </w:r>
    </w:p>
    <w:p w14:paraId="6C2F5AC4" w14:textId="77777777" w:rsidR="00E55952" w:rsidRPr="00E55952" w:rsidRDefault="00E55952" w:rsidP="00E5595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1F922084" w14:textId="4AF27865" w:rsidR="00E55952" w:rsidRPr="00E55952" w:rsidRDefault="00E55952" w:rsidP="00E5595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u w:val="single"/>
          <w:lang w:eastAsia="en-GB"/>
          <w14:ligatures w14:val="none"/>
        </w:rPr>
        <w:t>Class Discussion:</w:t>
      </w:r>
      <w:r w:rsidRPr="00E55952"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u w:val="single"/>
          <w:lang w:eastAsia="en-GB"/>
          <w14:ligatures w14:val="none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u w:val="single"/>
          <w:lang w:eastAsia="en-GB"/>
          <w14:ligatures w14:val="none"/>
        </w:rPr>
        <w:t>Atomic Structure Recap</w:t>
      </w:r>
    </w:p>
    <w:p w14:paraId="57BB25CC" w14:textId="0C5E0AB3" w:rsidR="00E55952" w:rsidRDefault="00E55952" w:rsidP="00E55952">
      <w:pPr>
        <w:spacing w:after="0"/>
        <w:rPr>
          <w:sz w:val="24"/>
          <w:szCs w:val="24"/>
        </w:rPr>
      </w:pPr>
    </w:p>
    <w:p w14:paraId="0ECD2E6D" w14:textId="0A17C4F9" w:rsidR="00E55952" w:rsidRDefault="00E55952" w:rsidP="00E55952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atom has two parts: electron shells </w:t>
      </w:r>
      <w:r w:rsidR="005F6059">
        <w:rPr>
          <w:sz w:val="24"/>
          <w:szCs w:val="24"/>
        </w:rPr>
        <w:t xml:space="preserve">or energy levels </w:t>
      </w:r>
      <w:r>
        <w:rPr>
          <w:sz w:val="24"/>
          <w:szCs w:val="24"/>
        </w:rPr>
        <w:t>and the nucleus.</w:t>
      </w:r>
    </w:p>
    <w:p w14:paraId="5B80A0F9" w14:textId="6B8D421C" w:rsidR="00E55952" w:rsidRPr="00E55952" w:rsidRDefault="00E55952" w:rsidP="00E55952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electron shells</w:t>
      </w:r>
      <w:r w:rsidR="005F6059">
        <w:rPr>
          <w:sz w:val="24"/>
          <w:szCs w:val="24"/>
        </w:rPr>
        <w:t xml:space="preserve"> or energy levels</w:t>
      </w:r>
      <w:r>
        <w:rPr>
          <w:sz w:val="24"/>
          <w:szCs w:val="24"/>
        </w:rPr>
        <w:t xml:space="preserve"> form “rings” around the dense nucleus and </w:t>
      </w:r>
      <w:r w:rsidRPr="00E55952">
        <w:rPr>
          <w:sz w:val="24"/>
          <w:szCs w:val="24"/>
        </w:rPr>
        <w:t>fill up with electrons in the order of 2,8,8.</w:t>
      </w:r>
    </w:p>
    <w:p w14:paraId="4378E1B8" w14:textId="62CCD456" w:rsidR="00E55952" w:rsidRDefault="00E55952" w:rsidP="00E55952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nucleus contains protons and neutrons in a tight arrangement.</w:t>
      </w:r>
    </w:p>
    <w:p w14:paraId="4325162F" w14:textId="0BBCFFA0" w:rsidR="00E55952" w:rsidRDefault="00E55952" w:rsidP="00E55952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rotons carry a +1 charge and have a mass of 1, electrons carry a charge of -1 and have a negligible (close to 0) mass and neutrons have a neutral (0) charge and a mass of 1.</w:t>
      </w:r>
    </w:p>
    <w:p w14:paraId="6CA74908" w14:textId="491A0F0E" w:rsidR="005F6059" w:rsidRDefault="005F6059" w:rsidP="005F6059">
      <w:pPr>
        <w:spacing w:after="0"/>
        <w:rPr>
          <w:sz w:val="24"/>
          <w:szCs w:val="24"/>
        </w:rPr>
      </w:pPr>
    </w:p>
    <w:p w14:paraId="07C059B7" w14:textId="49B0AF66" w:rsidR="005F6059" w:rsidRDefault="005F6059" w:rsidP="005F6059">
      <w:pPr>
        <w:spacing w:after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520631F" wp14:editId="2BB879A7">
            <wp:extent cx="1581150" cy="1417698"/>
            <wp:effectExtent l="0" t="0" r="0" b="0"/>
            <wp:docPr id="12" name="Picture 1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702" cy="1426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5C82E" w14:textId="021D4450" w:rsidR="005F6059" w:rsidRDefault="005F6059" w:rsidP="005F6059">
      <w:pPr>
        <w:spacing w:after="0"/>
        <w:jc w:val="center"/>
        <w:rPr>
          <w:sz w:val="24"/>
          <w:szCs w:val="24"/>
        </w:rPr>
      </w:pPr>
    </w:p>
    <w:p w14:paraId="37D25BFF" w14:textId="406D6E69" w:rsidR="005F6059" w:rsidRPr="005F6059" w:rsidRDefault="005F6059" w:rsidP="005F6059">
      <w:pPr>
        <w:spacing w:after="0"/>
        <w:jc w:val="center"/>
        <w:rPr>
          <w:sz w:val="20"/>
          <w:szCs w:val="20"/>
        </w:rPr>
      </w:pPr>
      <w:r w:rsidRPr="005F6059">
        <w:rPr>
          <w:sz w:val="20"/>
          <w:szCs w:val="20"/>
        </w:rPr>
        <w:t>A helium atom contains 2 protons, 2 electrons and 2 neutrons.</w:t>
      </w:r>
    </w:p>
    <w:p w14:paraId="115897CA" w14:textId="0EC3DA15" w:rsidR="00E55952" w:rsidRDefault="00E55952" w:rsidP="00E55952">
      <w:pPr>
        <w:spacing w:after="0"/>
        <w:rPr>
          <w:sz w:val="24"/>
          <w:szCs w:val="24"/>
        </w:rPr>
      </w:pPr>
    </w:p>
    <w:p w14:paraId="0A9205DD" w14:textId="3A393FB9" w:rsidR="00E55952" w:rsidRPr="00E55952" w:rsidRDefault="00E55952" w:rsidP="005F6059">
      <w:pPr>
        <w:spacing w:after="0"/>
        <w:rPr>
          <w:b/>
          <w:bCs/>
          <w:sz w:val="24"/>
          <w:szCs w:val="24"/>
          <w:u w:val="single"/>
        </w:rPr>
      </w:pPr>
      <w:r w:rsidRPr="00E55952">
        <w:rPr>
          <w:b/>
          <w:bCs/>
          <w:sz w:val="24"/>
          <w:szCs w:val="24"/>
          <w:u w:val="single"/>
        </w:rPr>
        <w:t>Key Knowledge: Atomic Structure</w:t>
      </w:r>
      <w:r>
        <w:rPr>
          <w:b/>
          <w:bCs/>
          <w:sz w:val="24"/>
          <w:szCs w:val="24"/>
          <w:u w:val="single"/>
        </w:rPr>
        <w:t xml:space="preserve"> Extended</w:t>
      </w:r>
    </w:p>
    <w:p w14:paraId="70C838F7" w14:textId="4C3E4FA5" w:rsidR="00E55952" w:rsidRDefault="00E55952" w:rsidP="00E55952">
      <w:pPr>
        <w:spacing w:after="0"/>
        <w:rPr>
          <w:sz w:val="24"/>
          <w:szCs w:val="24"/>
        </w:rPr>
      </w:pPr>
    </w:p>
    <w:p w14:paraId="0E9F3FE1" w14:textId="719E2925" w:rsidR="00E55952" w:rsidRPr="00E55952" w:rsidRDefault="00E55952" w:rsidP="00E55952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electron has a mass of about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840</m:t>
            </m:r>
          </m:den>
        </m:f>
      </m:oMath>
      <w:r>
        <w:rPr>
          <w:sz w:val="24"/>
          <w:szCs w:val="24"/>
        </w:rPr>
        <w:t>.</w:t>
      </w:r>
    </w:p>
    <w:p w14:paraId="3AF0ADE1" w14:textId="1ADD63E4" w:rsidR="00E55952" w:rsidRDefault="00E55952" w:rsidP="00E55952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If the nucleus of a hydrogen atom is the size of a tennis ball, the atom’s diameter would be 8 km.</w:t>
      </w:r>
    </w:p>
    <w:p w14:paraId="3A4DEF4E" w14:textId="66FADCCD" w:rsidR="00E55952" w:rsidRDefault="00E55952" w:rsidP="00E55952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Neutrons are in the nucleus of an atom to stop the protons from repelling each other, causing the atom to fall apart.</w:t>
      </w:r>
    </w:p>
    <w:p w14:paraId="056E01BE" w14:textId="409570DD" w:rsidR="00E55952" w:rsidRDefault="00E55952" w:rsidP="00E55952">
      <w:pPr>
        <w:spacing w:after="0"/>
        <w:rPr>
          <w:sz w:val="24"/>
          <w:szCs w:val="24"/>
        </w:rPr>
      </w:pPr>
    </w:p>
    <w:p w14:paraId="40179970" w14:textId="0F4957E1" w:rsidR="00E55952" w:rsidRPr="00E55952" w:rsidRDefault="00E55952" w:rsidP="00E55952">
      <w:pPr>
        <w:spacing w:after="0"/>
        <w:rPr>
          <w:b/>
          <w:bCs/>
          <w:sz w:val="24"/>
          <w:szCs w:val="24"/>
          <w:u w:val="single"/>
        </w:rPr>
      </w:pPr>
      <w:r w:rsidRPr="00E55952">
        <w:rPr>
          <w:b/>
          <w:bCs/>
          <w:sz w:val="24"/>
          <w:szCs w:val="24"/>
          <w:u w:val="single"/>
        </w:rPr>
        <w:t>Key Knowledge: Flame Test</w:t>
      </w:r>
      <w:r w:rsidR="005F6059">
        <w:rPr>
          <w:b/>
          <w:bCs/>
          <w:sz w:val="24"/>
          <w:szCs w:val="24"/>
          <w:u w:val="single"/>
        </w:rPr>
        <w:t xml:space="preserve"> for Metal Ions</w:t>
      </w:r>
    </w:p>
    <w:p w14:paraId="2497F844" w14:textId="751C07CA" w:rsidR="00E55952" w:rsidRDefault="00E55952" w:rsidP="00E55952">
      <w:pPr>
        <w:spacing w:after="0"/>
        <w:rPr>
          <w:sz w:val="24"/>
          <w:szCs w:val="24"/>
        </w:rPr>
      </w:pPr>
    </w:p>
    <w:p w14:paraId="4F63CE56" w14:textId="45CFCA84" w:rsidR="00E55952" w:rsidRDefault="00E55952" w:rsidP="00E55952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flame test is a chemical analysis technique in which a metal ion is held over a flame.</w:t>
      </w:r>
    </w:p>
    <w:p w14:paraId="6BDFCEF8" w14:textId="3BEEB0E8" w:rsidR="00E55952" w:rsidRDefault="00E55952" w:rsidP="00E55952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When the element burns it emits a specific colour of light. For example, </w:t>
      </w:r>
      <w:r w:rsidR="00571A8C">
        <w:rPr>
          <w:sz w:val="24"/>
          <w:szCs w:val="24"/>
        </w:rPr>
        <w:t>l</w:t>
      </w:r>
      <w:r>
        <w:rPr>
          <w:sz w:val="24"/>
          <w:szCs w:val="24"/>
        </w:rPr>
        <w:t>ithium burns with a red colour.</w:t>
      </w:r>
    </w:p>
    <w:p w14:paraId="12B5EFCA" w14:textId="6717AC72" w:rsidR="00E55952" w:rsidRDefault="00E55952" w:rsidP="00E55952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However, for some elements, it is difficult to distinguish one from another. For example, both indium and selenium burn with a blue colour.</w:t>
      </w:r>
    </w:p>
    <w:p w14:paraId="4C7D5FAB" w14:textId="2757EDB6" w:rsidR="00E55952" w:rsidRPr="005F6059" w:rsidRDefault="00E55952" w:rsidP="00E55952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urthermore, not all elements produce a change in colour, only metal ions can be </w:t>
      </w:r>
      <w:r w:rsidR="00896F95">
        <w:rPr>
          <w:sz w:val="24"/>
          <w:szCs w:val="24"/>
        </w:rPr>
        <w:t>tested,</w:t>
      </w:r>
      <w:r>
        <w:rPr>
          <w:sz w:val="24"/>
          <w:szCs w:val="24"/>
        </w:rPr>
        <w:t xml:space="preserve"> and some </w:t>
      </w:r>
      <w:r w:rsidR="00571A8C">
        <w:rPr>
          <w:sz w:val="24"/>
          <w:szCs w:val="24"/>
        </w:rPr>
        <w:t xml:space="preserve">compounds </w:t>
      </w:r>
      <w:r>
        <w:rPr>
          <w:sz w:val="24"/>
          <w:szCs w:val="24"/>
        </w:rPr>
        <w:t xml:space="preserve">are unsafe to test. For example, </w:t>
      </w:r>
      <w:r w:rsidR="00571A8C">
        <w:rPr>
          <w:sz w:val="24"/>
          <w:szCs w:val="24"/>
        </w:rPr>
        <w:t>lithium chloride produces chlorine gas when burnt</w:t>
      </w:r>
      <w:r>
        <w:rPr>
          <w:sz w:val="24"/>
          <w:szCs w:val="24"/>
        </w:rPr>
        <w:t>.</w:t>
      </w:r>
      <w:r w:rsidRPr="00E55952">
        <w:rPr>
          <w:noProof/>
        </w:rPr>
        <w:t xml:space="preserve"> </w:t>
      </w:r>
    </w:p>
    <w:p w14:paraId="57468E36" w14:textId="38112388" w:rsidR="005F6059" w:rsidRPr="00E55952" w:rsidRDefault="005F6059" w:rsidP="00E55952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noProof/>
        </w:rPr>
        <w:t>The flame test produces qualitative results as a colour is difficult to accurately measure.</w:t>
      </w:r>
    </w:p>
    <w:p w14:paraId="2BB3596D" w14:textId="77777777" w:rsidR="00E55952" w:rsidRPr="00E55952" w:rsidRDefault="00E55952" w:rsidP="00E55952">
      <w:pPr>
        <w:pStyle w:val="ListParagraph"/>
        <w:spacing w:after="0"/>
        <w:rPr>
          <w:sz w:val="24"/>
          <w:szCs w:val="24"/>
        </w:rPr>
      </w:pPr>
    </w:p>
    <w:p w14:paraId="321FFD3F" w14:textId="0F225592" w:rsidR="00E55952" w:rsidRDefault="00E55952" w:rsidP="00E55952">
      <w:pPr>
        <w:spacing w:after="0"/>
        <w:ind w:left="36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B843671" wp14:editId="23FD26C0">
            <wp:extent cx="5077161" cy="5276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99421" cy="5299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98B52" w14:textId="41A294FE" w:rsidR="005F6059" w:rsidRDefault="005F6059" w:rsidP="00E55952">
      <w:pPr>
        <w:spacing w:after="0"/>
        <w:ind w:left="360"/>
        <w:jc w:val="center"/>
        <w:rPr>
          <w:sz w:val="24"/>
          <w:szCs w:val="24"/>
        </w:rPr>
      </w:pPr>
    </w:p>
    <w:p w14:paraId="14ACC9F4" w14:textId="445755B1" w:rsidR="005F6059" w:rsidRPr="00730DE6" w:rsidRDefault="005F6059" w:rsidP="00730DE6">
      <w:pPr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t>Common metal ion flame test results</w:t>
      </w:r>
      <w:r w:rsidRPr="005F6059">
        <w:rPr>
          <w:sz w:val="20"/>
          <w:szCs w:val="20"/>
        </w:rPr>
        <w:t>.</w:t>
      </w:r>
    </w:p>
    <w:p w14:paraId="45EABFDF" w14:textId="26390BD4" w:rsidR="00E55952" w:rsidRPr="00E55952" w:rsidRDefault="00E55952" w:rsidP="005F6059">
      <w:pPr>
        <w:spacing w:after="0"/>
        <w:rPr>
          <w:b/>
          <w:bCs/>
          <w:sz w:val="24"/>
          <w:szCs w:val="24"/>
          <w:u w:val="single"/>
        </w:rPr>
      </w:pPr>
      <w:r w:rsidRPr="00E55952">
        <w:rPr>
          <w:b/>
          <w:bCs/>
          <w:sz w:val="24"/>
          <w:szCs w:val="24"/>
          <w:u w:val="single"/>
        </w:rPr>
        <w:lastRenderedPageBreak/>
        <w:t>Progress Check</w:t>
      </w:r>
    </w:p>
    <w:p w14:paraId="75879BD4" w14:textId="6E720FB8" w:rsidR="00E55952" w:rsidRDefault="00E55952" w:rsidP="00E55952">
      <w:pPr>
        <w:spacing w:after="0"/>
        <w:ind w:left="360"/>
        <w:rPr>
          <w:sz w:val="24"/>
          <w:szCs w:val="24"/>
        </w:rPr>
      </w:pPr>
    </w:p>
    <w:p w14:paraId="39137D34" w14:textId="43CC4F1C" w:rsidR="005F6059" w:rsidRDefault="00E55952" w:rsidP="005F6059">
      <w:pPr>
        <w:spacing w:after="0"/>
        <w:ind w:left="360"/>
        <w:rPr>
          <w:sz w:val="24"/>
          <w:szCs w:val="24"/>
        </w:rPr>
      </w:pPr>
      <w:r>
        <w:rPr>
          <w:sz w:val="24"/>
          <w:szCs w:val="24"/>
        </w:rPr>
        <w:t>Match the metal ion with its flame colour</w:t>
      </w:r>
      <w:r w:rsidR="0074107D">
        <w:rPr>
          <w:sz w:val="24"/>
          <w:szCs w:val="24"/>
        </w:rPr>
        <w:t>.</w:t>
      </w:r>
    </w:p>
    <w:p w14:paraId="1003CB3A" w14:textId="77777777" w:rsidR="005F6059" w:rsidRDefault="005F6059" w:rsidP="005F6059">
      <w:pPr>
        <w:spacing w:after="0"/>
        <w:ind w:left="360"/>
        <w:rPr>
          <w:sz w:val="24"/>
          <w:szCs w:val="24"/>
        </w:rPr>
      </w:pPr>
    </w:p>
    <w:p w14:paraId="5A5DDC1A" w14:textId="4E68E991" w:rsidR="0074107D" w:rsidRDefault="0074107D" w:rsidP="00E55952">
      <w:pPr>
        <w:spacing w:after="0"/>
        <w:ind w:left="36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6FB48DA" wp14:editId="1A918E30">
                <wp:simplePos x="0" y="0"/>
                <wp:positionH relativeFrom="column">
                  <wp:posOffset>2200275</wp:posOffset>
                </wp:positionH>
                <wp:positionV relativeFrom="paragraph">
                  <wp:posOffset>8890</wp:posOffset>
                </wp:positionV>
                <wp:extent cx="9906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D9F6CE" w14:textId="53E0F891" w:rsidR="0074107D" w:rsidRPr="0074107D" w:rsidRDefault="0074107D" w:rsidP="0074107D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G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FB48DA" id="Rectangle 7" o:spid="_x0000_s1027" style="position:absolute;left:0;text-align:left;margin-left:173.25pt;margin-top:.7pt;width:78pt;height:21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" filled="f" strokecolor="black [3213]" strokeweight="1pt">
                <v:textbox>
                  <w:txbxContent>
                    <w:p w14:paraId="69D9F6CE" w14:textId="53E0F891" w:rsidR="0074107D" w:rsidRPr="0074107D" w:rsidRDefault="0074107D" w:rsidP="0074107D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Gree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F428399" wp14:editId="39516EE5">
                <wp:simplePos x="0" y="0"/>
                <wp:positionH relativeFrom="column">
                  <wp:posOffset>228600</wp:posOffset>
                </wp:positionH>
                <wp:positionV relativeFrom="paragraph">
                  <wp:posOffset>8890</wp:posOffset>
                </wp:positionV>
                <wp:extent cx="9906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C5BA3F" w14:textId="3ED71AFA" w:rsidR="0074107D" w:rsidRPr="0074107D" w:rsidRDefault="0074107D" w:rsidP="0074107D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4107D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odi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428399" id="Rectangle 2" o:spid="_x0000_s1028" style="position:absolute;left:0;text-align:left;margin-left:18pt;margin-top:.7pt;width:78pt;height:21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" filled="f" strokecolor="black [3213]" strokeweight="1pt">
                <v:textbox>
                  <w:txbxContent>
                    <w:p w14:paraId="79C5BA3F" w14:textId="3ED71AFA" w:rsidR="0074107D" w:rsidRPr="0074107D" w:rsidRDefault="0074107D" w:rsidP="0074107D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 w:rsidRPr="0074107D">
                        <w:rPr>
                          <w:color w:val="000000" w:themeColor="text1"/>
                          <w:sz w:val="24"/>
                          <w:szCs w:val="24"/>
                        </w:rPr>
                        <w:t>Sodium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5C479292" w14:textId="33D76ED1" w:rsidR="0074107D" w:rsidRDefault="0074107D" w:rsidP="0074107D">
      <w:pPr>
        <w:tabs>
          <w:tab w:val="left" w:pos="3090"/>
        </w:tabs>
        <w:spacing w:after="0"/>
        <w:ind w:left="36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4477E40" wp14:editId="5D088C85">
                <wp:simplePos x="0" y="0"/>
                <wp:positionH relativeFrom="column">
                  <wp:posOffset>2200275</wp:posOffset>
                </wp:positionH>
                <wp:positionV relativeFrom="paragraph">
                  <wp:posOffset>132080</wp:posOffset>
                </wp:positionV>
                <wp:extent cx="9906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F59009" w14:textId="59E31D95" w:rsidR="0074107D" w:rsidRPr="0074107D" w:rsidRDefault="0074107D" w:rsidP="0074107D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ight B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77E40" id="Rectangle 8" o:spid="_x0000_s1029" style="position:absolute;left:0;text-align:left;margin-left:173.25pt;margin-top:10.4pt;width:78pt;height:21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" filled="f" strokecolor="black [3213]" strokeweight="1pt">
                <v:textbox>
                  <w:txbxContent>
                    <w:p w14:paraId="0BF59009" w14:textId="59E31D95" w:rsidR="0074107D" w:rsidRPr="0074107D" w:rsidRDefault="0074107D" w:rsidP="0074107D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Light Blue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E4EED68" wp14:editId="04181B57">
                <wp:simplePos x="0" y="0"/>
                <wp:positionH relativeFrom="column">
                  <wp:posOffset>228600</wp:posOffset>
                </wp:positionH>
                <wp:positionV relativeFrom="paragraph">
                  <wp:posOffset>132080</wp:posOffset>
                </wp:positionV>
                <wp:extent cx="9906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B47E4F" w14:textId="5DA60456" w:rsidR="0074107D" w:rsidRPr="0074107D" w:rsidRDefault="0074107D" w:rsidP="0074107D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ithi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EED68" id="Rectangle 3" o:spid="_x0000_s1030" style="position:absolute;left:0;text-align:left;margin-left:18pt;margin-top:10.4pt;width:78pt;height:21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" filled="f" strokecolor="black [3213]" strokeweight="1pt">
                <v:textbox>
                  <w:txbxContent>
                    <w:p w14:paraId="58B47E4F" w14:textId="5DA60456" w:rsidR="0074107D" w:rsidRPr="0074107D" w:rsidRDefault="0074107D" w:rsidP="0074107D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Lithium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5D961854" w14:textId="77777777" w:rsidR="0074107D" w:rsidRDefault="0074107D" w:rsidP="00E55952">
      <w:pPr>
        <w:spacing w:after="0"/>
        <w:ind w:left="360"/>
        <w:rPr>
          <w:sz w:val="24"/>
          <w:szCs w:val="24"/>
        </w:rPr>
      </w:pPr>
    </w:p>
    <w:p w14:paraId="6F351DF3" w14:textId="316B5350" w:rsidR="0074107D" w:rsidRDefault="0074107D" w:rsidP="00E55952">
      <w:pPr>
        <w:spacing w:after="0"/>
        <w:ind w:left="36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EA66DB3" wp14:editId="2C03B64A">
                <wp:simplePos x="0" y="0"/>
                <wp:positionH relativeFrom="column">
                  <wp:posOffset>2200275</wp:posOffset>
                </wp:positionH>
                <wp:positionV relativeFrom="paragraph">
                  <wp:posOffset>54610</wp:posOffset>
                </wp:positionV>
                <wp:extent cx="9906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D9ABC" w14:textId="0717AE43" w:rsidR="0074107D" w:rsidRPr="0074107D" w:rsidRDefault="0074107D" w:rsidP="0074107D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ight Gree</w:t>
                            </w:r>
                            <w:r w:rsidR="005F605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A66DB3" id="Rectangle 9" o:spid="_x0000_s1031" style="position:absolute;left:0;text-align:left;margin-left:173.25pt;margin-top:4.3pt;width:78pt;height:21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" filled="f" strokecolor="black [3213]" strokeweight="1pt">
                <v:textbox>
                  <w:txbxContent>
                    <w:p w14:paraId="245D9ABC" w14:textId="0717AE43" w:rsidR="0074107D" w:rsidRPr="0074107D" w:rsidRDefault="0074107D" w:rsidP="0074107D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Light Gree</w:t>
                      </w:r>
                      <w:r w:rsidR="005F6059">
                        <w:rPr>
                          <w:color w:val="000000" w:themeColor="text1"/>
                          <w:sz w:val="24"/>
                          <w:szCs w:val="24"/>
                        </w:rPr>
                        <w:t>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09800B9" wp14:editId="2BDD8B69">
                <wp:simplePos x="0" y="0"/>
                <wp:positionH relativeFrom="column">
                  <wp:posOffset>228600</wp:posOffset>
                </wp:positionH>
                <wp:positionV relativeFrom="paragraph">
                  <wp:posOffset>54610</wp:posOffset>
                </wp:positionV>
                <wp:extent cx="9906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4CF7AF" w14:textId="3E29993F" w:rsidR="0074107D" w:rsidRPr="0074107D" w:rsidRDefault="0074107D" w:rsidP="0074107D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Bor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800B9" id="Rectangle 4" o:spid="_x0000_s1032" style="position:absolute;left:0;text-align:left;margin-left:18pt;margin-top:4.3pt;width:78pt;height:21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" filled="f" strokecolor="black [3213]" strokeweight="1pt">
                <v:textbox>
                  <w:txbxContent>
                    <w:p w14:paraId="144CF7AF" w14:textId="3E29993F" w:rsidR="0074107D" w:rsidRPr="0074107D" w:rsidRDefault="0074107D" w:rsidP="0074107D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Boro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7898ADB5" w14:textId="73BD8BB4" w:rsidR="0074107D" w:rsidRPr="0074107D" w:rsidRDefault="0074107D" w:rsidP="00E55952">
      <w:pPr>
        <w:spacing w:after="0"/>
        <w:ind w:left="360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BEE4238" wp14:editId="257504E8">
                <wp:simplePos x="0" y="0"/>
                <wp:positionH relativeFrom="column">
                  <wp:posOffset>2200275</wp:posOffset>
                </wp:positionH>
                <wp:positionV relativeFrom="paragraph">
                  <wp:posOffset>177800</wp:posOffset>
                </wp:positionV>
                <wp:extent cx="9906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9DE6FC" w14:textId="2F8D7F89" w:rsidR="0074107D" w:rsidRDefault="0074107D" w:rsidP="0074107D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Yell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EE4238" id="Rectangle 10" o:spid="_x0000_s1033" style="position:absolute;left:0;text-align:left;margin-left:173.25pt;margin-top:14pt;width:78pt;height:21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" filled="f" strokecolor="black [3213]" strokeweight="1pt">
                <v:textbox>
                  <w:txbxContent>
                    <w:p w14:paraId="189DE6FC" w14:textId="2F8D7F89" w:rsidR="0074107D" w:rsidRDefault="0074107D" w:rsidP="0074107D">
                      <w:pPr>
                        <w:jc w:val="center"/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Yellow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DD0716C" wp14:editId="6D39F476">
                <wp:simplePos x="0" y="0"/>
                <wp:positionH relativeFrom="column">
                  <wp:posOffset>228600</wp:posOffset>
                </wp:positionH>
                <wp:positionV relativeFrom="paragraph">
                  <wp:posOffset>177800</wp:posOffset>
                </wp:positionV>
                <wp:extent cx="9906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A61F19" w14:textId="47558C7B" w:rsidR="0074107D" w:rsidRDefault="0074107D" w:rsidP="0074107D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eleni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D0716C" id="Rectangle 5" o:spid="_x0000_s1034" style="position:absolute;left:0;text-align:left;margin-left:18pt;margin-top:14pt;width:78pt;height:21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" filled="f" strokecolor="black [3213]" strokeweight="1pt">
                <v:textbox>
                  <w:txbxContent>
                    <w:p w14:paraId="2AA61F19" w14:textId="47558C7B" w:rsidR="0074107D" w:rsidRDefault="0074107D" w:rsidP="0074107D">
                      <w:pPr>
                        <w:jc w:val="center"/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Selenium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69B118B6" w14:textId="03A66C9A" w:rsidR="0074107D" w:rsidRDefault="0074107D" w:rsidP="00E55952">
      <w:pPr>
        <w:spacing w:after="0"/>
        <w:ind w:left="360"/>
        <w:rPr>
          <w:sz w:val="24"/>
          <w:szCs w:val="24"/>
        </w:rPr>
      </w:pPr>
    </w:p>
    <w:p w14:paraId="11C0910E" w14:textId="49A57F56" w:rsidR="0074107D" w:rsidRDefault="0074107D" w:rsidP="00E55952">
      <w:pPr>
        <w:spacing w:after="0"/>
        <w:ind w:left="36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4DB3DEC3" wp14:editId="154A11D3">
                <wp:simplePos x="0" y="0"/>
                <wp:positionH relativeFrom="column">
                  <wp:posOffset>2200275</wp:posOffset>
                </wp:positionH>
                <wp:positionV relativeFrom="paragraph">
                  <wp:posOffset>99695</wp:posOffset>
                </wp:positionV>
                <wp:extent cx="9906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B7CA24" w14:textId="0EAF7793" w:rsidR="0074107D" w:rsidRPr="0074107D" w:rsidRDefault="0074107D" w:rsidP="0074107D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B3DEC3" id="Rectangle 11" o:spid="_x0000_s1035" style="position:absolute;left:0;text-align:left;margin-left:173.25pt;margin-top:7.85pt;width:78pt;height:21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" filled="f" strokecolor="black [3213]" strokeweight="1pt">
                <v:textbox>
                  <w:txbxContent>
                    <w:p w14:paraId="7AB7CA24" w14:textId="0EAF7793" w:rsidR="0074107D" w:rsidRPr="0074107D" w:rsidRDefault="0074107D" w:rsidP="0074107D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Red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8A7725A" wp14:editId="63645158">
                <wp:simplePos x="0" y="0"/>
                <wp:positionH relativeFrom="column">
                  <wp:posOffset>228600</wp:posOffset>
                </wp:positionH>
                <wp:positionV relativeFrom="paragraph">
                  <wp:posOffset>99695</wp:posOffset>
                </wp:positionV>
                <wp:extent cx="9906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F7E238" w14:textId="0E3B074C" w:rsidR="0074107D" w:rsidRPr="0074107D" w:rsidRDefault="0074107D" w:rsidP="0074107D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Bari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A7725A" id="Rectangle 6" o:spid="_x0000_s1036" style="position:absolute;left:0;text-align:left;margin-left:18pt;margin-top:7.85pt;width:78pt;height:21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" filled="f" strokecolor="black [3213]" strokeweight="1pt">
                <v:textbox>
                  <w:txbxContent>
                    <w:p w14:paraId="38F7E238" w14:textId="0E3B074C" w:rsidR="0074107D" w:rsidRPr="0074107D" w:rsidRDefault="0074107D" w:rsidP="0074107D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Barium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36841E36" w14:textId="720EEB9A" w:rsidR="0074107D" w:rsidRDefault="0074107D" w:rsidP="0074107D">
      <w:pPr>
        <w:spacing w:after="0"/>
        <w:rPr>
          <w:sz w:val="24"/>
          <w:szCs w:val="24"/>
        </w:rPr>
      </w:pPr>
    </w:p>
    <w:p w14:paraId="617D02D9" w14:textId="77777777" w:rsidR="005F6059" w:rsidRDefault="005F6059" w:rsidP="0074107D">
      <w:pPr>
        <w:spacing w:after="0"/>
        <w:rPr>
          <w:b/>
          <w:bCs/>
          <w:sz w:val="24"/>
          <w:szCs w:val="24"/>
          <w:u w:val="single"/>
        </w:rPr>
      </w:pPr>
    </w:p>
    <w:p w14:paraId="41716C8E" w14:textId="5F1FC95E" w:rsidR="005F6059" w:rsidRPr="005F6059" w:rsidRDefault="005F6059" w:rsidP="0074107D">
      <w:pPr>
        <w:spacing w:after="0"/>
        <w:rPr>
          <w:b/>
          <w:bCs/>
          <w:sz w:val="24"/>
          <w:szCs w:val="24"/>
          <w:u w:val="single"/>
        </w:rPr>
      </w:pPr>
      <w:r w:rsidRPr="005F6059">
        <w:rPr>
          <w:b/>
          <w:bCs/>
          <w:sz w:val="24"/>
          <w:szCs w:val="24"/>
          <w:u w:val="single"/>
        </w:rPr>
        <w:t>Key Knowledge: Spectroscopy</w:t>
      </w:r>
    </w:p>
    <w:p w14:paraId="18228139" w14:textId="7EC41FAD" w:rsidR="005F6059" w:rsidRDefault="005F6059" w:rsidP="0074107D">
      <w:pPr>
        <w:spacing w:after="0"/>
        <w:rPr>
          <w:sz w:val="24"/>
          <w:szCs w:val="24"/>
        </w:rPr>
      </w:pPr>
    </w:p>
    <w:p w14:paraId="450023FD" w14:textId="7AD875B2" w:rsidR="005F6059" w:rsidRDefault="005F6059" w:rsidP="005F6059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pectroscopy is a chemical analysis technique in which light is</w:t>
      </w:r>
      <w:r w:rsidR="00833CDC">
        <w:rPr>
          <w:sz w:val="24"/>
          <w:szCs w:val="24"/>
        </w:rPr>
        <w:t xml:space="preserve"> </w:t>
      </w:r>
      <w:r>
        <w:rPr>
          <w:sz w:val="24"/>
          <w:szCs w:val="24"/>
        </w:rPr>
        <w:t>split by a prism</w:t>
      </w:r>
      <w:r w:rsidR="00FA0CE0">
        <w:rPr>
          <w:sz w:val="24"/>
          <w:szCs w:val="24"/>
        </w:rPr>
        <w:t xml:space="preserve"> or grating</w:t>
      </w:r>
      <w:r w:rsidR="00833CDC">
        <w:rPr>
          <w:sz w:val="24"/>
          <w:szCs w:val="24"/>
        </w:rPr>
        <w:t xml:space="preserve"> and passed through a sample</w:t>
      </w:r>
      <w:r>
        <w:rPr>
          <w:sz w:val="24"/>
          <w:szCs w:val="24"/>
        </w:rPr>
        <w:t>.</w:t>
      </w:r>
    </w:p>
    <w:p w14:paraId="14D44296" w14:textId="6100CC87" w:rsidR="005F6059" w:rsidRDefault="005F6059" w:rsidP="005F6059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is uses the same principle as the flame test, where each element produces its own colour</w:t>
      </w:r>
      <w:r w:rsidR="00FA0CE0">
        <w:rPr>
          <w:sz w:val="24"/>
          <w:szCs w:val="24"/>
        </w:rPr>
        <w:t xml:space="preserve"> or wavelength of light</w:t>
      </w:r>
      <w:r>
        <w:rPr>
          <w:sz w:val="24"/>
          <w:szCs w:val="24"/>
        </w:rPr>
        <w:t>.</w:t>
      </w:r>
    </w:p>
    <w:p w14:paraId="33305883" w14:textId="22DDFD56" w:rsidR="005F6059" w:rsidRDefault="00833CDC" w:rsidP="005F6059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</w:t>
      </w:r>
      <w:r w:rsidR="005F6059">
        <w:rPr>
          <w:sz w:val="24"/>
          <w:szCs w:val="24"/>
        </w:rPr>
        <w:t xml:space="preserve"> prism</w:t>
      </w:r>
      <w:r w:rsidR="004D6EF2">
        <w:rPr>
          <w:sz w:val="24"/>
          <w:szCs w:val="24"/>
        </w:rPr>
        <w:t xml:space="preserve"> or grating</w:t>
      </w:r>
      <w:r>
        <w:rPr>
          <w:sz w:val="24"/>
          <w:szCs w:val="24"/>
        </w:rPr>
        <w:t xml:space="preserve"> is used</w:t>
      </w:r>
      <w:r w:rsidR="005F6059">
        <w:rPr>
          <w:sz w:val="24"/>
          <w:szCs w:val="24"/>
        </w:rPr>
        <w:t xml:space="preserve"> to split the light into its component colours</w:t>
      </w:r>
      <w:r>
        <w:rPr>
          <w:sz w:val="24"/>
          <w:szCs w:val="24"/>
        </w:rPr>
        <w:t xml:space="preserve"> before being passed through a sample</w:t>
      </w:r>
      <w:r w:rsidR="005F6059">
        <w:rPr>
          <w:sz w:val="24"/>
          <w:szCs w:val="24"/>
        </w:rPr>
        <w:t xml:space="preserve"> – a technique first developed by Isaac Newton.</w:t>
      </w:r>
    </w:p>
    <w:p w14:paraId="3A851806" w14:textId="093980F9" w:rsidR="005F6059" w:rsidRDefault="005F6059" w:rsidP="005F6059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Spectroscopy produces a pattern of different </w:t>
      </w:r>
      <w:r w:rsidR="00FA0CE0">
        <w:rPr>
          <w:sz w:val="24"/>
          <w:szCs w:val="24"/>
        </w:rPr>
        <w:t>wavelengths of light</w:t>
      </w:r>
      <w:r>
        <w:rPr>
          <w:sz w:val="24"/>
          <w:szCs w:val="24"/>
        </w:rPr>
        <w:t xml:space="preserve"> called a spectrum – this is unique to each element.</w:t>
      </w:r>
    </w:p>
    <w:p w14:paraId="271DF9E5" w14:textId="1414C263" w:rsidR="005F6059" w:rsidRDefault="005F6059" w:rsidP="005F6059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Each coloured line represents a different wavelength of light on the electromagnetic spectrum.</w:t>
      </w:r>
    </w:p>
    <w:p w14:paraId="7B7218DE" w14:textId="1DDA642B" w:rsidR="005F6059" w:rsidRDefault="005F6059" w:rsidP="005F6059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Violet has the shortest wavelength and red has the longest.</w:t>
      </w:r>
    </w:p>
    <w:p w14:paraId="5E418648" w14:textId="60E6C27D" w:rsidR="005F6059" w:rsidRDefault="005F6059" w:rsidP="005F6059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pectroscopy produces quantitative results as a wavelength can be measured.</w:t>
      </w:r>
    </w:p>
    <w:p w14:paraId="35199F69" w14:textId="77777777" w:rsidR="005F6059" w:rsidRPr="005F6059" w:rsidRDefault="005F6059" w:rsidP="005F6059">
      <w:pPr>
        <w:spacing w:after="0"/>
        <w:rPr>
          <w:sz w:val="24"/>
          <w:szCs w:val="24"/>
        </w:rPr>
      </w:pPr>
    </w:p>
    <w:p w14:paraId="3A71B188" w14:textId="2157FE54" w:rsidR="005F6059" w:rsidRDefault="005F6059" w:rsidP="005F6059">
      <w:pPr>
        <w:spacing w:after="0"/>
        <w:ind w:left="36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A473C5E" wp14:editId="3E2EB80F">
            <wp:extent cx="5324475" cy="1012276"/>
            <wp:effectExtent l="0" t="0" r="0" b="0"/>
            <wp:docPr id="13" name="Picture 13" descr="sRGB rendering of the spectrum of visible l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RGB rendering of the spectrum of visible light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480" cy="1014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49F0D" w14:textId="5D169AF3" w:rsidR="005F6059" w:rsidRDefault="005F6059" w:rsidP="005F6059">
      <w:pPr>
        <w:spacing w:after="0"/>
        <w:ind w:left="360"/>
        <w:jc w:val="center"/>
        <w:rPr>
          <w:sz w:val="24"/>
          <w:szCs w:val="24"/>
        </w:rPr>
      </w:pPr>
    </w:p>
    <w:p w14:paraId="47434554" w14:textId="50F82CC7" w:rsidR="005F6059" w:rsidRDefault="005F6059" w:rsidP="005F6059">
      <w:pPr>
        <w:spacing w:after="0"/>
        <w:ind w:left="360"/>
        <w:jc w:val="center"/>
        <w:rPr>
          <w:sz w:val="20"/>
          <w:szCs w:val="20"/>
        </w:rPr>
      </w:pPr>
      <w:r>
        <w:rPr>
          <w:sz w:val="20"/>
          <w:szCs w:val="20"/>
        </w:rPr>
        <w:t>The visible spectrum – the numbers correspond to the wavelength of light</w:t>
      </w:r>
      <w:r w:rsidR="00FA0CE0">
        <w:rPr>
          <w:sz w:val="20"/>
          <w:szCs w:val="20"/>
        </w:rPr>
        <w:t xml:space="preserve"> in nanometres (nm).</w:t>
      </w:r>
    </w:p>
    <w:p w14:paraId="4919B5A5" w14:textId="7A5A49B0" w:rsidR="005F6059" w:rsidRDefault="005F6059" w:rsidP="005F6059">
      <w:pPr>
        <w:spacing w:after="0"/>
        <w:ind w:left="360"/>
        <w:jc w:val="center"/>
        <w:rPr>
          <w:sz w:val="24"/>
          <w:szCs w:val="24"/>
        </w:rPr>
      </w:pPr>
    </w:p>
    <w:p w14:paraId="74C9E177" w14:textId="797432F0" w:rsidR="005F6059" w:rsidRDefault="005F6059" w:rsidP="005F6059">
      <w:pPr>
        <w:spacing w:after="0"/>
        <w:rPr>
          <w:b/>
          <w:bCs/>
          <w:sz w:val="24"/>
          <w:szCs w:val="24"/>
          <w:u w:val="single"/>
        </w:rPr>
      </w:pPr>
      <w:r w:rsidRPr="005F6059">
        <w:rPr>
          <w:b/>
          <w:bCs/>
          <w:sz w:val="24"/>
          <w:szCs w:val="24"/>
          <w:u w:val="single"/>
        </w:rPr>
        <w:t>Mastery Questions</w:t>
      </w:r>
    </w:p>
    <w:p w14:paraId="4BA7FDB3" w14:textId="41BF6C9C" w:rsidR="005F6059" w:rsidRDefault="005F6059" w:rsidP="005F6059">
      <w:pPr>
        <w:spacing w:after="0"/>
        <w:rPr>
          <w:sz w:val="24"/>
          <w:szCs w:val="24"/>
        </w:rPr>
      </w:pPr>
    </w:p>
    <w:p w14:paraId="67B66A25" w14:textId="4EA84AA9" w:rsidR="005F6059" w:rsidRDefault="005F6059" w:rsidP="005F6059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 w:rsidRPr="005F6059">
        <w:rPr>
          <w:sz w:val="24"/>
          <w:szCs w:val="24"/>
        </w:rPr>
        <w:t>What can split white light into its component colours?</w:t>
      </w:r>
      <w:r>
        <w:rPr>
          <w:sz w:val="24"/>
          <w:szCs w:val="24"/>
        </w:rPr>
        <w:t xml:space="preserve"> [1 mark]</w:t>
      </w:r>
    </w:p>
    <w:p w14:paraId="37973B1A" w14:textId="153BF84B" w:rsidR="005F6059" w:rsidRDefault="005F6059" w:rsidP="005F6059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What is the longest wavelength of visible light? [1 mark]</w:t>
      </w:r>
    </w:p>
    <w:p w14:paraId="38B1195B" w14:textId="0F1AF399" w:rsidR="005F6059" w:rsidRDefault="005F6059" w:rsidP="005F6059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What are some of the problems with the flame test? [3 marks]</w:t>
      </w:r>
    </w:p>
    <w:p w14:paraId="17FFF852" w14:textId="048CF89E" w:rsidR="005F6059" w:rsidRDefault="005F6059" w:rsidP="005F6059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Why is spectroscopy more accurate than the flame test? [5 marks]</w:t>
      </w:r>
    </w:p>
    <w:p w14:paraId="2F2A8191" w14:textId="1D7E982B" w:rsidR="005F6059" w:rsidRDefault="005F6059" w:rsidP="005F6059">
      <w:pPr>
        <w:spacing w:after="0"/>
        <w:rPr>
          <w:sz w:val="24"/>
          <w:szCs w:val="24"/>
        </w:rPr>
      </w:pPr>
    </w:p>
    <w:p w14:paraId="1CA07740" w14:textId="77777777" w:rsidR="005F6059" w:rsidRDefault="005F6059" w:rsidP="005F6059">
      <w:pPr>
        <w:spacing w:after="0"/>
        <w:rPr>
          <w:sz w:val="24"/>
          <w:szCs w:val="24"/>
        </w:rPr>
      </w:pPr>
    </w:p>
    <w:p w14:paraId="2E0FD36D" w14:textId="78F58E9D" w:rsidR="005F6059" w:rsidRPr="005F6059" w:rsidRDefault="005F6059" w:rsidP="005F6059">
      <w:pPr>
        <w:spacing w:after="0"/>
        <w:rPr>
          <w:b/>
          <w:bCs/>
          <w:sz w:val="24"/>
          <w:szCs w:val="24"/>
          <w:u w:val="single"/>
        </w:rPr>
      </w:pPr>
      <w:r w:rsidRPr="005F6059">
        <w:rPr>
          <w:b/>
          <w:bCs/>
          <w:sz w:val="24"/>
          <w:szCs w:val="24"/>
          <w:u w:val="single"/>
        </w:rPr>
        <w:lastRenderedPageBreak/>
        <w:t xml:space="preserve">Key Knowledge: </w:t>
      </w:r>
      <w:r>
        <w:rPr>
          <w:b/>
          <w:bCs/>
          <w:sz w:val="24"/>
          <w:szCs w:val="24"/>
          <w:u w:val="single"/>
        </w:rPr>
        <w:t>The Emission Spectrum</w:t>
      </w:r>
    </w:p>
    <w:p w14:paraId="67E163AB" w14:textId="4CB994A0" w:rsidR="005F6059" w:rsidRDefault="005F6059" w:rsidP="005F6059">
      <w:pPr>
        <w:spacing w:after="0"/>
        <w:rPr>
          <w:sz w:val="24"/>
          <w:szCs w:val="24"/>
        </w:rPr>
      </w:pPr>
    </w:p>
    <w:p w14:paraId="0687A17C" w14:textId="0F9910D1" w:rsidR="005F6059" w:rsidRDefault="005F6059" w:rsidP="005F6059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pectroscopy and the flame test both use the wavelength of light emitted from an element to identify it.</w:t>
      </w:r>
    </w:p>
    <w:p w14:paraId="1447FF50" w14:textId="370F7BAA" w:rsidR="005F6059" w:rsidRPr="005F6059" w:rsidRDefault="005F6059" w:rsidP="005F6059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s mentioned previously, every element produces a unique spectrum of light, this is referred to as the emission spectrum (plural spectra).</w:t>
      </w:r>
    </w:p>
    <w:p w14:paraId="3FABB191" w14:textId="486DD5B9" w:rsidR="005F6059" w:rsidRDefault="005F6059" w:rsidP="005F6059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emission spectrum is produced when light </w:t>
      </w:r>
      <w:r w:rsidR="0075039D">
        <w:rPr>
          <w:sz w:val="24"/>
          <w:szCs w:val="24"/>
        </w:rPr>
        <w:t>interacts with</w:t>
      </w:r>
      <w:r>
        <w:rPr>
          <w:sz w:val="24"/>
          <w:szCs w:val="24"/>
        </w:rPr>
        <w:t xml:space="preserve"> the </w:t>
      </w:r>
      <w:r w:rsidR="00896F95">
        <w:rPr>
          <w:sz w:val="24"/>
          <w:szCs w:val="24"/>
        </w:rPr>
        <w:t>element,</w:t>
      </w:r>
      <w:r>
        <w:rPr>
          <w:sz w:val="24"/>
          <w:szCs w:val="24"/>
        </w:rPr>
        <w:t xml:space="preserve"> or it is combusted.</w:t>
      </w:r>
    </w:p>
    <w:p w14:paraId="626A001F" w14:textId="77777777" w:rsidR="005F6059" w:rsidRPr="005F6059" w:rsidRDefault="005F6059" w:rsidP="005F6059">
      <w:pPr>
        <w:spacing w:after="0"/>
        <w:rPr>
          <w:sz w:val="24"/>
          <w:szCs w:val="24"/>
        </w:rPr>
      </w:pPr>
    </w:p>
    <w:p w14:paraId="640670CF" w14:textId="01524108" w:rsidR="005F6059" w:rsidRDefault="005F6059" w:rsidP="005F6059">
      <w:pPr>
        <w:spacing w:after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7AC1564" wp14:editId="38CBE663">
            <wp:extent cx="5627616" cy="3095625"/>
            <wp:effectExtent l="0" t="0" r="0" b="0"/>
            <wp:docPr id="14" name="Picture 1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34" b="10515"/>
                    <a:stretch/>
                  </pic:blipFill>
                  <pic:spPr bwMode="auto">
                    <a:xfrm>
                      <a:off x="0" y="0"/>
                      <a:ext cx="5628855" cy="3096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9573F2" w14:textId="3F8DF2EB" w:rsidR="005F6059" w:rsidRDefault="005F6059" w:rsidP="005F6059">
      <w:pPr>
        <w:spacing w:after="0"/>
        <w:jc w:val="center"/>
        <w:rPr>
          <w:sz w:val="24"/>
          <w:szCs w:val="24"/>
        </w:rPr>
      </w:pPr>
    </w:p>
    <w:p w14:paraId="43ACE4CF" w14:textId="122A6247" w:rsidR="005F6059" w:rsidRPr="005F6059" w:rsidRDefault="005F6059" w:rsidP="005F6059">
      <w:pPr>
        <w:spacing w:after="0"/>
        <w:jc w:val="center"/>
        <w:rPr>
          <w:sz w:val="20"/>
          <w:szCs w:val="20"/>
        </w:rPr>
      </w:pPr>
      <w:r w:rsidRPr="005F6059">
        <w:rPr>
          <w:sz w:val="20"/>
          <w:szCs w:val="20"/>
        </w:rPr>
        <w:t>The emission spectrum of various elements.</w:t>
      </w:r>
    </w:p>
    <w:p w14:paraId="5D28FAF6" w14:textId="0830A708" w:rsidR="005F6059" w:rsidRDefault="005F6059" w:rsidP="005F6059">
      <w:pPr>
        <w:spacing w:after="0"/>
        <w:rPr>
          <w:sz w:val="24"/>
          <w:szCs w:val="24"/>
        </w:rPr>
      </w:pPr>
    </w:p>
    <w:p w14:paraId="4D849474" w14:textId="5D2CE917" w:rsidR="005F6059" w:rsidRPr="005F6059" w:rsidRDefault="005F6059" w:rsidP="005F6059">
      <w:pPr>
        <w:spacing w:after="0"/>
        <w:rPr>
          <w:b/>
          <w:bCs/>
          <w:sz w:val="24"/>
          <w:szCs w:val="24"/>
          <w:u w:val="single"/>
        </w:rPr>
      </w:pPr>
      <w:r w:rsidRPr="005F6059">
        <w:rPr>
          <w:b/>
          <w:bCs/>
          <w:sz w:val="24"/>
          <w:szCs w:val="24"/>
          <w:u w:val="single"/>
        </w:rPr>
        <w:t>Key Knowledge: Electron Excit</w:t>
      </w:r>
      <w:r>
        <w:rPr>
          <w:b/>
          <w:bCs/>
          <w:sz w:val="24"/>
          <w:szCs w:val="24"/>
          <w:u w:val="single"/>
        </w:rPr>
        <w:t>ation</w:t>
      </w:r>
    </w:p>
    <w:p w14:paraId="3778CBD4" w14:textId="30304A86" w:rsidR="005F6059" w:rsidRDefault="005F6059" w:rsidP="005F6059">
      <w:pPr>
        <w:spacing w:after="0"/>
        <w:rPr>
          <w:sz w:val="24"/>
          <w:szCs w:val="24"/>
        </w:rPr>
      </w:pPr>
    </w:p>
    <w:p w14:paraId="47A7CD99" w14:textId="139E38F9" w:rsidR="005F6059" w:rsidRDefault="005F6059" w:rsidP="005F6059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Different elements have different emission spectra. This is due to their unique electron arrangement.</w:t>
      </w:r>
    </w:p>
    <w:p w14:paraId="37FC6FA4" w14:textId="47E5B8FB" w:rsidR="005F6059" w:rsidRPr="005F6059" w:rsidRDefault="005F6059" w:rsidP="005F6059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When light is directed onto an atom, the electrons are excited. Excitement is the technical term for</w:t>
      </w:r>
      <w:r w:rsidRPr="005F6059">
        <w:rPr>
          <w:sz w:val="24"/>
          <w:szCs w:val="24"/>
        </w:rPr>
        <w:t xml:space="preserve"> when electrons gain energy.</w:t>
      </w:r>
    </w:p>
    <w:p w14:paraId="29142ED7" w14:textId="0BAF3613" w:rsidR="005F6059" w:rsidRDefault="005F6059" w:rsidP="005F6059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Electrons gain energy because light contains energy which is absorbed by electrons.</w:t>
      </w:r>
    </w:p>
    <w:p w14:paraId="28C2CB37" w14:textId="59E4C8D6" w:rsidR="005F6059" w:rsidRDefault="005F6059" w:rsidP="005F6059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When electrons are excited, they move up energy levels because they have more energy.</w:t>
      </w:r>
    </w:p>
    <w:p w14:paraId="38F99A07" w14:textId="252E2A81" w:rsidR="005F6059" w:rsidRDefault="005F6059" w:rsidP="005F6059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However, electrons will eventually emit this energy and move back to their original energy level.</w:t>
      </w:r>
    </w:p>
    <w:p w14:paraId="772153ED" w14:textId="110E987F" w:rsidR="005F6059" w:rsidRDefault="005F6059" w:rsidP="005F6059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When this happens, the energy is emitted as an electromagnetic wave (light).</w:t>
      </w:r>
    </w:p>
    <w:p w14:paraId="77FD0B96" w14:textId="5E273002" w:rsidR="005F6059" w:rsidRDefault="005F6059" w:rsidP="005F6059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is emitted light is what causes emission spectra.</w:t>
      </w:r>
    </w:p>
    <w:p w14:paraId="2069B55D" w14:textId="44316239" w:rsidR="005F6059" w:rsidRDefault="005F6059" w:rsidP="005F6059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emitted light is unique as </w:t>
      </w:r>
      <w:r w:rsidRPr="005F6059">
        <w:rPr>
          <w:sz w:val="24"/>
          <w:szCs w:val="24"/>
        </w:rPr>
        <w:t xml:space="preserve">energy levels have different </w:t>
      </w:r>
      <w:r>
        <w:rPr>
          <w:sz w:val="24"/>
          <w:szCs w:val="24"/>
        </w:rPr>
        <w:t xml:space="preserve">energy </w:t>
      </w:r>
      <w:r w:rsidRPr="005F6059">
        <w:rPr>
          <w:sz w:val="24"/>
          <w:szCs w:val="24"/>
        </w:rPr>
        <w:t xml:space="preserve">values, </w:t>
      </w:r>
      <w:r>
        <w:rPr>
          <w:sz w:val="24"/>
          <w:szCs w:val="24"/>
        </w:rPr>
        <w:t xml:space="preserve">so </w:t>
      </w:r>
      <w:r w:rsidRPr="005F6059">
        <w:rPr>
          <w:sz w:val="24"/>
          <w:szCs w:val="24"/>
        </w:rPr>
        <w:t>each of the possible electron transitions within an atom will produce</w:t>
      </w:r>
      <w:r>
        <w:rPr>
          <w:sz w:val="24"/>
          <w:szCs w:val="24"/>
        </w:rPr>
        <w:t xml:space="preserve"> </w:t>
      </w:r>
      <w:r w:rsidRPr="005F6059">
        <w:rPr>
          <w:sz w:val="24"/>
          <w:szCs w:val="24"/>
        </w:rPr>
        <w:t>different energy.</w:t>
      </w:r>
    </w:p>
    <w:p w14:paraId="2254C917" w14:textId="7AA0681A" w:rsidR="003B0059" w:rsidRDefault="005F6059" w:rsidP="003B0059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An electron’s initial position within an atom is known as the ground state and its new position is called the excited state.</w:t>
      </w:r>
    </w:p>
    <w:p w14:paraId="76C6AB66" w14:textId="77777777" w:rsidR="0075039D" w:rsidRPr="0075039D" w:rsidRDefault="0075039D" w:rsidP="0075039D">
      <w:pPr>
        <w:spacing w:after="0"/>
        <w:rPr>
          <w:sz w:val="24"/>
          <w:szCs w:val="24"/>
        </w:rPr>
      </w:pPr>
    </w:p>
    <w:p w14:paraId="6AEC8457" w14:textId="124919A8" w:rsidR="005F6059" w:rsidRDefault="005F6059" w:rsidP="005F6059">
      <w:pPr>
        <w:spacing w:after="0"/>
        <w:jc w:val="center"/>
        <w:rPr>
          <w:sz w:val="24"/>
          <w:szCs w:val="24"/>
        </w:rPr>
      </w:pPr>
      <w:r w:rsidRPr="005F6059">
        <w:rPr>
          <w:noProof/>
          <w:sz w:val="24"/>
          <w:szCs w:val="24"/>
        </w:rPr>
        <w:drawing>
          <wp:inline distT="0" distB="0" distL="0" distR="0" wp14:anchorId="15F15380" wp14:editId="04BE4426">
            <wp:extent cx="5048250" cy="2685761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9616" cy="2691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102F" w14:textId="14FB9FDD" w:rsidR="005F6059" w:rsidRDefault="005F6059" w:rsidP="005F6059">
      <w:pPr>
        <w:spacing w:after="0"/>
        <w:jc w:val="center"/>
        <w:rPr>
          <w:sz w:val="24"/>
          <w:szCs w:val="24"/>
        </w:rPr>
      </w:pPr>
    </w:p>
    <w:p w14:paraId="0C0AD8EE" w14:textId="089BAE73" w:rsidR="005F6059" w:rsidRDefault="005F6059" w:rsidP="005F6059">
      <w:pPr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t>An electron absorbs and emits electromagnetic radiation.</w:t>
      </w:r>
    </w:p>
    <w:p w14:paraId="57802999" w14:textId="6AC8B8C8" w:rsidR="005F6059" w:rsidRDefault="005F6059" w:rsidP="005F6059">
      <w:pPr>
        <w:spacing w:after="0"/>
        <w:rPr>
          <w:sz w:val="24"/>
          <w:szCs w:val="24"/>
        </w:rPr>
      </w:pPr>
    </w:p>
    <w:p w14:paraId="3165C792" w14:textId="57EB058C" w:rsidR="005F6059" w:rsidRPr="005F6059" w:rsidRDefault="005F6059" w:rsidP="005F6059">
      <w:pPr>
        <w:spacing w:after="0"/>
        <w:rPr>
          <w:b/>
          <w:bCs/>
          <w:sz w:val="24"/>
          <w:szCs w:val="24"/>
          <w:u w:val="single"/>
        </w:rPr>
      </w:pPr>
      <w:r w:rsidRPr="005F6059">
        <w:rPr>
          <w:b/>
          <w:bCs/>
          <w:sz w:val="24"/>
          <w:szCs w:val="24"/>
          <w:u w:val="single"/>
        </w:rPr>
        <w:t>Deliberate Practice</w:t>
      </w:r>
    </w:p>
    <w:p w14:paraId="6E40A698" w14:textId="41441426" w:rsidR="005F6059" w:rsidRDefault="005F6059" w:rsidP="005F6059">
      <w:pPr>
        <w:spacing w:after="0"/>
        <w:rPr>
          <w:sz w:val="24"/>
          <w:szCs w:val="24"/>
        </w:rPr>
      </w:pPr>
    </w:p>
    <w:p w14:paraId="2A839D32" w14:textId="66AFF9C1" w:rsidR="005F6059" w:rsidRPr="005F6059" w:rsidRDefault="005F6059" w:rsidP="005F6059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  <w:t>Q1.</w:t>
      </w:r>
    </w:p>
    <w:p w14:paraId="596BEDE6" w14:textId="04AAE0ED" w:rsidR="005F6059" w:rsidRPr="005F6059" w:rsidRDefault="005F6059" w:rsidP="005F6059">
      <w:pPr>
        <w:shd w:val="clear" w:color="auto" w:fill="FFFFFF"/>
        <w:spacing w:before="240" w:after="0" w:line="240" w:lineRule="auto"/>
        <w:ind w:left="1134" w:right="567" w:hanging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(a)     The visible light spectrum has a range of frequencies.</w:t>
      </w:r>
    </w:p>
    <w:p w14:paraId="1C9288F8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134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lang w:eastAsia="en-GB"/>
          <w14:ligatures w14:val="none"/>
        </w:rPr>
        <w:t>Figure 1</w:t>
      </w: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 shows that the frequency increases from red light to violet light.</w:t>
      </w:r>
    </w:p>
    <w:p w14:paraId="3C9D4199" w14:textId="77777777" w:rsidR="005F6059" w:rsidRPr="005F6059" w:rsidRDefault="005F6059" w:rsidP="005F6059">
      <w:pPr>
        <w:shd w:val="clear" w:color="auto" w:fill="FFFFFF"/>
        <w:spacing w:before="240" w:after="0" w:line="240" w:lineRule="auto"/>
        <w:jc w:val="center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lang w:eastAsia="en-GB"/>
          <w14:ligatures w14:val="none"/>
        </w:rPr>
        <w:t>Figure 1</w:t>
      </w:r>
    </w:p>
    <w:p w14:paraId="77EA6A90" w14:textId="77777777" w:rsidR="005F6059" w:rsidRPr="005F6059" w:rsidRDefault="005F6059" w:rsidP="005F6059">
      <w:pPr>
        <w:shd w:val="clear" w:color="auto" w:fill="FFFFFF"/>
        <w:spacing w:before="240" w:after="0" w:line="240" w:lineRule="auto"/>
        <w:jc w:val="center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Increasing frequency</w:t>
      </w: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br/>
      </w:r>
      <w:r w:rsidRPr="005F6059">
        <w:rPr>
          <w:rFonts w:ascii="Arial" w:eastAsia="Times New Roman" w:hAnsi="Arial" w:cs="Arial"/>
          <w:noProof/>
          <w:color w:val="222222"/>
          <w:kern w:val="0"/>
          <w:lang w:eastAsia="en-GB"/>
          <w14:ligatures w14:val="none"/>
        </w:rPr>
        <w:drawing>
          <wp:inline distT="0" distB="0" distL="0" distR="0" wp14:anchorId="48435D08" wp14:editId="5B54E2B5">
            <wp:extent cx="5038725" cy="1714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 </w:t>
      </w:r>
    </w:p>
    <w:p w14:paraId="77070A4C" w14:textId="77777777" w:rsidR="005F6059" w:rsidRPr="005F6059" w:rsidRDefault="005F6059" w:rsidP="005F6059">
      <w:pPr>
        <w:shd w:val="clear" w:color="auto" w:fill="FFFFFF"/>
        <w:spacing w:after="0" w:line="240" w:lineRule="auto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 </w:t>
      </w:r>
    </w:p>
    <w:tbl>
      <w:tblPr>
        <w:tblW w:w="0" w:type="auto"/>
        <w:tblInd w:w="1200" w:type="dxa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2400"/>
        <w:gridCol w:w="2400"/>
        <w:gridCol w:w="2360"/>
      </w:tblGrid>
      <w:tr w:rsidR="005F6059" w:rsidRPr="005F6059" w14:paraId="4F8A1535" w14:textId="77777777" w:rsidTr="005F6059"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230CB4" w14:textId="77777777" w:rsidR="005F6059" w:rsidRPr="005F6059" w:rsidRDefault="005F6059" w:rsidP="005F6059">
            <w:pPr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Red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AB426A" w14:textId="77777777" w:rsidR="005F6059" w:rsidRPr="005F6059" w:rsidRDefault="005F6059" w:rsidP="005F605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Gree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1F9AFF" w14:textId="77777777" w:rsidR="005F6059" w:rsidRPr="005F6059" w:rsidRDefault="005F6059" w:rsidP="005F6059">
            <w:pPr>
              <w:spacing w:before="120" w:after="120" w:line="240" w:lineRule="auto"/>
              <w:jc w:val="right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Violet</w:t>
            </w:r>
          </w:p>
        </w:tc>
      </w:tr>
    </w:tbl>
    <w:p w14:paraId="7F5C73A8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134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Use the correct answers from the box to complete the sentence.</w:t>
      </w:r>
    </w:p>
    <w:p w14:paraId="18CDF955" w14:textId="77777777" w:rsidR="005F6059" w:rsidRPr="005F6059" w:rsidRDefault="005F6059" w:rsidP="005F6059">
      <w:pPr>
        <w:shd w:val="clear" w:color="auto" w:fill="FFFFFF"/>
        <w:spacing w:after="0" w:line="240" w:lineRule="auto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 </w:t>
      </w:r>
    </w:p>
    <w:tbl>
      <w:tblPr>
        <w:tblW w:w="0" w:type="auto"/>
        <w:tblInd w:w="1200" w:type="dxa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2000"/>
        <w:gridCol w:w="2000"/>
        <w:gridCol w:w="2000"/>
      </w:tblGrid>
      <w:tr w:rsidR="005F6059" w:rsidRPr="005F6059" w14:paraId="49425CFA" w14:textId="77777777" w:rsidTr="005F6059">
        <w:tc>
          <w:tcPr>
            <w:tcW w:w="2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E2EAC0" w14:textId="77777777" w:rsidR="005F6059" w:rsidRPr="005F6059" w:rsidRDefault="005F6059" w:rsidP="005F605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  <w:t>decreases</w:t>
            </w:r>
          </w:p>
        </w:tc>
        <w:tc>
          <w:tcPr>
            <w:tcW w:w="2000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549C6C" w14:textId="77777777" w:rsidR="005F6059" w:rsidRPr="005F6059" w:rsidRDefault="005F6059" w:rsidP="005F605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  <w:t>stays the same</w:t>
            </w:r>
          </w:p>
        </w:tc>
        <w:tc>
          <w:tcPr>
            <w:tcW w:w="2000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019874" w14:textId="77777777" w:rsidR="005F6059" w:rsidRPr="005F6059" w:rsidRDefault="005F6059" w:rsidP="005F605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  <w:t>increases</w:t>
            </w:r>
          </w:p>
        </w:tc>
      </w:tr>
    </w:tbl>
    <w:p w14:paraId="11F5BD90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134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As the frequency of the light waves increases, the wavelength</w:t>
      </w:r>
    </w:p>
    <w:p w14:paraId="1B75EF84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134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of the light waves ______________________________ and</w:t>
      </w:r>
    </w:p>
    <w:p w14:paraId="16726942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134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the energy of the light waves ______________________________ .</w:t>
      </w:r>
    </w:p>
    <w:p w14:paraId="3E3CB556" w14:textId="77777777" w:rsidR="005F6059" w:rsidRPr="005F6059" w:rsidRDefault="005F6059" w:rsidP="005F6059">
      <w:pPr>
        <w:spacing w:before="60" w:after="0" w:line="240" w:lineRule="atLeast"/>
        <w:jc w:val="right"/>
        <w:outlineLvl w:val="5"/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(2)</w:t>
      </w:r>
    </w:p>
    <w:p w14:paraId="3A056C19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134" w:right="567" w:hanging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lastRenderedPageBreak/>
        <w:t>(b)     Bottled beer will spoil if the intensity of the light passing through the glass bottle into the beer is too high.</w:t>
      </w:r>
    </w:p>
    <w:p w14:paraId="7D10DC56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134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lang w:eastAsia="en-GB"/>
          <w14:ligatures w14:val="none"/>
        </w:rPr>
        <w:t>Figure 3</w:t>
      </w: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 shows the intensity of the light that is transmitted through three different pieces of glass.</w:t>
      </w:r>
    </w:p>
    <w:p w14:paraId="0AE1C69B" w14:textId="77777777" w:rsidR="005F6059" w:rsidRPr="005F6059" w:rsidRDefault="005F6059" w:rsidP="005F6059">
      <w:pPr>
        <w:shd w:val="clear" w:color="auto" w:fill="FFFFFF"/>
        <w:spacing w:before="240" w:after="0" w:line="240" w:lineRule="auto"/>
        <w:jc w:val="center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lang w:eastAsia="en-GB"/>
          <w14:ligatures w14:val="none"/>
        </w:rPr>
        <w:t>Figure 3</w:t>
      </w:r>
    </w:p>
    <w:p w14:paraId="128CE96D" w14:textId="77777777" w:rsidR="005F6059" w:rsidRPr="005F6059" w:rsidRDefault="005F6059" w:rsidP="005F6059">
      <w:pPr>
        <w:shd w:val="clear" w:color="auto" w:fill="FFFFFF"/>
        <w:spacing w:before="240" w:after="0" w:line="240" w:lineRule="auto"/>
        <w:jc w:val="center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noProof/>
          <w:color w:val="222222"/>
          <w:kern w:val="0"/>
          <w:lang w:eastAsia="en-GB"/>
          <w14:ligatures w14:val="none"/>
        </w:rPr>
        <w:drawing>
          <wp:inline distT="0" distB="0" distL="0" distR="0" wp14:anchorId="628A1BAF" wp14:editId="6754F1EC">
            <wp:extent cx="5448300" cy="37909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br/>
        <w:t>                          Wavelength × 10</w:t>
      </w:r>
      <w:r w:rsidRPr="005F6059">
        <w:rPr>
          <w:rFonts w:ascii="Arial" w:eastAsia="Times New Roman" w:hAnsi="Arial" w:cs="Arial"/>
          <w:color w:val="222222"/>
          <w:kern w:val="0"/>
          <w:sz w:val="20"/>
          <w:szCs w:val="20"/>
          <w:vertAlign w:val="superscript"/>
          <w:lang w:eastAsia="en-GB"/>
          <w14:ligatures w14:val="none"/>
        </w:rPr>
        <w:t>– 9</w:t>
      </w: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 in metres</w:t>
      </w:r>
    </w:p>
    <w:p w14:paraId="42E3A827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701" w:right="567" w:hanging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(i)      The pieces of glass all had the same thickness.</w:t>
      </w:r>
    </w:p>
    <w:p w14:paraId="32B6CACB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701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Suggest why.</w:t>
      </w:r>
    </w:p>
    <w:p w14:paraId="298E936E" w14:textId="01978EBD" w:rsidR="005F6059" w:rsidRPr="005F6059" w:rsidRDefault="005F6059" w:rsidP="005F6059">
      <w:pPr>
        <w:shd w:val="clear" w:color="auto" w:fill="FFFFFF"/>
        <w:spacing w:before="240" w:after="0" w:line="240" w:lineRule="auto"/>
        <w:ind w:left="1701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_____________________________________________________</w:t>
      </w:r>
    </w:p>
    <w:p w14:paraId="5DBAB9F4" w14:textId="24C32720" w:rsidR="005F6059" w:rsidRPr="005F6059" w:rsidRDefault="005F6059" w:rsidP="005F6059">
      <w:pPr>
        <w:shd w:val="clear" w:color="auto" w:fill="FFFFFF"/>
        <w:spacing w:before="240" w:after="0" w:line="240" w:lineRule="auto"/>
        <w:ind w:left="1701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_____________________________________________________</w:t>
      </w:r>
    </w:p>
    <w:p w14:paraId="5F7C9B0F" w14:textId="77777777" w:rsidR="005F6059" w:rsidRPr="005F6059" w:rsidRDefault="005F6059" w:rsidP="005F6059">
      <w:pPr>
        <w:spacing w:before="60" w:after="0" w:line="240" w:lineRule="atLeast"/>
        <w:jc w:val="right"/>
        <w:outlineLvl w:val="5"/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(1)</w:t>
      </w:r>
    </w:p>
    <w:p w14:paraId="4A556AFC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701" w:right="567" w:hanging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(ii)     Bottles made of brown glass are suitable for storing beer.</w:t>
      </w:r>
    </w:p>
    <w:p w14:paraId="49F62BE6" w14:textId="77777777" w:rsidR="005F6059" w:rsidRPr="005F6059" w:rsidRDefault="005F6059" w:rsidP="005F6059">
      <w:pPr>
        <w:shd w:val="clear" w:color="auto" w:fill="FFFFFF"/>
        <w:spacing w:before="240" w:after="0" w:line="240" w:lineRule="auto"/>
        <w:ind w:left="1701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Suggest why.</w:t>
      </w:r>
    </w:p>
    <w:p w14:paraId="03FEF50B" w14:textId="5A55B521" w:rsidR="005F6059" w:rsidRPr="005F6059" w:rsidRDefault="005F6059" w:rsidP="005F6059">
      <w:pPr>
        <w:shd w:val="clear" w:color="auto" w:fill="FFFFFF"/>
        <w:spacing w:before="240" w:after="0" w:line="240" w:lineRule="auto"/>
        <w:ind w:left="1701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_____________________________________________________</w:t>
      </w:r>
      <w:r w:rsidR="006B64B2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</w:t>
      </w:r>
    </w:p>
    <w:p w14:paraId="670B5C58" w14:textId="6DC0B1EE" w:rsidR="005F6059" w:rsidRPr="005F6059" w:rsidRDefault="005F6059" w:rsidP="005F6059">
      <w:pPr>
        <w:shd w:val="clear" w:color="auto" w:fill="FFFFFF"/>
        <w:spacing w:before="240" w:after="0" w:line="240" w:lineRule="auto"/>
        <w:ind w:left="1701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______________________________________________________</w:t>
      </w:r>
    </w:p>
    <w:p w14:paraId="39E28265" w14:textId="77777777" w:rsidR="005F6059" w:rsidRPr="005F6059" w:rsidRDefault="005F6059" w:rsidP="005F6059">
      <w:pPr>
        <w:spacing w:before="60" w:after="0" w:line="240" w:lineRule="atLeast"/>
        <w:jc w:val="right"/>
        <w:outlineLvl w:val="5"/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(1)</w:t>
      </w:r>
    </w:p>
    <w:p w14:paraId="7BA54836" w14:textId="46393C65" w:rsidR="005F6059" w:rsidRDefault="005F6059" w:rsidP="003B0059">
      <w:pPr>
        <w:spacing w:before="60" w:after="0" w:line="240" w:lineRule="atLeast"/>
        <w:jc w:val="right"/>
        <w:outlineLvl w:val="5"/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(Total 4 marks)</w:t>
      </w:r>
    </w:p>
    <w:p w14:paraId="3D7C2AF4" w14:textId="2A7ABDAC" w:rsidR="005F6059" w:rsidRDefault="005F6059" w:rsidP="005F6059">
      <w:pPr>
        <w:spacing w:after="0" w:line="248" w:lineRule="exact"/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</w:pPr>
    </w:p>
    <w:p w14:paraId="34F2D5AD" w14:textId="3148A938" w:rsidR="005F6059" w:rsidRPr="005F6059" w:rsidRDefault="005F6059" w:rsidP="005F6059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  <w:lastRenderedPageBreak/>
        <w:t>Q</w:t>
      </w:r>
      <w:r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  <w:t>2</w:t>
      </w:r>
      <w:r w:rsidRPr="005F6059"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  <w:t>.</w:t>
      </w:r>
    </w:p>
    <w:p w14:paraId="274248E2" w14:textId="77777777" w:rsidR="005F6059" w:rsidRDefault="005F6059" w:rsidP="005F6059">
      <w:pPr>
        <w:spacing w:after="0" w:line="248" w:lineRule="exact"/>
        <w:rPr>
          <w:rFonts w:ascii="Arial" w:eastAsia="Times New Roman" w:hAnsi="Arial" w:cs="Arial"/>
          <w:b/>
          <w:bCs/>
          <w:kern w:val="0"/>
          <w:lang w:eastAsia="en-GB"/>
          <w14:ligatures w14:val="none"/>
        </w:rPr>
      </w:pPr>
    </w:p>
    <w:p w14:paraId="41CB3BC3" w14:textId="21146A64" w:rsidR="005F6059" w:rsidRDefault="005F6059" w:rsidP="005F6059">
      <w:pPr>
        <w:spacing w:after="0" w:line="248" w:lineRule="exact"/>
        <w:ind w:left="720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kern w:val="0"/>
          <w:lang w:eastAsia="en-GB"/>
          <w14:ligatures w14:val="none"/>
        </w:rPr>
        <w:t>Figure 1</w:t>
      </w:r>
      <w:r w:rsidRPr="005F6059">
        <w:rPr>
          <w:rFonts w:ascii="Arial" w:eastAsia="Times New Roman" w:hAnsi="Arial" w:cs="Arial"/>
          <w:kern w:val="0"/>
          <w:lang w:eastAsia="en-GB"/>
          <w14:ligatures w14:val="none"/>
        </w:rPr>
        <w:t xml:space="preserve"> shows two models of the atom.</w:t>
      </w:r>
    </w:p>
    <w:p w14:paraId="0E5C4560" w14:textId="77777777" w:rsidR="005F6059" w:rsidRPr="005F6059" w:rsidRDefault="005F6059" w:rsidP="005F6059">
      <w:pPr>
        <w:spacing w:after="0" w:line="248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5F88A8BB" w14:textId="575D881E" w:rsidR="005F6059" w:rsidRPr="005F6059" w:rsidRDefault="005F6059" w:rsidP="005F6059">
      <w:pPr>
        <w:spacing w:after="0" w:line="240" w:lineRule="auto"/>
        <w:ind w:left="40"/>
        <w:jc w:val="center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5F6059">
        <w:rPr>
          <w:rFonts w:ascii="Arial" w:eastAsia="Arial" w:hAnsi="Arial" w:cs="Arial"/>
          <w:b/>
          <w:bCs/>
          <w:kern w:val="0"/>
          <w:lang w:eastAsia="en-GB"/>
          <w14:ligatures w14:val="none"/>
        </w:rPr>
        <w:t>Figure 1</w:t>
      </w:r>
    </w:p>
    <w:p w14:paraId="18BE02D3" w14:textId="37217B1B" w:rsidR="005F6059" w:rsidRPr="005F6059" w:rsidRDefault="005F6059" w:rsidP="005F6059">
      <w:pPr>
        <w:spacing w:after="0" w:line="2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5F6059">
        <w:rPr>
          <w:rFonts w:ascii="Arial" w:eastAsia="Times New Roman" w:hAnsi="Arial" w:cs="Arial"/>
          <w:noProof/>
          <w:kern w:val="0"/>
          <w:lang w:eastAsia="en-GB"/>
          <w14:ligatures w14:val="none"/>
        </w:rPr>
        <w:drawing>
          <wp:anchor distT="0" distB="0" distL="114300" distR="114300" simplePos="0" relativeHeight="251676672" behindDoc="1" locked="0" layoutInCell="0" allowOverlap="1" wp14:anchorId="4B0FDAE3" wp14:editId="3421A0E1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5339715" cy="1898650"/>
            <wp:effectExtent l="0" t="0" r="0" b="0"/>
            <wp:wrapNone/>
            <wp:docPr id="39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715" cy="189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7F19EA" w14:textId="77777777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431207DD" w14:textId="6C7B93B8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25C48BAB" w14:textId="6FA52557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002EE58F" w14:textId="4EA2615F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22294889" w14:textId="0270C954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24D08258" w14:textId="77777777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6E253246" w14:textId="6AB2D5A5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24068C23" w14:textId="77777777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2A3AD2FD" w14:textId="14674DC8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2DBCF732" w14:textId="77777777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45641759" w14:textId="77777777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2BE09789" w14:textId="77777777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62223351" w14:textId="77777777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55178E61" w14:textId="77777777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18103908" w14:textId="77777777" w:rsidR="005F6059" w:rsidRPr="005F6059" w:rsidRDefault="005F6059" w:rsidP="005F6059">
      <w:pPr>
        <w:spacing w:after="0" w:line="200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0B2FB004" w14:textId="77777777" w:rsidR="005F6059" w:rsidRDefault="005F6059" w:rsidP="005F6059">
      <w:pPr>
        <w:tabs>
          <w:tab w:val="left" w:pos="460"/>
          <w:tab w:val="left" w:pos="1380"/>
        </w:tabs>
        <w:spacing w:after="0" w:line="240" w:lineRule="auto"/>
        <w:ind w:left="720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31F3339B" w14:textId="49F65BE1" w:rsidR="005F6059" w:rsidRPr="005F6059" w:rsidRDefault="005F6059" w:rsidP="005F6059">
      <w:pPr>
        <w:tabs>
          <w:tab w:val="left" w:pos="460"/>
          <w:tab w:val="left" w:pos="1380"/>
        </w:tabs>
        <w:spacing w:after="0" w:line="240" w:lineRule="auto"/>
        <w:ind w:left="720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5F6059">
        <w:rPr>
          <w:rFonts w:ascii="Arial" w:eastAsia="Arial" w:hAnsi="Arial" w:cs="Arial"/>
          <w:kern w:val="0"/>
          <w:lang w:eastAsia="en-GB"/>
          <w14:ligatures w14:val="none"/>
        </w:rPr>
        <w:t xml:space="preserve">Write the labels on </w:t>
      </w:r>
      <w:r w:rsidRPr="005F6059">
        <w:rPr>
          <w:rFonts w:ascii="Arial" w:eastAsia="Arial" w:hAnsi="Arial" w:cs="Arial"/>
          <w:b/>
          <w:bCs/>
          <w:kern w:val="0"/>
          <w:lang w:eastAsia="en-GB"/>
          <w14:ligatures w14:val="none"/>
        </w:rPr>
        <w:t>Figure 1</w:t>
      </w:r>
    </w:p>
    <w:p w14:paraId="36DC1A8E" w14:textId="77777777" w:rsidR="005F6059" w:rsidRDefault="005F6059" w:rsidP="005F6059">
      <w:pPr>
        <w:spacing w:after="0" w:line="240" w:lineRule="auto"/>
        <w:ind w:left="720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1FF71E10" w14:textId="3F8044CC" w:rsidR="005F6059" w:rsidRPr="005F6059" w:rsidRDefault="005F6059" w:rsidP="005F6059">
      <w:pPr>
        <w:spacing w:after="0" w:line="240" w:lineRule="auto"/>
        <w:ind w:left="720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5F6059">
        <w:rPr>
          <w:rFonts w:ascii="Arial" w:eastAsia="Arial" w:hAnsi="Arial" w:cs="Arial"/>
          <w:kern w:val="0"/>
          <w:lang w:eastAsia="en-GB"/>
          <w14:ligatures w14:val="none"/>
        </w:rPr>
        <w:t>Choose the answers from the box.</w:t>
      </w:r>
    </w:p>
    <w:p w14:paraId="1A8D5F03" w14:textId="6BD166AD" w:rsidR="005F6059" w:rsidRPr="003874A6" w:rsidRDefault="003874A6" w:rsidP="005F6059">
      <w:pPr>
        <w:spacing w:after="0" w:line="240" w:lineRule="auto"/>
        <w:jc w:val="right"/>
        <w:rPr>
          <w:rFonts w:ascii="Arial" w:eastAsia="Times New Roman" w:hAnsi="Arial" w:cs="Arial"/>
          <w:kern w:val="0"/>
          <w:sz w:val="20"/>
          <w:szCs w:val="20"/>
          <w:lang w:eastAsia="en-GB"/>
          <w14:ligatures w14:val="none"/>
        </w:rPr>
      </w:pPr>
      <w:r w:rsidRPr="003874A6">
        <w:rPr>
          <w:rFonts w:ascii="Arial" w:eastAsia="Arial" w:hAnsi="Arial" w:cs="Arial"/>
          <w:b/>
          <w:bCs/>
          <w:kern w:val="0"/>
          <w:sz w:val="20"/>
          <w:szCs w:val="20"/>
          <w:lang w:eastAsia="en-GB"/>
          <w14:ligatures w14:val="none"/>
        </w:rPr>
        <w:t xml:space="preserve">(Total </w:t>
      </w:r>
      <w:r w:rsidR="005F6059" w:rsidRPr="003874A6">
        <w:rPr>
          <w:rFonts w:ascii="Arial" w:eastAsia="Arial" w:hAnsi="Arial" w:cs="Arial"/>
          <w:b/>
          <w:bCs/>
          <w:kern w:val="0"/>
          <w:sz w:val="20"/>
          <w:szCs w:val="20"/>
          <w:lang w:eastAsia="en-GB"/>
          <w14:ligatures w14:val="none"/>
        </w:rPr>
        <w:t>4 marks</w:t>
      </w:r>
      <w:r w:rsidRPr="003874A6">
        <w:rPr>
          <w:rFonts w:ascii="Arial" w:eastAsia="Arial" w:hAnsi="Arial" w:cs="Arial"/>
          <w:b/>
          <w:bCs/>
          <w:kern w:val="0"/>
          <w:sz w:val="20"/>
          <w:szCs w:val="20"/>
          <w:lang w:eastAsia="en-GB"/>
          <w14:ligatures w14:val="none"/>
        </w:rPr>
        <w:t>)</w:t>
      </w:r>
    </w:p>
    <w:p w14:paraId="3C82BF5F" w14:textId="77777777" w:rsidR="005F6059" w:rsidRPr="005F6059" w:rsidRDefault="005F6059" w:rsidP="005F6059">
      <w:pPr>
        <w:spacing w:after="0" w:line="248" w:lineRule="exact"/>
        <w:rPr>
          <w:rFonts w:ascii="Arial" w:eastAsia="Times New Roman" w:hAnsi="Arial" w:cs="Arial"/>
          <w:kern w:val="0"/>
          <w:lang w:eastAsia="en-GB"/>
          <w14:ligatures w14:val="none"/>
        </w:rPr>
      </w:pPr>
    </w:p>
    <w:tbl>
      <w:tblPr>
        <w:tblW w:w="8363" w:type="dxa"/>
        <w:tblInd w:w="69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1"/>
        <w:gridCol w:w="716"/>
        <w:gridCol w:w="2064"/>
        <w:gridCol w:w="724"/>
        <w:gridCol w:w="2788"/>
      </w:tblGrid>
      <w:tr w:rsidR="005F6059" w:rsidRPr="005F6059" w14:paraId="34AEE575" w14:textId="77777777" w:rsidTr="005F6059">
        <w:trPr>
          <w:trHeight w:val="526"/>
        </w:trPr>
        <w:tc>
          <w:tcPr>
            <w:tcW w:w="2787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14:paraId="7EF46BB6" w14:textId="77777777" w:rsidR="005F6059" w:rsidRPr="005F6059" w:rsidRDefault="005F6059" w:rsidP="005F6059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Arial" w:hAnsi="Arial" w:cs="Arial"/>
                <w:b/>
                <w:bCs/>
                <w:kern w:val="0"/>
                <w:lang w:eastAsia="en-GB"/>
                <w14:ligatures w14:val="none"/>
              </w:rPr>
              <w:t>atom</w:t>
            </w:r>
          </w:p>
        </w:tc>
        <w:tc>
          <w:tcPr>
            <w:tcW w:w="2788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1D51AE9" w14:textId="77777777" w:rsidR="005F6059" w:rsidRPr="005F6059" w:rsidRDefault="005F6059" w:rsidP="005F6059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Arial" w:hAnsi="Arial" w:cs="Arial"/>
                <w:b/>
                <w:bCs/>
                <w:kern w:val="0"/>
                <w:lang w:eastAsia="en-GB"/>
                <w14:ligatures w14:val="none"/>
              </w:rPr>
              <w:t>electron</w:t>
            </w:r>
          </w:p>
        </w:tc>
        <w:tc>
          <w:tcPr>
            <w:tcW w:w="278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14:paraId="6775FE6F" w14:textId="77777777" w:rsidR="005F6059" w:rsidRPr="005F6059" w:rsidRDefault="005F6059" w:rsidP="005F6059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Arial" w:hAnsi="Arial" w:cs="Arial"/>
                <w:b/>
                <w:bCs/>
                <w:kern w:val="0"/>
                <w:lang w:eastAsia="en-GB"/>
                <w14:ligatures w14:val="none"/>
              </w:rPr>
              <w:t>nucleus</w:t>
            </w:r>
          </w:p>
        </w:tc>
      </w:tr>
      <w:tr w:rsidR="005F6059" w:rsidRPr="005F6059" w14:paraId="63D02608" w14:textId="77777777" w:rsidTr="005F6059">
        <w:trPr>
          <w:trHeight w:val="720"/>
        </w:trPr>
        <w:tc>
          <w:tcPr>
            <w:tcW w:w="2787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14:paraId="34A59105" w14:textId="77777777" w:rsidR="005F6059" w:rsidRPr="005F6059" w:rsidRDefault="005F6059" w:rsidP="005F6059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Arial" w:hAnsi="Arial" w:cs="Arial"/>
                <w:b/>
                <w:bCs/>
                <w:kern w:val="0"/>
                <w:lang w:eastAsia="en-GB"/>
                <w14:ligatures w14:val="none"/>
              </w:rPr>
              <w:t>neutron</w:t>
            </w:r>
          </w:p>
        </w:tc>
        <w:tc>
          <w:tcPr>
            <w:tcW w:w="2788" w:type="dxa"/>
            <w:gridSpan w:val="2"/>
            <w:vAlign w:val="bottom"/>
            <w:hideMark/>
          </w:tcPr>
          <w:p w14:paraId="4EB94CA6" w14:textId="77777777" w:rsidR="005F6059" w:rsidRPr="005F6059" w:rsidRDefault="005F6059" w:rsidP="005F6059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Arial" w:hAnsi="Arial" w:cs="Arial"/>
                <w:b/>
                <w:bCs/>
                <w:kern w:val="0"/>
                <w:lang w:eastAsia="en-GB"/>
                <w14:ligatures w14:val="none"/>
              </w:rPr>
              <w:t>orbit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14:paraId="35BE625C" w14:textId="77777777" w:rsidR="005F6059" w:rsidRPr="005F6059" w:rsidRDefault="005F6059" w:rsidP="005F6059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5F6059">
              <w:rPr>
                <w:rFonts w:ascii="Arial" w:eastAsia="Arial" w:hAnsi="Arial" w:cs="Arial"/>
                <w:b/>
                <w:bCs/>
                <w:kern w:val="0"/>
                <w:lang w:eastAsia="en-GB"/>
                <w14:ligatures w14:val="none"/>
              </w:rPr>
              <w:t>proton</w:t>
            </w:r>
          </w:p>
        </w:tc>
      </w:tr>
      <w:tr w:rsidR="005F6059" w:rsidRPr="005F6059" w14:paraId="71177B28" w14:textId="77777777" w:rsidTr="005F6059">
        <w:trPr>
          <w:trHeight w:val="204"/>
        </w:trPr>
        <w:tc>
          <w:tcPr>
            <w:tcW w:w="207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14:paraId="434FED1A" w14:textId="77777777" w:rsidR="005F6059" w:rsidRPr="005F6059" w:rsidRDefault="005F6059" w:rsidP="005F60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en-GB"/>
                <w14:ligatures w14:val="none"/>
              </w:rPr>
            </w:pPr>
          </w:p>
        </w:tc>
        <w:tc>
          <w:tcPr>
            <w:tcW w:w="27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C47E35F" w14:textId="77777777" w:rsidR="005F6059" w:rsidRPr="005F6059" w:rsidRDefault="005F6059" w:rsidP="005F60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en-GB"/>
                <w14:ligatures w14:val="none"/>
              </w:rPr>
            </w:pPr>
          </w:p>
        </w:tc>
        <w:tc>
          <w:tcPr>
            <w:tcW w:w="351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CEAA70E" w14:textId="77777777" w:rsidR="005F6059" w:rsidRPr="005F6059" w:rsidRDefault="005F6059" w:rsidP="005F60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en-GB"/>
                <w14:ligatures w14:val="none"/>
              </w:rPr>
            </w:pPr>
          </w:p>
        </w:tc>
      </w:tr>
    </w:tbl>
    <w:p w14:paraId="426C36D3" w14:textId="56B6F3CF" w:rsidR="006B64B2" w:rsidRPr="005F6059" w:rsidRDefault="00C334DD" w:rsidP="00C334DD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</w:pPr>
      <w:r>
        <w:rPr>
          <w:sz w:val="24"/>
          <w:szCs w:val="24"/>
        </w:rPr>
        <w:t xml:space="preserve"> </w:t>
      </w:r>
      <w:r w:rsidRPr="005F6059"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  <w:t>Q</w:t>
      </w:r>
      <w:r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  <w:t>3</w:t>
      </w:r>
      <w:r w:rsidRPr="005F6059"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  <w:t>.</w:t>
      </w:r>
    </w:p>
    <w:tbl>
      <w:tblPr>
        <w:tblW w:w="91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60"/>
      </w:tblGrid>
      <w:tr w:rsidR="006B64B2" w14:paraId="79D34696" w14:textId="77777777" w:rsidTr="006B64B2">
        <w:trPr>
          <w:trHeight w:val="273"/>
        </w:trPr>
        <w:tc>
          <w:tcPr>
            <w:tcW w:w="9160" w:type="dxa"/>
            <w:vAlign w:val="bottom"/>
            <w:hideMark/>
          </w:tcPr>
          <w:p w14:paraId="74FB3313" w14:textId="77777777" w:rsidR="00C334DD" w:rsidRDefault="00C334DD">
            <w:pPr>
              <w:ind w:left="660"/>
              <w:rPr>
                <w:rFonts w:ascii="Arial" w:eastAsia="Arial" w:hAnsi="Arial" w:cs="Arial"/>
              </w:rPr>
            </w:pPr>
          </w:p>
          <w:p w14:paraId="09F43CF5" w14:textId="43B43FAA" w:rsidR="006B64B2" w:rsidRDefault="006B64B2">
            <w:pPr>
              <w:ind w:left="66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</w:rPr>
              <w:t>Some street lamps contain sodium.</w:t>
            </w:r>
          </w:p>
        </w:tc>
      </w:tr>
      <w:tr w:rsidR="006B64B2" w14:paraId="15CB1105" w14:textId="77777777" w:rsidTr="006B64B2">
        <w:trPr>
          <w:trHeight w:val="519"/>
        </w:trPr>
        <w:tc>
          <w:tcPr>
            <w:tcW w:w="9160" w:type="dxa"/>
            <w:vAlign w:val="bottom"/>
            <w:hideMark/>
          </w:tcPr>
          <w:p w14:paraId="3947E28D" w14:textId="77777777" w:rsidR="006B64B2" w:rsidRDefault="006B64B2">
            <w:pPr>
              <w:ind w:left="66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</w:rPr>
              <w:t>Figure 5</w:t>
            </w:r>
            <w:r>
              <w:rPr>
                <w:rFonts w:ascii="Arial" w:eastAsia="Arial" w:hAnsi="Arial" w:cs="Arial"/>
              </w:rPr>
              <w:t xml:space="preserve"> shows two isotopes of sodium.</w:t>
            </w:r>
          </w:p>
        </w:tc>
      </w:tr>
    </w:tbl>
    <w:p w14:paraId="36BF90E4" w14:textId="77777777" w:rsidR="006B64B2" w:rsidRDefault="006B64B2" w:rsidP="006B64B2">
      <w:pPr>
        <w:ind w:left="60"/>
        <w:jc w:val="center"/>
        <w:rPr>
          <w:sz w:val="20"/>
          <w:szCs w:val="20"/>
        </w:rPr>
      </w:pPr>
      <w:r>
        <w:rPr>
          <w:rFonts w:ascii="Arial" w:eastAsia="Arial" w:hAnsi="Arial" w:cs="Arial"/>
          <w:b/>
          <w:bCs/>
        </w:rPr>
        <w:t>Figure 5</w:t>
      </w:r>
    </w:p>
    <w:p w14:paraId="1597C61C" w14:textId="499BC40A" w:rsidR="006B64B2" w:rsidRDefault="006B64B2" w:rsidP="00992AAF">
      <w:pPr>
        <w:tabs>
          <w:tab w:val="left" w:pos="6100"/>
        </w:tabs>
        <w:ind w:left="2880"/>
        <w:rPr>
          <w:sz w:val="20"/>
          <w:szCs w:val="20"/>
        </w:rPr>
      </w:pPr>
      <w:r>
        <w:rPr>
          <w:rFonts w:ascii="Arial" w:eastAsia="Arial" w:hAnsi="Arial" w:cs="Arial"/>
          <w:sz w:val="46"/>
          <w:szCs w:val="46"/>
          <w:vertAlign w:val="superscript"/>
        </w:rPr>
        <w:t>23</w:t>
      </w:r>
      <w:r>
        <w:rPr>
          <w:rFonts w:ascii="Arial" w:eastAsia="Arial" w:hAnsi="Arial" w:cs="Arial"/>
          <w:sz w:val="46"/>
          <w:szCs w:val="46"/>
          <w:vertAlign w:val="subscript"/>
        </w:rPr>
        <w:t>11</w:t>
      </w:r>
      <w:r>
        <w:rPr>
          <w:rFonts w:ascii="Arial" w:eastAsia="Arial" w:hAnsi="Arial" w:cs="Arial"/>
          <w:sz w:val="32"/>
          <w:szCs w:val="32"/>
        </w:rPr>
        <w:t xml:space="preserve"> Na</w:t>
      </w:r>
      <w:r w:rsidR="00992AAF">
        <w:rPr>
          <w:sz w:val="20"/>
          <w:szCs w:val="20"/>
        </w:rPr>
        <w:t xml:space="preserve">                       </w:t>
      </w:r>
      <w:r w:rsidRPr="00992AAF">
        <w:rPr>
          <w:rFonts w:ascii="Arial" w:eastAsia="Arial" w:hAnsi="Arial" w:cs="Arial"/>
          <w:sz w:val="46"/>
          <w:szCs w:val="46"/>
          <w:vertAlign w:val="superscript"/>
        </w:rPr>
        <w:t>24</w:t>
      </w:r>
      <w:r w:rsidRPr="00992AAF">
        <w:rPr>
          <w:rFonts w:ascii="Arial" w:eastAsia="Arial" w:hAnsi="Arial" w:cs="Arial"/>
          <w:sz w:val="46"/>
          <w:szCs w:val="46"/>
          <w:vertAlign w:val="subscript"/>
        </w:rPr>
        <w:t>11</w:t>
      </w:r>
      <w:r w:rsidRPr="00992AAF">
        <w:rPr>
          <w:rFonts w:ascii="Arial" w:eastAsia="Arial" w:hAnsi="Arial" w:cs="Arial"/>
          <w:sz w:val="32"/>
          <w:szCs w:val="32"/>
        </w:rPr>
        <w:t xml:space="preserve"> Na</w:t>
      </w:r>
    </w:p>
    <w:p w14:paraId="39577ED4" w14:textId="71C9B4C2" w:rsidR="006B64B2" w:rsidRPr="00992AAF" w:rsidRDefault="00992AAF" w:rsidP="00992AAF">
      <w:pPr>
        <w:rPr>
          <w:sz w:val="20"/>
          <w:szCs w:val="20"/>
        </w:rPr>
      </w:pP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 xml:space="preserve">           </w:t>
      </w: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 xml:space="preserve">(a)     </w:t>
      </w:r>
      <w:r w:rsidR="006B64B2" w:rsidRPr="00992AAF">
        <w:rPr>
          <w:rFonts w:ascii="Arial" w:eastAsia="Arial" w:hAnsi="Arial" w:cs="Arial"/>
        </w:rPr>
        <w:t>What are isotopes?</w:t>
      </w:r>
    </w:p>
    <w:p w14:paraId="7E372995" w14:textId="74B187F4" w:rsidR="006B64B2" w:rsidRPr="005F6059" w:rsidRDefault="00992AAF" w:rsidP="00992AAF">
      <w:pPr>
        <w:shd w:val="clear" w:color="auto" w:fill="FFFFFF"/>
        <w:spacing w:before="240" w:after="0" w:line="240" w:lineRule="auto"/>
        <w:ind w:left="720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 xml:space="preserve">         </w:t>
      </w:r>
      <w:r w:rsidR="006B64B2"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_____________________________________________________</w:t>
      </w:r>
      <w:r w:rsidR="006B64B2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</w:t>
      </w: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</w:t>
      </w:r>
    </w:p>
    <w:p w14:paraId="25432B52" w14:textId="62C712D5" w:rsidR="006B64B2" w:rsidRDefault="00992AAF" w:rsidP="00992AAF">
      <w:pPr>
        <w:shd w:val="clear" w:color="auto" w:fill="FFFFFF"/>
        <w:spacing w:before="240" w:after="0" w:line="240" w:lineRule="auto"/>
        <w:ind w:left="720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 xml:space="preserve">         </w:t>
      </w:r>
      <w:r w:rsidR="006B64B2"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______________________________________________________</w:t>
      </w: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</w:t>
      </w:r>
    </w:p>
    <w:p w14:paraId="63A644C9" w14:textId="0A2A5045" w:rsidR="006B64B2" w:rsidRPr="005F6059" w:rsidRDefault="00992AAF" w:rsidP="00992AAF">
      <w:pPr>
        <w:shd w:val="clear" w:color="auto" w:fill="FFFFFF"/>
        <w:spacing w:before="240" w:after="0" w:line="240" w:lineRule="auto"/>
        <w:ind w:left="720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 xml:space="preserve">         </w:t>
      </w:r>
      <w:r w:rsidR="006B64B2"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_____________________________________________________</w:t>
      </w:r>
      <w:r w:rsidR="006B64B2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</w:t>
      </w: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</w:t>
      </w:r>
    </w:p>
    <w:p w14:paraId="34FFD30E" w14:textId="14562735" w:rsidR="006B64B2" w:rsidRDefault="00992AAF" w:rsidP="00992AAF">
      <w:pPr>
        <w:shd w:val="clear" w:color="auto" w:fill="FFFFFF"/>
        <w:spacing w:before="240" w:after="0" w:line="240" w:lineRule="auto"/>
        <w:ind w:left="720" w:right="567"/>
        <w:outlineLvl w:val="5"/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</w:pP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 xml:space="preserve">         </w:t>
      </w:r>
      <w:r w:rsidR="006B64B2"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______________________________________________________</w:t>
      </w: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_</w:t>
      </w:r>
    </w:p>
    <w:p w14:paraId="4EAB806C" w14:textId="63E34355" w:rsidR="003874A6" w:rsidRDefault="003874A6" w:rsidP="003874A6">
      <w:pPr>
        <w:spacing w:before="60" w:after="0" w:line="240" w:lineRule="atLeast"/>
        <w:jc w:val="right"/>
        <w:outlineLvl w:val="5"/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(</w:t>
      </w:r>
      <w:r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2</w:t>
      </w:r>
      <w:r w:rsidRPr="005F6059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)</w:t>
      </w:r>
    </w:p>
    <w:p w14:paraId="209AEF38" w14:textId="77777777" w:rsidR="00C334DD" w:rsidRPr="003874A6" w:rsidRDefault="00C334DD" w:rsidP="003874A6">
      <w:pPr>
        <w:spacing w:before="60" w:after="0" w:line="240" w:lineRule="atLeast"/>
        <w:jc w:val="right"/>
        <w:outlineLvl w:val="5"/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</w:pPr>
    </w:p>
    <w:p w14:paraId="7359BEB3" w14:textId="24F0DD44" w:rsidR="00992AAF" w:rsidRPr="00992AAF" w:rsidRDefault="00992AAF" w:rsidP="003874A6">
      <w:pPr>
        <w:ind w:left="720"/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lastRenderedPageBreak/>
        <w:t>(</w:t>
      </w: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b</w:t>
      </w: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 xml:space="preserve">)     </w:t>
      </w:r>
      <w:r w:rsidRPr="00992AAF">
        <w:rPr>
          <w:rFonts w:ascii="Arial" w:eastAsia="Arial" w:hAnsi="Arial" w:cs="Arial"/>
        </w:rPr>
        <w:t xml:space="preserve">How many protons and neutrons are in a nucleus of </w:t>
      </w:r>
      <w:r>
        <w:rPr>
          <w:rFonts w:ascii="Arial" w:eastAsia="Arial" w:hAnsi="Arial" w:cs="Arial"/>
          <w:sz w:val="41"/>
          <w:szCs w:val="41"/>
          <w:vertAlign w:val="superscript"/>
        </w:rPr>
        <w:t>23</w:t>
      </w:r>
      <w:r>
        <w:rPr>
          <w:rFonts w:ascii="Arial" w:eastAsia="Arial" w:hAnsi="Arial" w:cs="Arial"/>
          <w:sz w:val="41"/>
          <w:szCs w:val="41"/>
          <w:vertAlign w:val="subscript"/>
        </w:rPr>
        <w:t>11</w:t>
      </w:r>
      <w:r>
        <w:rPr>
          <w:rFonts w:ascii="Arial" w:eastAsia="Arial" w:hAnsi="Arial" w:cs="Arial"/>
          <w:sz w:val="29"/>
          <w:szCs w:val="29"/>
        </w:rPr>
        <w:t xml:space="preserve"> Na</w:t>
      </w:r>
      <w:r w:rsidRPr="00992AAF">
        <w:rPr>
          <w:rFonts w:ascii="Arial" w:eastAsia="Arial" w:hAnsi="Arial" w:cs="Arial"/>
        </w:rPr>
        <w:t>?</w:t>
      </w:r>
    </w:p>
    <w:p w14:paraId="2A012E98" w14:textId="5525FAA0" w:rsidR="00992AAF" w:rsidRPr="00992AAF" w:rsidRDefault="00992AAF" w:rsidP="003874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       </w:t>
      </w:r>
      <w:r w:rsidRPr="00992AAF">
        <w:rPr>
          <w:rFonts w:ascii="Arial" w:eastAsia="Arial" w:hAnsi="Arial" w:cs="Arial"/>
          <w:kern w:val="0"/>
          <w:lang w:eastAsia="en-GB"/>
          <w14:ligatures w14:val="none"/>
        </w:rPr>
        <w:t>Number of protons =</w:t>
      </w: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  ____________________</w:t>
      </w:r>
    </w:p>
    <w:p w14:paraId="0A654A66" w14:textId="782FA709" w:rsidR="00992AAF" w:rsidRPr="00992AAF" w:rsidRDefault="00992AAF" w:rsidP="003874A6">
      <w:pPr>
        <w:spacing w:after="0" w:line="20" w:lineRule="exact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6AE3E1FA" w14:textId="77777777" w:rsidR="00992AAF" w:rsidRPr="00992AAF" w:rsidRDefault="00992AAF" w:rsidP="003874A6">
      <w:pPr>
        <w:spacing w:after="0" w:line="247" w:lineRule="exact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3759D991" w14:textId="6F2244D9" w:rsidR="003874A6" w:rsidRPr="003874A6" w:rsidRDefault="00992AAF" w:rsidP="003874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       </w:t>
      </w:r>
      <w:r w:rsidRPr="00992AAF">
        <w:rPr>
          <w:rFonts w:ascii="Arial" w:eastAsia="Arial" w:hAnsi="Arial" w:cs="Arial"/>
          <w:kern w:val="0"/>
          <w:lang w:eastAsia="en-GB"/>
          <w14:ligatures w14:val="none"/>
        </w:rPr>
        <w:t>Number of neutrons =</w:t>
      </w: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____________________</w:t>
      </w:r>
    </w:p>
    <w:p w14:paraId="7C2A0682" w14:textId="77777777" w:rsidR="003874A6" w:rsidRPr="005F6059" w:rsidRDefault="003874A6" w:rsidP="003874A6">
      <w:pPr>
        <w:spacing w:before="60" w:after="0" w:line="240" w:lineRule="atLeast"/>
        <w:jc w:val="right"/>
        <w:outlineLvl w:val="5"/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(</w:t>
      </w:r>
      <w:r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2</w:t>
      </w:r>
      <w:r w:rsidRPr="005F6059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)</w:t>
      </w:r>
    </w:p>
    <w:p w14:paraId="46890B3E" w14:textId="77777777" w:rsidR="003874A6" w:rsidRDefault="003874A6" w:rsidP="003874A6">
      <w:pPr>
        <w:spacing w:after="0" w:line="240" w:lineRule="auto"/>
        <w:ind w:left="20"/>
        <w:rPr>
          <w:rFonts w:ascii="Arial" w:eastAsia="Arial" w:hAnsi="Arial" w:cs="Arial"/>
          <w:kern w:val="0"/>
          <w:lang w:eastAsia="en-GB"/>
          <w14:ligatures w14:val="none"/>
        </w:rPr>
      </w:pPr>
    </w:p>
    <w:p w14:paraId="07D4E301" w14:textId="4A4143FA" w:rsidR="003874A6" w:rsidRPr="003874A6" w:rsidRDefault="003874A6" w:rsidP="003874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(</w:t>
      </w:r>
      <w:r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>c</w:t>
      </w:r>
      <w:r w:rsidRPr="005F6059">
        <w:rPr>
          <w:rFonts w:ascii="Arial" w:eastAsia="Times New Roman" w:hAnsi="Arial" w:cs="Arial"/>
          <w:color w:val="222222"/>
          <w:kern w:val="0"/>
          <w:lang w:eastAsia="en-GB"/>
          <w14:ligatures w14:val="none"/>
        </w:rPr>
        <w:t xml:space="preserve">)     </w:t>
      </w:r>
      <w:r w:rsidRPr="003874A6">
        <w:rPr>
          <w:rFonts w:ascii="Arial" w:eastAsia="Arial" w:hAnsi="Arial" w:cs="Arial"/>
          <w:kern w:val="0"/>
          <w:lang w:eastAsia="en-GB"/>
          <w14:ligatures w14:val="none"/>
        </w:rPr>
        <w:t>The sodium atoms emit light.</w:t>
      </w:r>
    </w:p>
    <w:p w14:paraId="0D154561" w14:textId="77777777" w:rsidR="003874A6" w:rsidRPr="003874A6" w:rsidRDefault="003874A6" w:rsidP="003874A6">
      <w:pPr>
        <w:spacing w:after="0" w:line="252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04134D91" w14:textId="2449BEE5" w:rsidR="003874A6" w:rsidRPr="003874A6" w:rsidRDefault="003874A6" w:rsidP="003874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       </w:t>
      </w:r>
      <w:r w:rsidRPr="003874A6">
        <w:rPr>
          <w:rFonts w:ascii="Arial" w:eastAsia="Arial" w:hAnsi="Arial" w:cs="Arial"/>
          <w:kern w:val="0"/>
          <w:lang w:eastAsia="en-GB"/>
          <w14:ligatures w14:val="none"/>
        </w:rPr>
        <w:t>What would cause light to be emitted from a sodium atom?</w:t>
      </w:r>
    </w:p>
    <w:p w14:paraId="0946D8EC" w14:textId="77777777" w:rsidR="003874A6" w:rsidRDefault="003874A6" w:rsidP="003874A6">
      <w:pPr>
        <w:spacing w:after="0" w:line="240" w:lineRule="auto"/>
        <w:rPr>
          <w:rFonts w:ascii="Arial" w:eastAsia="Arial" w:hAnsi="Arial" w:cs="Arial"/>
          <w:kern w:val="0"/>
          <w:lang w:eastAsia="en-GB"/>
          <w14:ligatures w14:val="none"/>
        </w:rPr>
      </w:pP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       </w:t>
      </w:r>
    </w:p>
    <w:p w14:paraId="7B58D8C6" w14:textId="44EB4706" w:rsidR="003874A6" w:rsidRPr="003874A6" w:rsidRDefault="003874A6" w:rsidP="003874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       </w:t>
      </w:r>
      <w:r w:rsidRPr="003874A6">
        <w:rPr>
          <w:rFonts w:ascii="Arial" w:eastAsia="Arial" w:hAnsi="Arial" w:cs="Arial"/>
          <w:kern w:val="0"/>
          <w:lang w:eastAsia="en-GB"/>
          <w14:ligatures w14:val="none"/>
        </w:rPr>
        <w:t xml:space="preserve">Tick </w:t>
      </w:r>
      <w:r w:rsidRPr="003874A6">
        <w:rPr>
          <w:rFonts w:ascii="Arial" w:eastAsia="Arial" w:hAnsi="Arial" w:cs="Arial"/>
          <w:b/>
          <w:bCs/>
          <w:kern w:val="0"/>
          <w:lang w:eastAsia="en-GB"/>
          <w14:ligatures w14:val="none"/>
        </w:rPr>
        <w:t>one</w:t>
      </w:r>
      <w:r w:rsidRPr="003874A6">
        <w:rPr>
          <w:rFonts w:ascii="Arial" w:eastAsia="Arial" w:hAnsi="Arial" w:cs="Arial"/>
          <w:kern w:val="0"/>
          <w:lang w:eastAsia="en-GB"/>
          <w14:ligatures w14:val="none"/>
        </w:rPr>
        <w:t xml:space="preserve"> box.</w:t>
      </w:r>
    </w:p>
    <w:p w14:paraId="1A8117D9" w14:textId="61F5271A" w:rsidR="003874A6" w:rsidRPr="003874A6" w:rsidRDefault="003874A6" w:rsidP="003874A6">
      <w:pPr>
        <w:spacing w:after="0" w:line="20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657C934E" w14:textId="62120F08" w:rsidR="003874A6" w:rsidRPr="003874A6" w:rsidRDefault="003874A6" w:rsidP="003874A6">
      <w:pPr>
        <w:spacing w:after="0" w:line="200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772C0F5E" w14:textId="6F27A64C" w:rsidR="003874A6" w:rsidRPr="003874A6" w:rsidRDefault="003874A6" w:rsidP="003874A6">
      <w:pPr>
        <w:spacing w:after="0" w:line="207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844D151" wp14:editId="52B9A447">
                <wp:simplePos x="0" y="0"/>
                <wp:positionH relativeFrom="column">
                  <wp:posOffset>3743325</wp:posOffset>
                </wp:positionH>
                <wp:positionV relativeFrom="paragraph">
                  <wp:posOffset>22225</wp:posOffset>
                </wp:positionV>
                <wp:extent cx="333375" cy="371475"/>
                <wp:effectExtent l="0" t="0" r="28575" b="28575"/>
                <wp:wrapNone/>
                <wp:docPr id="309" name="Rectangle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71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719F29" id="Rectangle 309" o:spid="_x0000_s1026" style="position:absolute;margin-left:294.75pt;margin-top:1.75pt;width:26.25pt;height:29.2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" filled="f" strokecolor="black [3213]" strokeweight="1pt"/>
            </w:pict>
          </mc:Fallback>
        </mc:AlternateContent>
      </w:r>
    </w:p>
    <w:p w14:paraId="705688E6" w14:textId="102748A6" w:rsidR="003874A6" w:rsidRPr="003874A6" w:rsidRDefault="003874A6" w:rsidP="003874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       </w:t>
      </w:r>
      <w:r w:rsidRPr="003874A6">
        <w:rPr>
          <w:rFonts w:ascii="Arial" w:eastAsia="Arial" w:hAnsi="Arial" w:cs="Arial"/>
          <w:kern w:val="0"/>
          <w:lang w:eastAsia="en-GB"/>
          <w14:ligatures w14:val="none"/>
        </w:rPr>
        <w:t>Electrons being emitted from the nucleus.</w:t>
      </w:r>
    </w:p>
    <w:p w14:paraId="42CED438" w14:textId="738A9132" w:rsidR="003874A6" w:rsidRPr="003874A6" w:rsidRDefault="003874A6" w:rsidP="003874A6">
      <w:pPr>
        <w:spacing w:after="0" w:line="20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13B03B24" w14:textId="77777777" w:rsidR="003874A6" w:rsidRPr="003874A6" w:rsidRDefault="003874A6" w:rsidP="003874A6">
      <w:pPr>
        <w:spacing w:after="0" w:line="200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6AD9A2E7" w14:textId="5AD01737" w:rsidR="003874A6" w:rsidRPr="003874A6" w:rsidRDefault="00C334DD" w:rsidP="003874A6">
      <w:pPr>
        <w:spacing w:after="0" w:line="374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DC4C8BA" wp14:editId="717AF55F">
                <wp:simplePos x="0" y="0"/>
                <wp:positionH relativeFrom="column">
                  <wp:posOffset>3744377</wp:posOffset>
                </wp:positionH>
                <wp:positionV relativeFrom="paragraph">
                  <wp:posOffset>117475</wp:posOffset>
                </wp:positionV>
                <wp:extent cx="333375" cy="371475"/>
                <wp:effectExtent l="0" t="0" r="28575" b="28575"/>
                <wp:wrapNone/>
                <wp:docPr id="310" name="Rectangle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71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D456B0" id="Rectangle 310" o:spid="_x0000_s1026" style="position:absolute;margin-left:294.85pt;margin-top:9.25pt;width:26.25pt;height:29.2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" filled="f" strokecolor="black [3213]" strokeweight="1pt"/>
            </w:pict>
          </mc:Fallback>
        </mc:AlternateContent>
      </w:r>
    </w:p>
    <w:p w14:paraId="3A4B550E" w14:textId="163F3217" w:rsidR="003874A6" w:rsidRPr="003874A6" w:rsidRDefault="003874A6" w:rsidP="003874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       </w:t>
      </w:r>
      <w:r w:rsidRPr="003874A6">
        <w:rPr>
          <w:rFonts w:ascii="Arial" w:eastAsia="Arial" w:hAnsi="Arial" w:cs="Arial"/>
          <w:kern w:val="0"/>
          <w:lang w:eastAsia="en-GB"/>
          <w14:ligatures w14:val="none"/>
        </w:rPr>
        <w:t>Electrons falling to a lower energy level.</w:t>
      </w:r>
    </w:p>
    <w:p w14:paraId="770ACB88" w14:textId="1431068D" w:rsidR="003874A6" w:rsidRPr="003874A6" w:rsidRDefault="003874A6" w:rsidP="003874A6">
      <w:pPr>
        <w:spacing w:after="0" w:line="20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742F0B40" w14:textId="6C2C73DE" w:rsidR="003874A6" w:rsidRPr="003874A6" w:rsidRDefault="003874A6" w:rsidP="003874A6">
      <w:pPr>
        <w:spacing w:after="0" w:line="200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4BCF975A" w14:textId="40CB1932" w:rsidR="003874A6" w:rsidRPr="003874A6" w:rsidRDefault="00C334DD" w:rsidP="003874A6">
      <w:pPr>
        <w:spacing w:after="0" w:line="374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BD4B63B" wp14:editId="43A72743">
                <wp:simplePos x="0" y="0"/>
                <wp:positionH relativeFrom="column">
                  <wp:posOffset>3743325</wp:posOffset>
                </wp:positionH>
                <wp:positionV relativeFrom="paragraph">
                  <wp:posOffset>132080</wp:posOffset>
                </wp:positionV>
                <wp:extent cx="333375" cy="371475"/>
                <wp:effectExtent l="0" t="0" r="28575" b="2857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71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EC41F9" id="Rectangle 311" o:spid="_x0000_s1026" style="position:absolute;margin-left:294.75pt;margin-top:10.4pt;width:26.25pt;height:29.2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" filled="f" strokecolor="black [3213]" strokeweight="1pt"/>
            </w:pict>
          </mc:Fallback>
        </mc:AlternateContent>
      </w:r>
    </w:p>
    <w:p w14:paraId="75EE3055" w14:textId="35B54565" w:rsidR="003874A6" w:rsidRPr="003874A6" w:rsidRDefault="003874A6" w:rsidP="003874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       </w:t>
      </w:r>
      <w:r w:rsidRPr="003874A6">
        <w:rPr>
          <w:rFonts w:ascii="Arial" w:eastAsia="Arial" w:hAnsi="Arial" w:cs="Arial"/>
          <w:kern w:val="0"/>
          <w:lang w:eastAsia="en-GB"/>
          <w14:ligatures w14:val="none"/>
        </w:rPr>
        <w:t>Electrons leaving the atom when it is ionised.</w:t>
      </w:r>
    </w:p>
    <w:p w14:paraId="4DC12883" w14:textId="133F8281" w:rsidR="003874A6" w:rsidRPr="003874A6" w:rsidRDefault="003874A6" w:rsidP="003874A6">
      <w:pPr>
        <w:spacing w:after="0" w:line="20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063BF858" w14:textId="6D976DB2" w:rsidR="003874A6" w:rsidRPr="003874A6" w:rsidRDefault="003874A6" w:rsidP="003874A6">
      <w:pPr>
        <w:spacing w:after="0" w:line="200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45B2F7C6" w14:textId="4A926FB3" w:rsidR="003874A6" w:rsidRPr="003874A6" w:rsidRDefault="00C334DD" w:rsidP="003874A6">
      <w:pPr>
        <w:spacing w:after="0" w:line="374" w:lineRule="exact"/>
        <w:ind w:left="70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D52DAE3" wp14:editId="52C277AB">
                <wp:simplePos x="0" y="0"/>
                <wp:positionH relativeFrom="column">
                  <wp:posOffset>3743325</wp:posOffset>
                </wp:positionH>
                <wp:positionV relativeFrom="paragraph">
                  <wp:posOffset>137160</wp:posOffset>
                </wp:positionV>
                <wp:extent cx="333375" cy="371475"/>
                <wp:effectExtent l="0" t="0" r="28575" b="28575"/>
                <wp:wrapNone/>
                <wp:docPr id="312" name="Rectangle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71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20A74F" id="Rectangle 312" o:spid="_x0000_s1026" style="position:absolute;margin-left:294.75pt;margin-top:10.8pt;width:26.25pt;height:29.2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" filled="f" strokecolor="black [3213]" strokeweight="1pt"/>
            </w:pict>
          </mc:Fallback>
        </mc:AlternateContent>
      </w:r>
    </w:p>
    <w:p w14:paraId="33B55EC1" w14:textId="0442D39D" w:rsidR="00992AAF" w:rsidRDefault="003874A6" w:rsidP="003874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>
        <w:rPr>
          <w:rFonts w:ascii="Arial" w:eastAsia="Arial" w:hAnsi="Arial" w:cs="Arial"/>
          <w:kern w:val="0"/>
          <w:lang w:eastAsia="en-GB"/>
          <w14:ligatures w14:val="none"/>
        </w:rPr>
        <w:t xml:space="preserve">         </w:t>
      </w:r>
      <w:r w:rsidRPr="003874A6">
        <w:rPr>
          <w:rFonts w:ascii="Arial" w:eastAsia="Arial" w:hAnsi="Arial" w:cs="Arial"/>
          <w:kern w:val="0"/>
          <w:lang w:eastAsia="en-GB"/>
          <w14:ligatures w14:val="none"/>
        </w:rPr>
        <w:t>Electrons moving to a higher energy level.</w:t>
      </w:r>
    </w:p>
    <w:p w14:paraId="70B123B3" w14:textId="4490E24A" w:rsidR="003874A6" w:rsidRDefault="003874A6" w:rsidP="003874A6">
      <w:pPr>
        <w:spacing w:before="60" w:after="0" w:line="240" w:lineRule="atLeast"/>
        <w:jc w:val="right"/>
        <w:outlineLvl w:val="5"/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</w:pPr>
      <w:r w:rsidRPr="005F6059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(</w:t>
      </w:r>
      <w:r w:rsidR="00C334DD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1</w:t>
      </w:r>
      <w:r w:rsidRPr="005F6059"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)</w:t>
      </w:r>
    </w:p>
    <w:p w14:paraId="283E3FCD" w14:textId="04FA71E1" w:rsidR="00C334DD" w:rsidRPr="005F6059" w:rsidRDefault="00C334DD" w:rsidP="003874A6">
      <w:pPr>
        <w:spacing w:before="60" w:after="0" w:line="240" w:lineRule="atLeast"/>
        <w:jc w:val="right"/>
        <w:outlineLvl w:val="5"/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</w:pPr>
      <w:r>
        <w:rPr>
          <w:rFonts w:ascii="Arial" w:eastAsia="Times New Roman" w:hAnsi="Arial" w:cs="Arial"/>
          <w:b/>
          <w:bCs/>
          <w:color w:val="222222"/>
          <w:kern w:val="0"/>
          <w:sz w:val="20"/>
          <w:szCs w:val="20"/>
          <w:lang w:eastAsia="en-GB"/>
          <w14:ligatures w14:val="none"/>
        </w:rPr>
        <w:t>(Total 5 marks)</w:t>
      </w:r>
    </w:p>
    <w:p w14:paraId="6F0A1414" w14:textId="77777777" w:rsidR="003874A6" w:rsidRPr="003874A6" w:rsidRDefault="003874A6" w:rsidP="003874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</w:p>
    <w:p w14:paraId="21920C80" w14:textId="3B6DCBFB" w:rsidR="005D462E" w:rsidRPr="006B64B2" w:rsidRDefault="005D462E" w:rsidP="006B64B2">
      <w:pPr>
        <w:ind w:right="860"/>
        <w:rPr>
          <w:sz w:val="20"/>
          <w:szCs w:val="20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br w:type="page"/>
      </w:r>
    </w:p>
    <w:p w14:paraId="7C69ECC9" w14:textId="6E75357E" w:rsidR="005D462E" w:rsidRPr="00E55952" w:rsidRDefault="005D462E" w:rsidP="005D462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E55952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lastRenderedPageBreak/>
        <w:t>Do Now:</w:t>
      </w:r>
    </w:p>
    <w:tbl>
      <w:tblPr>
        <w:tblW w:w="906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8"/>
        <w:gridCol w:w="6246"/>
        <w:gridCol w:w="2493"/>
      </w:tblGrid>
      <w:tr w:rsidR="005D462E" w:rsidRPr="00E55952" w14:paraId="6E957F9A" w14:textId="77777777" w:rsidTr="00134C63">
        <w:trPr>
          <w:trHeight w:val="35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ADE87D" w14:textId="77777777" w:rsidR="005D462E" w:rsidRPr="00E55952" w:rsidRDefault="005D462E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BCB47D" w14:textId="722E4E97" w:rsidR="005D462E" w:rsidRPr="00E55952" w:rsidRDefault="00581BF1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581BF1">
              <w:t>How many chambers does the heart have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4F846" w14:textId="77777777" w:rsidR="005D462E" w:rsidRPr="00AF0C4B" w:rsidRDefault="005D462E" w:rsidP="00134C63">
            <w:pPr>
              <w:spacing w:after="0" w:line="240" w:lineRule="auto"/>
            </w:pPr>
          </w:p>
        </w:tc>
      </w:tr>
      <w:tr w:rsidR="005D462E" w:rsidRPr="00E55952" w14:paraId="30332F58" w14:textId="77777777" w:rsidTr="00134C63">
        <w:trPr>
          <w:trHeight w:val="3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4D1F8B" w14:textId="77777777" w:rsidR="005D462E" w:rsidRPr="00E55952" w:rsidRDefault="005D462E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C00737" w14:textId="0E6AB266" w:rsidR="005D462E" w:rsidRPr="00E55952" w:rsidRDefault="00581BF1" w:rsidP="00581BF1">
            <w:pPr>
              <w:tabs>
                <w:tab w:val="left" w:pos="5115"/>
              </w:tabs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581BF1">
              <w:t>What is Avogadro’s constant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19C39" w14:textId="77777777" w:rsidR="005D462E" w:rsidRPr="00AF0C4B" w:rsidRDefault="005D462E" w:rsidP="00134C63">
            <w:pPr>
              <w:spacing w:after="0" w:line="240" w:lineRule="auto"/>
            </w:pPr>
          </w:p>
        </w:tc>
      </w:tr>
      <w:tr w:rsidR="005D462E" w:rsidRPr="00E55952" w14:paraId="27FF8A0F" w14:textId="77777777" w:rsidTr="00134C63">
        <w:trPr>
          <w:trHeight w:val="3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AC0787" w14:textId="77777777" w:rsidR="005D462E" w:rsidRPr="00E55952" w:rsidRDefault="005D462E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9A79B" w14:textId="63BC35EC" w:rsidR="005D462E" w:rsidRPr="00E55952" w:rsidRDefault="00581BF1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581BF1">
              <w:t>What protein naturally seals cuts, creating scabs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F8575" w14:textId="77777777" w:rsidR="005D462E" w:rsidRPr="00AF0C4B" w:rsidRDefault="005D462E" w:rsidP="00134C63">
            <w:pPr>
              <w:spacing w:after="0" w:line="240" w:lineRule="auto"/>
            </w:pPr>
          </w:p>
        </w:tc>
      </w:tr>
      <w:tr w:rsidR="005D462E" w:rsidRPr="00E55952" w14:paraId="7650AC59" w14:textId="77777777" w:rsidTr="00134C63">
        <w:trPr>
          <w:trHeight w:val="35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603B67" w14:textId="77777777" w:rsidR="005D462E" w:rsidRPr="00E55952" w:rsidRDefault="005D462E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3A75D" w14:textId="7E85FCFE" w:rsidR="005D462E" w:rsidRPr="00E55952" w:rsidRDefault="00581BF1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581BF1">
              <w:t>What form of current is distributed through the UK mains power grid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85ACF" w14:textId="77777777" w:rsidR="005D462E" w:rsidRPr="00AF0C4B" w:rsidRDefault="005D462E" w:rsidP="00134C63">
            <w:pPr>
              <w:spacing w:after="0" w:line="240" w:lineRule="auto"/>
            </w:pPr>
          </w:p>
        </w:tc>
      </w:tr>
      <w:tr w:rsidR="005D462E" w:rsidRPr="00E55952" w14:paraId="67123BC2" w14:textId="77777777" w:rsidTr="00134C63">
        <w:trPr>
          <w:trHeight w:val="3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F0BF22" w14:textId="77777777" w:rsidR="005D462E" w:rsidRPr="00E55952" w:rsidRDefault="005D462E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E124F0" w14:textId="076D0DEE" w:rsidR="005D462E" w:rsidRPr="00E55952" w:rsidRDefault="00581BF1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581BF1">
              <w:t>What is the largest particle accelerator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2DDC2" w14:textId="77777777" w:rsidR="005D462E" w:rsidRPr="00AF0C4B" w:rsidRDefault="005D462E" w:rsidP="00134C63">
            <w:pPr>
              <w:spacing w:after="0" w:line="240" w:lineRule="auto"/>
            </w:pPr>
          </w:p>
        </w:tc>
      </w:tr>
      <w:tr w:rsidR="005D462E" w:rsidRPr="00E55952" w14:paraId="3E4DC690" w14:textId="77777777" w:rsidTr="00134C63">
        <w:trPr>
          <w:trHeight w:val="3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8B6AFA" w14:textId="77777777" w:rsidR="005D462E" w:rsidRPr="00E55952" w:rsidRDefault="005D462E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E55952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93C912" w14:textId="58B418A1" w:rsidR="005D462E" w:rsidRPr="00E55952" w:rsidRDefault="00581BF1" w:rsidP="00134C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581BF1">
              <w:t>What is the category of particle that pions are a part of?</w:t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57F9E" w14:textId="77777777" w:rsidR="005D462E" w:rsidRPr="00AF0C4B" w:rsidRDefault="005D462E" w:rsidP="00134C63">
            <w:pPr>
              <w:spacing w:after="0" w:line="240" w:lineRule="auto"/>
            </w:pPr>
          </w:p>
        </w:tc>
      </w:tr>
    </w:tbl>
    <w:p w14:paraId="48C74706" w14:textId="77777777" w:rsidR="005D462E" w:rsidRPr="00E55952" w:rsidRDefault="005D462E" w:rsidP="005D462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1FFC7A50" w14:textId="1ACF7772" w:rsidR="005D462E" w:rsidRDefault="005D462E" w:rsidP="005D462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u w:val="single"/>
          <w:lang w:eastAsia="en-GB"/>
          <w14:ligatures w14:val="none"/>
        </w:rPr>
        <w:t xml:space="preserve">Lesson </w:t>
      </w:r>
      <w:r w:rsidR="00581BF1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u w:val="single"/>
          <w:lang w:eastAsia="en-GB"/>
          <w14:ligatures w14:val="none"/>
        </w:rPr>
        <w:t>2</w:t>
      </w: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u w:val="single"/>
          <w:lang w:eastAsia="en-GB"/>
          <w14:ligatures w14:val="none"/>
        </w:rPr>
        <w:t xml:space="preserve"> (</w:t>
      </w:r>
      <w:r w:rsidR="00581BF1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u w:val="single"/>
          <w:lang w:eastAsia="en-GB"/>
          <w14:ligatures w14:val="none"/>
        </w:rPr>
        <w:t>Chemistry</w:t>
      </w: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u w:val="single"/>
          <w:lang w:eastAsia="en-GB"/>
          <w14:ligatures w14:val="none"/>
        </w:rPr>
        <w:t xml:space="preserve">): The </w:t>
      </w:r>
      <w:r w:rsidR="00581BF1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u w:val="single"/>
          <w:lang w:eastAsia="en-GB"/>
          <w14:ligatures w14:val="none"/>
        </w:rPr>
        <w:t>Periodic Table</w:t>
      </w:r>
    </w:p>
    <w:p w14:paraId="772FD654" w14:textId="77777777" w:rsidR="00D97559" w:rsidRDefault="00D97559" w:rsidP="00D97559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lang w:eastAsia="en-GB"/>
          <w14:ligatures w14:val="none"/>
        </w:rPr>
      </w:pPr>
    </w:p>
    <w:p w14:paraId="013E4B82" w14:textId="6DFF0522" w:rsidR="00D97559" w:rsidRPr="00D97559" w:rsidRDefault="00D97559" w:rsidP="00D97559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en-GB"/>
          <w14:ligatures w14:val="none"/>
        </w:rPr>
      </w:pPr>
      <w:r w:rsidRPr="00D97559"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u w:val="single"/>
          <w:lang w:eastAsia="en-GB"/>
          <w14:ligatures w14:val="none"/>
        </w:rPr>
        <w:t>Topics</w:t>
      </w:r>
      <w:r w:rsidRPr="00D97559"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lang w:eastAsia="en-GB"/>
          <w14:ligatures w14:val="none"/>
        </w:rPr>
        <w:t xml:space="preserve">: </w:t>
      </w:r>
      <w:r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lang w:eastAsia="en-GB"/>
          <w14:ligatures w14:val="none"/>
        </w:rPr>
        <w:t>5.1.1.1, 5.1.1.4, 5.1.1.5, 5.1.1.7, 5.1.2.1, 5.1.2.2, 5.1.2.3, 5.1.2.4, 5.1.2.5, 5.1.2.6, 5.4.1.2</w:t>
      </w:r>
    </w:p>
    <w:p w14:paraId="33ED0D54" w14:textId="77777777" w:rsidR="005D462E" w:rsidRPr="00E55952" w:rsidRDefault="005D462E" w:rsidP="005D462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683DA5CC" w14:textId="71A91CDA" w:rsidR="00581BF1" w:rsidRPr="00581BF1" w:rsidRDefault="005D462E" w:rsidP="005D462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u w:val="single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u w:val="single"/>
          <w:lang w:eastAsia="en-GB"/>
          <w14:ligatures w14:val="none"/>
        </w:rPr>
        <w:t>Class Discussion:</w:t>
      </w:r>
      <w:r w:rsidRPr="00E55952"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u w:val="single"/>
          <w:lang w:eastAsia="en-GB"/>
          <w14:ligatures w14:val="none"/>
        </w:rPr>
        <w:t xml:space="preserve"> </w:t>
      </w:r>
      <w:r w:rsidR="00581BF1">
        <w:rPr>
          <w:rFonts w:ascii="Calibri" w:eastAsia="Times New Roman" w:hAnsi="Calibri" w:cs="Calibri"/>
          <w:b/>
          <w:bCs/>
          <w:color w:val="000000"/>
          <w:kern w:val="0"/>
          <w:sz w:val="24"/>
          <w:szCs w:val="24"/>
          <w:u w:val="single"/>
          <w:lang w:eastAsia="en-GB"/>
          <w14:ligatures w14:val="none"/>
        </w:rPr>
        <w:t>The Periodic Table Structure</w:t>
      </w:r>
    </w:p>
    <w:p w14:paraId="345CFD7B" w14:textId="77777777" w:rsidR="005D462E" w:rsidRDefault="005D462E" w:rsidP="005D462E">
      <w:pPr>
        <w:spacing w:after="0"/>
        <w:rPr>
          <w:sz w:val="24"/>
          <w:szCs w:val="24"/>
        </w:rPr>
      </w:pPr>
    </w:p>
    <w:p w14:paraId="2F6B78B7" w14:textId="5BBD0B56" w:rsidR="00581BF1" w:rsidRDefault="00280848" w:rsidP="00581BF1">
      <w:pPr>
        <w:pStyle w:val="ListParagraph"/>
        <w:numPr>
          <w:ilvl w:val="0"/>
          <w:numId w:val="1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periodic table is a chart of al</w:t>
      </w:r>
      <w:r w:rsidR="00896F95">
        <w:rPr>
          <w:sz w:val="24"/>
          <w:szCs w:val="24"/>
        </w:rPr>
        <w:t>l</w:t>
      </w:r>
      <w:r>
        <w:rPr>
          <w:sz w:val="24"/>
          <w:szCs w:val="24"/>
        </w:rPr>
        <w:t xml:space="preserve"> the chemical elements.</w:t>
      </w:r>
    </w:p>
    <w:p w14:paraId="4DA82C1C" w14:textId="595F5CCA" w:rsidR="00280848" w:rsidRDefault="00280848" w:rsidP="00581BF1">
      <w:pPr>
        <w:pStyle w:val="ListParagraph"/>
        <w:numPr>
          <w:ilvl w:val="0"/>
          <w:numId w:val="1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table is split into rows called periods and columns called groups.</w:t>
      </w:r>
    </w:p>
    <w:p w14:paraId="3A778EF8" w14:textId="075A6B71" w:rsidR="00280848" w:rsidRDefault="00280848" w:rsidP="00581BF1">
      <w:pPr>
        <w:pStyle w:val="ListParagraph"/>
        <w:numPr>
          <w:ilvl w:val="0"/>
          <w:numId w:val="1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re are 7 periods and 8 groups (technically 18).</w:t>
      </w:r>
    </w:p>
    <w:p w14:paraId="32D88E91" w14:textId="19F1B048" w:rsidR="00280848" w:rsidRDefault="00280848" w:rsidP="00581BF1">
      <w:pPr>
        <w:pStyle w:val="ListParagraph"/>
        <w:numPr>
          <w:ilvl w:val="0"/>
          <w:numId w:val="1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re are metals on the left and nonmetals on the right.</w:t>
      </w:r>
    </w:p>
    <w:p w14:paraId="68046CF5" w14:textId="33B23078" w:rsidR="00280848" w:rsidRDefault="00280848" w:rsidP="00581BF1">
      <w:pPr>
        <w:pStyle w:val="ListParagraph"/>
        <w:numPr>
          <w:ilvl w:val="0"/>
          <w:numId w:val="1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Between the metals and nonmetals there are the metalloids which have properties of both.</w:t>
      </w:r>
    </w:p>
    <w:p w14:paraId="24815C66" w14:textId="39F91472" w:rsidR="00280848" w:rsidRDefault="00280848" w:rsidP="00280848">
      <w:pPr>
        <w:pStyle w:val="ListParagraph"/>
        <w:numPr>
          <w:ilvl w:val="0"/>
          <w:numId w:val="1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Some groups have names: Group 1 is the Alkali Metals, Group 7 is the Halogens and Group </w:t>
      </w:r>
      <w:r w:rsidR="00FA0CE0">
        <w:rPr>
          <w:sz w:val="24"/>
          <w:szCs w:val="24"/>
        </w:rPr>
        <w:t>0</w:t>
      </w:r>
      <w:r>
        <w:rPr>
          <w:sz w:val="24"/>
          <w:szCs w:val="24"/>
        </w:rPr>
        <w:t xml:space="preserve"> is the Noble Gases.</w:t>
      </w:r>
    </w:p>
    <w:p w14:paraId="5AAD5AC4" w14:textId="77777777" w:rsidR="00280848" w:rsidRPr="00280848" w:rsidRDefault="00280848" w:rsidP="00280848">
      <w:pPr>
        <w:spacing w:after="0"/>
        <w:rPr>
          <w:sz w:val="24"/>
          <w:szCs w:val="24"/>
        </w:rPr>
      </w:pPr>
    </w:p>
    <w:p w14:paraId="7A002628" w14:textId="41FD722E" w:rsidR="00280848" w:rsidRP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B73C913" wp14:editId="012E6877">
            <wp:extent cx="4522629" cy="3200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252" cy="3239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F3062" w14:textId="1E55AD72" w:rsidR="00581BF1" w:rsidRDefault="00581BF1" w:rsidP="00581BF1">
      <w:pPr>
        <w:spacing w:after="0"/>
        <w:rPr>
          <w:sz w:val="24"/>
          <w:szCs w:val="24"/>
        </w:rPr>
      </w:pPr>
    </w:p>
    <w:p w14:paraId="57EBBDB0" w14:textId="2DDC4850" w:rsidR="00280848" w:rsidRDefault="00280848" w:rsidP="00280848">
      <w:pPr>
        <w:spacing w:after="0"/>
        <w:jc w:val="center"/>
        <w:rPr>
          <w:sz w:val="20"/>
          <w:szCs w:val="20"/>
        </w:rPr>
      </w:pPr>
      <w:r w:rsidRPr="00280848">
        <w:rPr>
          <w:sz w:val="20"/>
          <w:szCs w:val="20"/>
        </w:rPr>
        <w:t>The Periodic Table</w:t>
      </w:r>
      <w:r>
        <w:rPr>
          <w:sz w:val="20"/>
          <w:szCs w:val="20"/>
        </w:rPr>
        <w:t>.</w:t>
      </w:r>
    </w:p>
    <w:p w14:paraId="76CEF921" w14:textId="1E42FD85" w:rsidR="00280848" w:rsidRPr="00280848" w:rsidRDefault="00280848" w:rsidP="00280848">
      <w:pPr>
        <w:spacing w:after="0"/>
        <w:rPr>
          <w:b/>
          <w:bCs/>
          <w:sz w:val="24"/>
          <w:szCs w:val="24"/>
          <w:u w:val="single"/>
        </w:rPr>
      </w:pPr>
      <w:r w:rsidRPr="00280848">
        <w:rPr>
          <w:b/>
          <w:bCs/>
          <w:sz w:val="24"/>
          <w:szCs w:val="24"/>
          <w:u w:val="single"/>
        </w:rPr>
        <w:lastRenderedPageBreak/>
        <w:t>Key Knowledge: The Development of the Periodic Table</w:t>
      </w:r>
    </w:p>
    <w:p w14:paraId="0B04AAF1" w14:textId="4D1E87F0" w:rsidR="00280848" w:rsidRDefault="00280848" w:rsidP="00280848">
      <w:pPr>
        <w:spacing w:after="0"/>
        <w:rPr>
          <w:sz w:val="24"/>
          <w:szCs w:val="24"/>
        </w:rPr>
      </w:pPr>
    </w:p>
    <w:p w14:paraId="2751D85B" w14:textId="585C12CE" w:rsidR="00280848" w:rsidRDefault="00280848" w:rsidP="00280848">
      <w:pPr>
        <w:pStyle w:val="ListParagraph"/>
        <w:numPr>
          <w:ilvl w:val="0"/>
          <w:numId w:val="1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modern periodic table was first created by Dmitri Mendeleev in 1869.</w:t>
      </w:r>
    </w:p>
    <w:p w14:paraId="5EF6A7A6" w14:textId="0C0359DD" w:rsidR="00280848" w:rsidRDefault="00280848" w:rsidP="00280848">
      <w:pPr>
        <w:pStyle w:val="ListParagraph"/>
        <w:numPr>
          <w:ilvl w:val="0"/>
          <w:numId w:val="1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However, this </w:t>
      </w:r>
      <w:r w:rsidR="00896F95">
        <w:rPr>
          <w:sz w:val="24"/>
          <w:szCs w:val="24"/>
        </w:rPr>
        <w:t>does not</w:t>
      </w:r>
      <w:r>
        <w:rPr>
          <w:sz w:val="24"/>
          <w:szCs w:val="24"/>
        </w:rPr>
        <w:t xml:space="preserve"> mean that it was the first…</w:t>
      </w:r>
    </w:p>
    <w:p w14:paraId="58494B55" w14:textId="77651347" w:rsidR="00280848" w:rsidRDefault="00280848" w:rsidP="00280848">
      <w:pPr>
        <w:pStyle w:val="ListParagraph"/>
        <w:numPr>
          <w:ilvl w:val="0"/>
          <w:numId w:val="1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In 1806, John Dalton created the first periodic table.</w:t>
      </w:r>
    </w:p>
    <w:p w14:paraId="39F48FD8" w14:textId="77777777" w:rsidR="00280848" w:rsidRPr="00280848" w:rsidRDefault="00280848" w:rsidP="00280848">
      <w:pPr>
        <w:spacing w:after="0"/>
        <w:ind w:left="360"/>
        <w:rPr>
          <w:sz w:val="24"/>
          <w:szCs w:val="24"/>
        </w:rPr>
      </w:pPr>
    </w:p>
    <w:p w14:paraId="78F6532C" w14:textId="7BA18D17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064E16C" wp14:editId="26C760A2">
            <wp:extent cx="2851509" cy="3876675"/>
            <wp:effectExtent l="0" t="0" r="6350" b="0"/>
            <wp:docPr id="19" name="Picture 19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6137" cy="3882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EA6C2" w14:textId="6A4066F8" w:rsidR="00280848" w:rsidRDefault="00280848" w:rsidP="00280848">
      <w:pPr>
        <w:spacing w:after="0"/>
        <w:jc w:val="center"/>
        <w:rPr>
          <w:sz w:val="24"/>
          <w:szCs w:val="24"/>
        </w:rPr>
      </w:pPr>
    </w:p>
    <w:p w14:paraId="43BB3A18" w14:textId="06DF7F05" w:rsidR="00280848" w:rsidRDefault="00280848" w:rsidP="00280848">
      <w:pPr>
        <w:spacing w:after="0"/>
        <w:jc w:val="center"/>
        <w:rPr>
          <w:sz w:val="20"/>
          <w:szCs w:val="20"/>
        </w:rPr>
      </w:pPr>
      <w:r w:rsidRPr="00280848">
        <w:rPr>
          <w:sz w:val="20"/>
          <w:szCs w:val="20"/>
        </w:rPr>
        <w:t>Dalton’s 1806 table.</w:t>
      </w:r>
    </w:p>
    <w:p w14:paraId="47188E20" w14:textId="14113B04" w:rsidR="00280848" w:rsidRPr="00280848" w:rsidRDefault="00280848" w:rsidP="00280848">
      <w:pPr>
        <w:spacing w:after="0"/>
        <w:jc w:val="center"/>
        <w:rPr>
          <w:sz w:val="24"/>
          <w:szCs w:val="24"/>
        </w:rPr>
      </w:pPr>
    </w:p>
    <w:p w14:paraId="4A338054" w14:textId="75C16E2C" w:rsidR="004D6EF2" w:rsidRDefault="004D6EF2" w:rsidP="00280848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w:r w:rsidRPr="004D6EF2">
        <w:rPr>
          <w:sz w:val="24"/>
          <w:szCs w:val="24"/>
        </w:rPr>
        <w:t>Johann Wolfgang Döbereiner</w:t>
      </w:r>
      <w:r>
        <w:rPr>
          <w:sz w:val="24"/>
          <w:szCs w:val="24"/>
        </w:rPr>
        <w:t xml:space="preserve"> discovered the law of triads</w:t>
      </w:r>
      <w:r w:rsidR="00EB168D">
        <w:rPr>
          <w:sz w:val="24"/>
          <w:szCs w:val="24"/>
        </w:rPr>
        <w:t xml:space="preserve"> in 18229</w:t>
      </w:r>
      <w:r>
        <w:rPr>
          <w:sz w:val="24"/>
          <w:szCs w:val="24"/>
        </w:rPr>
        <w:t>. Triads are groups of three elements that have similar properties, much like the modern periodic table groups.</w:t>
      </w:r>
    </w:p>
    <w:p w14:paraId="0C553647" w14:textId="22D232C2" w:rsidR="004D6EF2" w:rsidRDefault="004D6EF2" w:rsidP="00280848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In total, five triads were discovered: lithium, sodium and potassium; calcium, strontium and barium; chlorine, bromine and iodine; sulfur, selenium and tellurium; and iron, cobalt and nickel.</w:t>
      </w:r>
    </w:p>
    <w:p w14:paraId="74F20262" w14:textId="5758F9DE" w:rsidR="004D6EF2" w:rsidRDefault="004D6EF2" w:rsidP="00280848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law of triads stated that in each triad, the smallest and largest element’s masses should mean average to the middle element.</w:t>
      </w:r>
    </w:p>
    <w:p w14:paraId="7411D6AD" w14:textId="394C966C" w:rsidR="00280848" w:rsidRDefault="00280848" w:rsidP="00280848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next development was a much larger table by </w:t>
      </w:r>
      <w:r w:rsidRPr="00280848">
        <w:rPr>
          <w:sz w:val="24"/>
          <w:szCs w:val="24"/>
        </w:rPr>
        <w:t>Alexandre Emile Béguyer de Chancourtois</w:t>
      </w:r>
      <w:r>
        <w:rPr>
          <w:sz w:val="24"/>
          <w:szCs w:val="24"/>
        </w:rPr>
        <w:t xml:space="preserve"> in 1862.</w:t>
      </w:r>
    </w:p>
    <w:p w14:paraId="37A308C3" w14:textId="5D846F4F" w:rsidR="00280848" w:rsidRDefault="00280848" w:rsidP="00280848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n came John Newlands, who based his table on his new </w:t>
      </w:r>
      <w:r w:rsidR="004D6EF2">
        <w:rPr>
          <w:sz w:val="24"/>
          <w:szCs w:val="24"/>
        </w:rPr>
        <w:t>law</w:t>
      </w:r>
      <w:r>
        <w:rPr>
          <w:sz w:val="24"/>
          <w:szCs w:val="24"/>
        </w:rPr>
        <w:t xml:space="preserve"> of octaves, in 186</w:t>
      </w:r>
      <w:r w:rsidR="00FA0CE0">
        <w:rPr>
          <w:sz w:val="24"/>
          <w:szCs w:val="24"/>
        </w:rPr>
        <w:t>4</w:t>
      </w:r>
      <w:r>
        <w:rPr>
          <w:sz w:val="24"/>
          <w:szCs w:val="24"/>
        </w:rPr>
        <w:t>.</w:t>
      </w:r>
    </w:p>
    <w:p w14:paraId="3CAF0C9B" w14:textId="2F2ED263" w:rsidR="004D6EF2" w:rsidRPr="004D6EF2" w:rsidRDefault="004D6EF2" w:rsidP="004D6EF2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re were several problems with Newlands’ table: due to a lack of known elements, mistakes were often found as elements were placed in inappropriate groups to follow the rule of increasing atomic weight and the rule of octaves strictly.</w:t>
      </w:r>
    </w:p>
    <w:p w14:paraId="2228B74C" w14:textId="14409B6E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B2FB27" wp14:editId="24A94CF4">
            <wp:extent cx="3981450" cy="1143354"/>
            <wp:effectExtent l="0" t="0" r="0" b="0"/>
            <wp:docPr id="20" name="Picture 20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381" cy="1149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774D9" w14:textId="066A70EB" w:rsidR="00280848" w:rsidRDefault="00280848" w:rsidP="00280848">
      <w:pPr>
        <w:spacing w:after="0"/>
        <w:jc w:val="center"/>
        <w:rPr>
          <w:sz w:val="24"/>
          <w:szCs w:val="24"/>
        </w:rPr>
      </w:pPr>
    </w:p>
    <w:p w14:paraId="3C7A90CF" w14:textId="1169DCF1" w:rsidR="00280848" w:rsidRPr="00280848" w:rsidRDefault="00280848" w:rsidP="00280848">
      <w:pPr>
        <w:spacing w:after="0"/>
        <w:jc w:val="center"/>
        <w:rPr>
          <w:sz w:val="20"/>
          <w:szCs w:val="20"/>
        </w:rPr>
      </w:pPr>
      <w:r w:rsidRPr="00280848">
        <w:rPr>
          <w:sz w:val="20"/>
          <w:szCs w:val="20"/>
        </w:rPr>
        <w:t>Newlands’ 186</w:t>
      </w:r>
      <w:r w:rsidR="00FA0CE0">
        <w:rPr>
          <w:sz w:val="20"/>
          <w:szCs w:val="20"/>
        </w:rPr>
        <w:t>4</w:t>
      </w:r>
      <w:r w:rsidRPr="00280848">
        <w:rPr>
          <w:sz w:val="20"/>
          <w:szCs w:val="20"/>
        </w:rPr>
        <w:t xml:space="preserve"> table.</w:t>
      </w:r>
    </w:p>
    <w:p w14:paraId="3CEB294F" w14:textId="249C98FD" w:rsidR="00280848" w:rsidRDefault="00280848" w:rsidP="00280848">
      <w:pPr>
        <w:spacing w:after="0"/>
        <w:jc w:val="center"/>
        <w:rPr>
          <w:sz w:val="24"/>
          <w:szCs w:val="24"/>
        </w:rPr>
      </w:pPr>
    </w:p>
    <w:p w14:paraId="26A5DADC" w14:textId="12F7AE8A" w:rsidR="00280848" w:rsidRDefault="00280848" w:rsidP="00280848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inally, in 1869 Dmitri Mendeleev published his first table building upon the past ideas of Dalton and Newlands (Chancourtois’ </w:t>
      </w:r>
      <w:r w:rsidR="00896F95">
        <w:rPr>
          <w:sz w:val="24"/>
          <w:szCs w:val="24"/>
        </w:rPr>
        <w:t>did not</w:t>
      </w:r>
      <w:r>
        <w:rPr>
          <w:sz w:val="24"/>
          <w:szCs w:val="24"/>
        </w:rPr>
        <w:t xml:space="preserve"> prove very popular) but ensuring to leave gaps for undiscovered elements </w:t>
      </w:r>
      <w:r w:rsidR="006D5243">
        <w:rPr>
          <w:sz w:val="24"/>
          <w:szCs w:val="24"/>
        </w:rPr>
        <w:t xml:space="preserve">where others </w:t>
      </w:r>
      <w:r w:rsidR="00896F95">
        <w:rPr>
          <w:sz w:val="24"/>
          <w:szCs w:val="24"/>
        </w:rPr>
        <w:t>did not</w:t>
      </w:r>
      <w:r>
        <w:rPr>
          <w:sz w:val="24"/>
          <w:szCs w:val="24"/>
        </w:rPr>
        <w:t xml:space="preserve"> fit with trends.</w:t>
      </w:r>
    </w:p>
    <w:p w14:paraId="7ACB299C" w14:textId="36A8229C" w:rsidR="00280848" w:rsidRDefault="00280848" w:rsidP="00280848">
      <w:pPr>
        <w:spacing w:after="0"/>
        <w:rPr>
          <w:sz w:val="24"/>
          <w:szCs w:val="24"/>
        </w:rPr>
      </w:pPr>
    </w:p>
    <w:p w14:paraId="6B447E08" w14:textId="6EB47A7A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D02B3BA" wp14:editId="5DEF5230">
            <wp:extent cx="4219575" cy="2103710"/>
            <wp:effectExtent l="0" t="0" r="0" b="0"/>
            <wp:docPr id="21" name="Picture 21" descr="A picture containing tex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, receip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692" cy="211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B89BE" w14:textId="476FF565" w:rsidR="00280848" w:rsidRDefault="00280848" w:rsidP="00280848">
      <w:pPr>
        <w:spacing w:after="0"/>
        <w:jc w:val="center"/>
        <w:rPr>
          <w:sz w:val="24"/>
          <w:szCs w:val="24"/>
        </w:rPr>
      </w:pPr>
    </w:p>
    <w:p w14:paraId="2D260673" w14:textId="6361A69C" w:rsidR="00280848" w:rsidRPr="00280848" w:rsidRDefault="00280848" w:rsidP="00280848">
      <w:pPr>
        <w:spacing w:after="0"/>
        <w:jc w:val="center"/>
        <w:rPr>
          <w:sz w:val="20"/>
          <w:szCs w:val="20"/>
        </w:rPr>
      </w:pPr>
      <w:r w:rsidRPr="00280848">
        <w:rPr>
          <w:sz w:val="20"/>
          <w:szCs w:val="20"/>
        </w:rPr>
        <w:t>A newer revis</w:t>
      </w:r>
      <w:r>
        <w:rPr>
          <w:sz w:val="20"/>
          <w:szCs w:val="20"/>
        </w:rPr>
        <w:t>i</w:t>
      </w:r>
      <w:r w:rsidRPr="00280848">
        <w:rPr>
          <w:sz w:val="20"/>
          <w:szCs w:val="20"/>
        </w:rPr>
        <w:t>on of Mendeleev’s table published in 1871.</w:t>
      </w:r>
    </w:p>
    <w:p w14:paraId="4216E702" w14:textId="03A91B63" w:rsidR="00280848" w:rsidRDefault="00280848" w:rsidP="00280848">
      <w:pPr>
        <w:spacing w:after="0"/>
        <w:jc w:val="center"/>
        <w:rPr>
          <w:sz w:val="24"/>
          <w:szCs w:val="24"/>
        </w:rPr>
      </w:pPr>
    </w:p>
    <w:p w14:paraId="098C4869" w14:textId="06A438A9" w:rsidR="00280848" w:rsidRDefault="00280848" w:rsidP="00280848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n later years, many new elements were discovered that slotted into the table – such as </w:t>
      </w:r>
      <w:r w:rsidR="006D5243">
        <w:rPr>
          <w:sz w:val="24"/>
          <w:szCs w:val="24"/>
        </w:rPr>
        <w:t>gallium</w:t>
      </w:r>
      <w:r>
        <w:rPr>
          <w:sz w:val="24"/>
          <w:szCs w:val="24"/>
        </w:rPr>
        <w:t xml:space="preserve">. However, a few were discovered which </w:t>
      </w:r>
      <w:r w:rsidR="00896F95">
        <w:rPr>
          <w:sz w:val="24"/>
          <w:szCs w:val="24"/>
        </w:rPr>
        <w:t>did not</w:t>
      </w:r>
      <w:r>
        <w:rPr>
          <w:sz w:val="24"/>
          <w:szCs w:val="24"/>
        </w:rPr>
        <w:t xml:space="preserve"> fit. These became known as the Noble Gases and were placed in Group 0.</w:t>
      </w:r>
    </w:p>
    <w:p w14:paraId="537752A6" w14:textId="3578B7A0" w:rsidR="00280848" w:rsidRDefault="00280848" w:rsidP="00280848">
      <w:pPr>
        <w:spacing w:after="0"/>
        <w:rPr>
          <w:sz w:val="24"/>
          <w:szCs w:val="24"/>
        </w:rPr>
      </w:pPr>
    </w:p>
    <w:p w14:paraId="73294EBD" w14:textId="453E4358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0970B23" wp14:editId="42B33907">
            <wp:extent cx="3752850" cy="2274744"/>
            <wp:effectExtent l="0" t="0" r="0" b="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575" cy="2290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A6635" w14:textId="241FAD90" w:rsidR="00280848" w:rsidRDefault="00280848" w:rsidP="00280848">
      <w:pPr>
        <w:spacing w:after="0"/>
        <w:jc w:val="center"/>
        <w:rPr>
          <w:sz w:val="24"/>
          <w:szCs w:val="24"/>
        </w:rPr>
      </w:pPr>
    </w:p>
    <w:p w14:paraId="57BA733C" w14:textId="2C63A027" w:rsidR="006D5243" w:rsidRPr="006D5243" w:rsidRDefault="00280848" w:rsidP="006D5243">
      <w:pPr>
        <w:spacing w:after="0"/>
        <w:jc w:val="center"/>
        <w:rPr>
          <w:sz w:val="20"/>
          <w:szCs w:val="20"/>
        </w:rPr>
      </w:pPr>
      <w:r w:rsidRPr="00280848">
        <w:rPr>
          <w:sz w:val="20"/>
          <w:szCs w:val="20"/>
        </w:rPr>
        <w:t>A 1904 version of Mendeleev’s table showing the noble gases in group 0.</w:t>
      </w:r>
    </w:p>
    <w:p w14:paraId="46AB4B84" w14:textId="74F7FC87" w:rsidR="00280848" w:rsidRPr="00280848" w:rsidRDefault="00280848" w:rsidP="00280848">
      <w:pPr>
        <w:spacing w:after="0"/>
        <w:rPr>
          <w:b/>
          <w:bCs/>
          <w:sz w:val="24"/>
          <w:szCs w:val="24"/>
          <w:u w:val="single"/>
        </w:rPr>
      </w:pPr>
      <w:r w:rsidRPr="00280848">
        <w:rPr>
          <w:b/>
          <w:bCs/>
          <w:sz w:val="24"/>
          <w:szCs w:val="24"/>
          <w:u w:val="single"/>
        </w:rPr>
        <w:lastRenderedPageBreak/>
        <w:t>Progress Check</w:t>
      </w:r>
    </w:p>
    <w:p w14:paraId="3393C6B2" w14:textId="473A7A59" w:rsidR="00280848" w:rsidRDefault="00280848" w:rsidP="00280848">
      <w:pPr>
        <w:spacing w:after="0"/>
        <w:rPr>
          <w:sz w:val="24"/>
          <w:szCs w:val="24"/>
        </w:rPr>
      </w:pPr>
    </w:p>
    <w:p w14:paraId="29748073" w14:textId="55A90E49" w:rsidR="00280848" w:rsidRDefault="00280848" w:rsidP="00280848">
      <w:pPr>
        <w:spacing w:after="0"/>
        <w:rPr>
          <w:sz w:val="24"/>
          <w:szCs w:val="24"/>
        </w:rPr>
      </w:pPr>
      <w:r>
        <w:rPr>
          <w:sz w:val="24"/>
          <w:szCs w:val="24"/>
        </w:rPr>
        <w:t>Write which years the below scientists created a periodic table.</w:t>
      </w:r>
    </w:p>
    <w:p w14:paraId="12721934" w14:textId="107BA38C" w:rsidR="00280848" w:rsidRDefault="00280848" w:rsidP="00280848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</w:tblGrid>
      <w:tr w:rsidR="00280848" w14:paraId="49B6D70D" w14:textId="77777777" w:rsidTr="00280848">
        <w:trPr>
          <w:trHeight w:val="434"/>
        </w:trPr>
        <w:tc>
          <w:tcPr>
            <w:tcW w:w="2122" w:type="dxa"/>
            <w:vAlign w:val="center"/>
          </w:tcPr>
          <w:p w14:paraId="2984C710" w14:textId="5024025E" w:rsidR="00280848" w:rsidRDefault="00280848" w:rsidP="00280848">
            <w:pPr>
              <w:rPr>
                <w:sz w:val="24"/>
                <w:szCs w:val="24"/>
              </w:rPr>
            </w:pPr>
            <w:bookmarkStart w:id="0" w:name="_Hlk104824407"/>
            <w:r>
              <w:rPr>
                <w:sz w:val="24"/>
                <w:szCs w:val="24"/>
              </w:rPr>
              <w:t>John Newlands</w:t>
            </w:r>
          </w:p>
        </w:tc>
        <w:tc>
          <w:tcPr>
            <w:tcW w:w="1559" w:type="dxa"/>
            <w:vAlign w:val="center"/>
          </w:tcPr>
          <w:p w14:paraId="65D57A04" w14:textId="77777777" w:rsidR="00280848" w:rsidRDefault="00280848" w:rsidP="00280848">
            <w:pPr>
              <w:rPr>
                <w:sz w:val="24"/>
                <w:szCs w:val="24"/>
              </w:rPr>
            </w:pPr>
          </w:p>
        </w:tc>
      </w:tr>
      <w:tr w:rsidR="00280848" w14:paraId="3F58EE1F" w14:textId="77777777" w:rsidTr="00280848">
        <w:trPr>
          <w:trHeight w:val="411"/>
        </w:trPr>
        <w:tc>
          <w:tcPr>
            <w:tcW w:w="2122" w:type="dxa"/>
            <w:vAlign w:val="center"/>
          </w:tcPr>
          <w:p w14:paraId="0664E146" w14:textId="5991F9AB" w:rsidR="00280848" w:rsidRDefault="00280848" w:rsidP="0028084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mitri Mendeleev</w:t>
            </w:r>
          </w:p>
        </w:tc>
        <w:tc>
          <w:tcPr>
            <w:tcW w:w="1559" w:type="dxa"/>
            <w:vAlign w:val="center"/>
          </w:tcPr>
          <w:p w14:paraId="6722DBD8" w14:textId="77777777" w:rsidR="00280848" w:rsidRDefault="00280848" w:rsidP="00280848">
            <w:pPr>
              <w:rPr>
                <w:sz w:val="24"/>
                <w:szCs w:val="24"/>
              </w:rPr>
            </w:pPr>
          </w:p>
        </w:tc>
      </w:tr>
      <w:tr w:rsidR="00280848" w14:paraId="1526212E" w14:textId="77777777" w:rsidTr="00280848">
        <w:trPr>
          <w:trHeight w:val="417"/>
        </w:trPr>
        <w:tc>
          <w:tcPr>
            <w:tcW w:w="2122" w:type="dxa"/>
            <w:vAlign w:val="center"/>
          </w:tcPr>
          <w:p w14:paraId="51B3F061" w14:textId="037FD16D" w:rsidR="00280848" w:rsidRDefault="00280848" w:rsidP="0028084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hn Dalton</w:t>
            </w:r>
          </w:p>
        </w:tc>
        <w:tc>
          <w:tcPr>
            <w:tcW w:w="1559" w:type="dxa"/>
            <w:vAlign w:val="center"/>
          </w:tcPr>
          <w:p w14:paraId="7F19A043" w14:textId="77777777" w:rsidR="00280848" w:rsidRDefault="00280848" w:rsidP="00280848">
            <w:pPr>
              <w:rPr>
                <w:sz w:val="24"/>
                <w:szCs w:val="24"/>
              </w:rPr>
            </w:pPr>
          </w:p>
        </w:tc>
      </w:tr>
      <w:bookmarkEnd w:id="0"/>
    </w:tbl>
    <w:p w14:paraId="51D27A88" w14:textId="346BE527" w:rsidR="00280848" w:rsidRDefault="00280848" w:rsidP="00280848">
      <w:pPr>
        <w:spacing w:after="0"/>
        <w:rPr>
          <w:sz w:val="24"/>
          <w:szCs w:val="24"/>
        </w:rPr>
      </w:pPr>
    </w:p>
    <w:p w14:paraId="2A42EAF3" w14:textId="0DBE5308" w:rsidR="00280848" w:rsidRPr="00280848" w:rsidRDefault="00280848" w:rsidP="00280848">
      <w:pPr>
        <w:spacing w:after="0"/>
        <w:rPr>
          <w:b/>
          <w:bCs/>
          <w:sz w:val="24"/>
          <w:szCs w:val="24"/>
          <w:u w:val="single"/>
        </w:rPr>
      </w:pPr>
      <w:r w:rsidRPr="00280848">
        <w:rPr>
          <w:b/>
          <w:bCs/>
          <w:sz w:val="24"/>
          <w:szCs w:val="24"/>
          <w:u w:val="single"/>
        </w:rPr>
        <w:t>Key Knowledge: Reading the Periodic Table</w:t>
      </w:r>
    </w:p>
    <w:p w14:paraId="59840391" w14:textId="3889AB37" w:rsidR="00280848" w:rsidRDefault="00280848" w:rsidP="00280848">
      <w:pPr>
        <w:spacing w:after="0"/>
        <w:rPr>
          <w:sz w:val="24"/>
          <w:szCs w:val="24"/>
        </w:rPr>
      </w:pPr>
    </w:p>
    <w:p w14:paraId="147A3925" w14:textId="0BD5DAC0" w:rsidR="00280848" w:rsidRDefault="00280848" w:rsidP="00280848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periodic table is arranged in order of atomic number (how many protons/electrons there are)</w:t>
      </w:r>
    </w:p>
    <w:p w14:paraId="2635A1C9" w14:textId="46DB95C1" w:rsidR="00280848" w:rsidRDefault="00280848" w:rsidP="00280848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period number is the number of electron shells an atom of that element has and the group number is how many electrons are in the outer shell.</w:t>
      </w:r>
    </w:p>
    <w:p w14:paraId="0F9D9CD3" w14:textId="7D3B00BA" w:rsidR="00280848" w:rsidRDefault="00280848" w:rsidP="00280848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Using this information, you can draw a diagram of an atom.</w:t>
      </w:r>
    </w:p>
    <w:p w14:paraId="5B97D9C7" w14:textId="52ECCC73" w:rsidR="00280848" w:rsidRDefault="00280848" w:rsidP="00280848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You can quickly find elements if you know their atomic number.</w:t>
      </w:r>
    </w:p>
    <w:p w14:paraId="616C2DF1" w14:textId="4C4F59B8" w:rsidR="00280848" w:rsidRDefault="00280848" w:rsidP="00280848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imply identify which period the element is in using the below diagram.</w:t>
      </w:r>
    </w:p>
    <w:p w14:paraId="1B992EF2" w14:textId="6DC67000" w:rsidR="00280848" w:rsidRDefault="00280848" w:rsidP="00280848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850"/>
        <w:gridCol w:w="2127"/>
      </w:tblGrid>
      <w:tr w:rsidR="00280848" w14:paraId="42C231C3" w14:textId="15408A53" w:rsidTr="00280848">
        <w:trPr>
          <w:jc w:val="center"/>
        </w:trPr>
        <w:tc>
          <w:tcPr>
            <w:tcW w:w="2547" w:type="dxa"/>
          </w:tcPr>
          <w:p w14:paraId="20E1CCA5" w14:textId="0E0ED13D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omic Number Range</w:t>
            </w:r>
          </w:p>
        </w:tc>
        <w:tc>
          <w:tcPr>
            <w:tcW w:w="850" w:type="dxa"/>
          </w:tcPr>
          <w:p w14:paraId="1174A3F2" w14:textId="0A49D468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iod</w:t>
            </w:r>
          </w:p>
        </w:tc>
        <w:tc>
          <w:tcPr>
            <w:tcW w:w="2127" w:type="dxa"/>
          </w:tcPr>
          <w:p w14:paraId="68074FE4" w14:textId="7A0FA3AA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ements in Period</w:t>
            </w:r>
          </w:p>
        </w:tc>
      </w:tr>
      <w:tr w:rsidR="00280848" w14:paraId="6786B313" w14:textId="7B90D170" w:rsidTr="00280848">
        <w:trPr>
          <w:jc w:val="center"/>
        </w:trPr>
        <w:tc>
          <w:tcPr>
            <w:tcW w:w="2547" w:type="dxa"/>
          </w:tcPr>
          <w:p w14:paraId="66890412" w14:textId="0B6CC28B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2</w:t>
            </w:r>
          </w:p>
        </w:tc>
        <w:tc>
          <w:tcPr>
            <w:tcW w:w="850" w:type="dxa"/>
          </w:tcPr>
          <w:p w14:paraId="316E1775" w14:textId="667009FD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7DBFC04D" w14:textId="67174149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280848" w14:paraId="2AFC8A51" w14:textId="40414BAD" w:rsidTr="00280848">
        <w:trPr>
          <w:jc w:val="center"/>
        </w:trPr>
        <w:tc>
          <w:tcPr>
            <w:tcW w:w="2547" w:type="dxa"/>
          </w:tcPr>
          <w:p w14:paraId="553027A9" w14:textId="13662194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-10</w:t>
            </w:r>
          </w:p>
        </w:tc>
        <w:tc>
          <w:tcPr>
            <w:tcW w:w="850" w:type="dxa"/>
          </w:tcPr>
          <w:p w14:paraId="336E5696" w14:textId="733C114A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127" w:type="dxa"/>
          </w:tcPr>
          <w:p w14:paraId="2400EF83" w14:textId="023073F3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  <w:tr w:rsidR="00280848" w14:paraId="3697F991" w14:textId="52F128E4" w:rsidTr="00280848">
        <w:trPr>
          <w:jc w:val="center"/>
        </w:trPr>
        <w:tc>
          <w:tcPr>
            <w:tcW w:w="2547" w:type="dxa"/>
          </w:tcPr>
          <w:p w14:paraId="35530664" w14:textId="3FE8FB96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-18</w:t>
            </w:r>
          </w:p>
        </w:tc>
        <w:tc>
          <w:tcPr>
            <w:tcW w:w="850" w:type="dxa"/>
          </w:tcPr>
          <w:p w14:paraId="4D28F050" w14:textId="627030AD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127" w:type="dxa"/>
          </w:tcPr>
          <w:p w14:paraId="08BA846E" w14:textId="17DCF05F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  <w:tr w:rsidR="00280848" w14:paraId="65DF1218" w14:textId="76771C04" w:rsidTr="00280848">
        <w:trPr>
          <w:jc w:val="center"/>
        </w:trPr>
        <w:tc>
          <w:tcPr>
            <w:tcW w:w="2547" w:type="dxa"/>
          </w:tcPr>
          <w:p w14:paraId="7F4DF49B" w14:textId="6A2A893C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-36</w:t>
            </w:r>
          </w:p>
        </w:tc>
        <w:tc>
          <w:tcPr>
            <w:tcW w:w="850" w:type="dxa"/>
          </w:tcPr>
          <w:p w14:paraId="6CADE2B4" w14:textId="0508532A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127" w:type="dxa"/>
          </w:tcPr>
          <w:p w14:paraId="527ABE29" w14:textId="5CC7D977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</w:tr>
      <w:tr w:rsidR="00280848" w14:paraId="0D6F8368" w14:textId="49DE1CB6" w:rsidTr="00280848">
        <w:trPr>
          <w:jc w:val="center"/>
        </w:trPr>
        <w:tc>
          <w:tcPr>
            <w:tcW w:w="2547" w:type="dxa"/>
          </w:tcPr>
          <w:p w14:paraId="39C6028E" w14:textId="203A6CEC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-54</w:t>
            </w:r>
          </w:p>
        </w:tc>
        <w:tc>
          <w:tcPr>
            <w:tcW w:w="850" w:type="dxa"/>
          </w:tcPr>
          <w:p w14:paraId="7C5CC146" w14:textId="2B6B1E78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127" w:type="dxa"/>
          </w:tcPr>
          <w:p w14:paraId="69004895" w14:textId="4E2819E4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</w:tr>
      <w:tr w:rsidR="00280848" w14:paraId="458D1BCC" w14:textId="4AED6D7F" w:rsidTr="00280848">
        <w:trPr>
          <w:jc w:val="center"/>
        </w:trPr>
        <w:tc>
          <w:tcPr>
            <w:tcW w:w="2547" w:type="dxa"/>
          </w:tcPr>
          <w:p w14:paraId="0A10F2B1" w14:textId="0A7E9D51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5-86</w:t>
            </w:r>
          </w:p>
        </w:tc>
        <w:tc>
          <w:tcPr>
            <w:tcW w:w="850" w:type="dxa"/>
          </w:tcPr>
          <w:p w14:paraId="473B35D6" w14:textId="477C9B83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127" w:type="dxa"/>
          </w:tcPr>
          <w:p w14:paraId="118E7429" w14:textId="29568219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930235">
              <w:rPr>
                <w:sz w:val="24"/>
                <w:szCs w:val="24"/>
              </w:rPr>
              <w:t>2</w:t>
            </w:r>
          </w:p>
        </w:tc>
      </w:tr>
      <w:tr w:rsidR="00280848" w14:paraId="54CC5517" w14:textId="210B0643" w:rsidTr="00280848">
        <w:trPr>
          <w:jc w:val="center"/>
        </w:trPr>
        <w:tc>
          <w:tcPr>
            <w:tcW w:w="2547" w:type="dxa"/>
          </w:tcPr>
          <w:p w14:paraId="51703EC5" w14:textId="1B576C57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7-118</w:t>
            </w:r>
          </w:p>
        </w:tc>
        <w:tc>
          <w:tcPr>
            <w:tcW w:w="850" w:type="dxa"/>
          </w:tcPr>
          <w:p w14:paraId="5A24E75A" w14:textId="1266DA18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127" w:type="dxa"/>
          </w:tcPr>
          <w:p w14:paraId="3EFC091D" w14:textId="337D49A5" w:rsidR="00280848" w:rsidRDefault="00280848" w:rsidP="0028084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930235">
              <w:rPr>
                <w:sz w:val="24"/>
                <w:szCs w:val="24"/>
              </w:rPr>
              <w:t>2</w:t>
            </w:r>
          </w:p>
        </w:tc>
      </w:tr>
    </w:tbl>
    <w:p w14:paraId="70C3B273" w14:textId="562A9AFC" w:rsidR="00280848" w:rsidRDefault="00280848" w:rsidP="00280848">
      <w:pPr>
        <w:spacing w:after="0"/>
        <w:rPr>
          <w:sz w:val="24"/>
          <w:szCs w:val="24"/>
        </w:rPr>
      </w:pPr>
    </w:p>
    <w:p w14:paraId="3B88A9E9" w14:textId="7A514FEF" w:rsidR="00280848" w:rsidRPr="00280848" w:rsidRDefault="00280848" w:rsidP="00280848">
      <w:pPr>
        <w:spacing w:after="0"/>
        <w:jc w:val="center"/>
        <w:rPr>
          <w:sz w:val="20"/>
          <w:szCs w:val="20"/>
        </w:rPr>
      </w:pPr>
      <w:r w:rsidRPr="00280848">
        <w:rPr>
          <w:sz w:val="20"/>
          <w:szCs w:val="20"/>
        </w:rPr>
        <w:t>Element period diagram.</w:t>
      </w:r>
    </w:p>
    <w:p w14:paraId="1C747259" w14:textId="3A5370D0" w:rsidR="00280848" w:rsidRDefault="00280848" w:rsidP="00280848">
      <w:pPr>
        <w:spacing w:after="0"/>
        <w:jc w:val="center"/>
        <w:rPr>
          <w:sz w:val="24"/>
          <w:szCs w:val="24"/>
        </w:rPr>
      </w:pPr>
    </w:p>
    <w:p w14:paraId="5803512B" w14:textId="7B3B845C" w:rsidR="00280848" w:rsidRDefault="00280848" w:rsidP="00280848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o find what ion an element will form, you can use the group number. Elements in Group 1 will form +1 ions as it loses an electron. This rule holds true until Group 4 – where atoms behave differently. Elements in Group 5 will form -3 ions – for all future groups add </w:t>
      </w:r>
      <w:r w:rsidR="00847F27">
        <w:rPr>
          <w:sz w:val="24"/>
          <w:szCs w:val="24"/>
        </w:rPr>
        <w:t>1</w:t>
      </w:r>
      <w:r>
        <w:rPr>
          <w:sz w:val="24"/>
          <w:szCs w:val="24"/>
        </w:rPr>
        <w:t xml:space="preserve"> to the number.</w:t>
      </w:r>
    </w:p>
    <w:p w14:paraId="09883401" w14:textId="056C7225" w:rsidR="006D5243" w:rsidRPr="006D5243" w:rsidRDefault="00280848" w:rsidP="00280848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o find what elements are diatomic – form molecules of two atoms. Use the acronym BrINClHOF</w:t>
      </w:r>
      <w:r w:rsidR="00FA0CE0">
        <w:rPr>
          <w:sz w:val="24"/>
          <w:szCs w:val="24"/>
        </w:rPr>
        <w:t xml:space="preserve"> or the mnemonic “Have (Hydrogen) No (Nitrogen) Fear (Fluorine) Of (Oxygen) Ice (Iodine) Cold (Chlorine) Beer (Bromine)”</w:t>
      </w:r>
      <w:r>
        <w:rPr>
          <w:sz w:val="24"/>
          <w:szCs w:val="24"/>
        </w:rPr>
        <w:t xml:space="preserve"> which lists </w:t>
      </w:r>
      <w:r w:rsidR="00847F27">
        <w:rPr>
          <w:sz w:val="24"/>
          <w:szCs w:val="24"/>
        </w:rPr>
        <w:t>all</w:t>
      </w:r>
      <w:r>
        <w:rPr>
          <w:sz w:val="24"/>
          <w:szCs w:val="24"/>
        </w:rPr>
        <w:t xml:space="preserve"> the diatomic elements</w:t>
      </w:r>
      <w:r w:rsidR="00FA0CE0">
        <w:rPr>
          <w:sz w:val="24"/>
          <w:szCs w:val="24"/>
        </w:rPr>
        <w:t>.</w:t>
      </w:r>
    </w:p>
    <w:p w14:paraId="2F96196E" w14:textId="77777777" w:rsidR="006D5243" w:rsidRDefault="006D5243" w:rsidP="00280848">
      <w:pPr>
        <w:spacing w:after="0"/>
        <w:rPr>
          <w:sz w:val="24"/>
          <w:szCs w:val="24"/>
        </w:rPr>
      </w:pPr>
    </w:p>
    <w:p w14:paraId="73AEA6FE" w14:textId="18CDF90F" w:rsidR="00280848" w:rsidRPr="00280848" w:rsidRDefault="00280848" w:rsidP="00280848">
      <w:pPr>
        <w:spacing w:after="0"/>
        <w:rPr>
          <w:b/>
          <w:bCs/>
          <w:sz w:val="24"/>
          <w:szCs w:val="24"/>
          <w:u w:val="single"/>
        </w:rPr>
      </w:pPr>
      <w:r w:rsidRPr="00280848">
        <w:rPr>
          <w:b/>
          <w:bCs/>
          <w:sz w:val="24"/>
          <w:szCs w:val="24"/>
          <w:u w:val="single"/>
        </w:rPr>
        <w:t>Mastery Questions</w:t>
      </w:r>
    </w:p>
    <w:p w14:paraId="30D8636E" w14:textId="786B4887" w:rsidR="00280848" w:rsidRDefault="00280848" w:rsidP="00280848">
      <w:pPr>
        <w:spacing w:after="0"/>
        <w:rPr>
          <w:sz w:val="24"/>
          <w:szCs w:val="24"/>
        </w:rPr>
      </w:pPr>
    </w:p>
    <w:p w14:paraId="46CA4D84" w14:textId="22B28BD9" w:rsidR="00280848" w:rsidRDefault="00280848" w:rsidP="00280848">
      <w:pPr>
        <w:pStyle w:val="ListParagraph"/>
        <w:numPr>
          <w:ilvl w:val="0"/>
          <w:numId w:val="20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Who created the modern periodic table? [1 mark]</w:t>
      </w:r>
    </w:p>
    <w:p w14:paraId="050561B0" w14:textId="34457EE2" w:rsidR="00280848" w:rsidRDefault="00280848" w:rsidP="00280848">
      <w:pPr>
        <w:pStyle w:val="ListParagraph"/>
        <w:numPr>
          <w:ilvl w:val="0"/>
          <w:numId w:val="20"/>
        </w:numPr>
        <w:spacing w:after="0"/>
        <w:rPr>
          <w:sz w:val="24"/>
          <w:szCs w:val="24"/>
        </w:rPr>
      </w:pPr>
      <w:r w:rsidRPr="00280848">
        <w:rPr>
          <w:sz w:val="24"/>
          <w:szCs w:val="24"/>
        </w:rPr>
        <w:t>How are the elements of a period arranged in the modern periodic table, from left to right?</w:t>
      </w:r>
      <w:r>
        <w:rPr>
          <w:sz w:val="24"/>
          <w:szCs w:val="24"/>
        </w:rPr>
        <w:t xml:space="preserve"> [1 mark]</w:t>
      </w:r>
    </w:p>
    <w:p w14:paraId="67339D9D" w14:textId="1618CBF1" w:rsidR="00280848" w:rsidRDefault="00280848" w:rsidP="00280848">
      <w:pPr>
        <w:pStyle w:val="ListParagraph"/>
        <w:numPr>
          <w:ilvl w:val="0"/>
          <w:numId w:val="20"/>
        </w:numPr>
        <w:spacing w:after="0"/>
        <w:rPr>
          <w:sz w:val="24"/>
          <w:szCs w:val="24"/>
        </w:rPr>
      </w:pPr>
      <w:r w:rsidRPr="00280848">
        <w:rPr>
          <w:sz w:val="24"/>
          <w:szCs w:val="24"/>
        </w:rPr>
        <w:lastRenderedPageBreak/>
        <w:t xml:space="preserve">What period is </w:t>
      </w:r>
      <w:r>
        <w:rPr>
          <w:sz w:val="24"/>
          <w:szCs w:val="24"/>
        </w:rPr>
        <w:t>rhodium – atomic number 45 – in? [1 mark]</w:t>
      </w:r>
    </w:p>
    <w:p w14:paraId="5054A24F" w14:textId="454D15B9" w:rsidR="00280848" w:rsidRDefault="00280848" w:rsidP="00280848">
      <w:pPr>
        <w:pStyle w:val="ListParagraph"/>
        <w:numPr>
          <w:ilvl w:val="0"/>
          <w:numId w:val="20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What are three differences between John Newland’s table and the modern version? [3 marks]</w:t>
      </w:r>
    </w:p>
    <w:p w14:paraId="39474102" w14:textId="77777777" w:rsidR="00280848" w:rsidRPr="00280848" w:rsidRDefault="00280848" w:rsidP="00280848">
      <w:pPr>
        <w:spacing w:after="0"/>
        <w:rPr>
          <w:sz w:val="24"/>
          <w:szCs w:val="24"/>
        </w:rPr>
      </w:pPr>
    </w:p>
    <w:p w14:paraId="501AEA2B" w14:textId="23172B1D" w:rsidR="00280848" w:rsidRPr="00280848" w:rsidRDefault="00280848" w:rsidP="00280848">
      <w:pPr>
        <w:spacing w:after="0"/>
        <w:rPr>
          <w:b/>
          <w:bCs/>
          <w:sz w:val="24"/>
          <w:szCs w:val="24"/>
          <w:u w:val="single"/>
        </w:rPr>
      </w:pPr>
      <w:r w:rsidRPr="00280848">
        <w:rPr>
          <w:b/>
          <w:bCs/>
          <w:sz w:val="24"/>
          <w:szCs w:val="24"/>
          <w:u w:val="single"/>
        </w:rPr>
        <w:t xml:space="preserve">Key Knowledge: </w:t>
      </w:r>
      <w:r w:rsidR="0040129A">
        <w:rPr>
          <w:b/>
          <w:bCs/>
          <w:sz w:val="24"/>
          <w:szCs w:val="24"/>
          <w:u w:val="single"/>
        </w:rPr>
        <w:t xml:space="preserve">The </w:t>
      </w:r>
      <w:r w:rsidRPr="00280848">
        <w:rPr>
          <w:b/>
          <w:bCs/>
          <w:sz w:val="24"/>
          <w:szCs w:val="24"/>
          <w:u w:val="single"/>
        </w:rPr>
        <w:t>Reactivity Series</w:t>
      </w:r>
    </w:p>
    <w:p w14:paraId="7FA58024" w14:textId="0B31F099" w:rsidR="00280848" w:rsidRDefault="00280848" w:rsidP="00280848">
      <w:pPr>
        <w:spacing w:after="0"/>
        <w:rPr>
          <w:sz w:val="24"/>
          <w:szCs w:val="24"/>
        </w:rPr>
      </w:pPr>
    </w:p>
    <w:p w14:paraId="15E7D974" w14:textId="2937D15B" w:rsidR="00280848" w:rsidRDefault="00280848" w:rsidP="00280848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reactivity series lists elements in order of their reactivity – starting with the most reactive.</w:t>
      </w:r>
    </w:p>
    <w:p w14:paraId="79D7DD40" w14:textId="710CE60D" w:rsidR="00280848" w:rsidRDefault="00280848" w:rsidP="00280848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mnemonic “Please Stop Calling Me A Careless Zebra Instead Try Learning How Copper Saves Gold Pencils” is helpful when remembering the reactivity series.</w:t>
      </w:r>
    </w:p>
    <w:p w14:paraId="3EBF805C" w14:textId="14A2DCFA" w:rsidR="00280848" w:rsidRDefault="00280848" w:rsidP="00280848">
      <w:pPr>
        <w:spacing w:after="0"/>
        <w:rPr>
          <w:sz w:val="24"/>
          <w:szCs w:val="24"/>
        </w:rPr>
      </w:pPr>
    </w:p>
    <w:p w14:paraId="470412C6" w14:textId="731A56A2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79A4EEA" wp14:editId="7E0F4E2D">
                <wp:simplePos x="0" y="0"/>
                <wp:positionH relativeFrom="column">
                  <wp:posOffset>3359888</wp:posOffset>
                </wp:positionH>
                <wp:positionV relativeFrom="paragraph">
                  <wp:posOffset>53163</wp:posOffset>
                </wp:positionV>
                <wp:extent cx="1551940" cy="2891790"/>
                <wp:effectExtent l="0" t="0" r="0" b="3810"/>
                <wp:wrapNone/>
                <wp:docPr id="23" name="Arrow: Up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940" cy="2891790"/>
                        </a:xfrm>
                        <a:prstGeom prst="upArrow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23F916" w14:textId="022A9439" w:rsidR="00280848" w:rsidRDefault="00280848" w:rsidP="00280848">
                            <w:pPr>
                              <w:jc w:val="center"/>
                            </w:pPr>
                            <w:r>
                              <w:t>Increasing Reactiv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9A4EEA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23" o:spid="_x0000_s1037" type="#_x0000_t68" style="position:absolute;left:0;text-align:left;margin-left:264.55pt;margin-top:4.2pt;width:122.2pt;height:227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" adj="5796" fillcolor="red" stroked="f" strokeweight="1pt">
                <v:textbox>
                  <w:txbxContent>
                    <w:p w14:paraId="5E23F916" w14:textId="022A9439" w:rsidR="00280848" w:rsidRDefault="00280848" w:rsidP="00280848">
                      <w:pPr>
                        <w:jc w:val="center"/>
                      </w:pPr>
                      <w:r>
                        <w:t>Increasing Reactivi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4"/>
          <w:szCs w:val="24"/>
        </w:rPr>
        <w:t>Potassium</w:t>
      </w:r>
    </w:p>
    <w:p w14:paraId="6C142FB0" w14:textId="0D1ED692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Sodium</w:t>
      </w:r>
    </w:p>
    <w:p w14:paraId="3F884270" w14:textId="6111F1FD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Calcium</w:t>
      </w:r>
    </w:p>
    <w:p w14:paraId="087D5B8B" w14:textId="0C4AF69F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Magnesium</w:t>
      </w:r>
    </w:p>
    <w:p w14:paraId="32E3FB01" w14:textId="65AA8B09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Aluminium</w:t>
      </w:r>
    </w:p>
    <w:p w14:paraId="5AA4B3FB" w14:textId="0835DF65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Carbon</w:t>
      </w:r>
    </w:p>
    <w:p w14:paraId="15C7C8B0" w14:textId="19341666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Zinc</w:t>
      </w:r>
    </w:p>
    <w:p w14:paraId="7E4C0B76" w14:textId="5065D5D7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Iron</w:t>
      </w:r>
    </w:p>
    <w:p w14:paraId="6DC98261" w14:textId="2BB7D26F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Tin</w:t>
      </w:r>
    </w:p>
    <w:p w14:paraId="4610AD83" w14:textId="5B8A45AB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Lead</w:t>
      </w:r>
    </w:p>
    <w:p w14:paraId="629F8F87" w14:textId="61D9B409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Hydrogen</w:t>
      </w:r>
    </w:p>
    <w:p w14:paraId="77DC9D06" w14:textId="3DE6D69C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Copper</w:t>
      </w:r>
    </w:p>
    <w:p w14:paraId="5BC3F729" w14:textId="7F4DCFB9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Silver</w:t>
      </w:r>
    </w:p>
    <w:p w14:paraId="6726F985" w14:textId="55895993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Gold</w:t>
      </w:r>
    </w:p>
    <w:p w14:paraId="113E4F58" w14:textId="477E3436" w:rsidR="00280848" w:rsidRDefault="00280848" w:rsidP="00280848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Platinum</w:t>
      </w:r>
    </w:p>
    <w:p w14:paraId="4FA5DD53" w14:textId="2928A49A" w:rsidR="00280848" w:rsidRDefault="00280848" w:rsidP="00280848">
      <w:pPr>
        <w:spacing w:after="0"/>
        <w:jc w:val="center"/>
        <w:rPr>
          <w:sz w:val="24"/>
          <w:szCs w:val="24"/>
        </w:rPr>
      </w:pPr>
    </w:p>
    <w:p w14:paraId="173F6D8E" w14:textId="696913D8" w:rsidR="00280848" w:rsidRPr="00280848" w:rsidRDefault="00280848" w:rsidP="00280848">
      <w:pPr>
        <w:spacing w:after="0"/>
        <w:jc w:val="center"/>
        <w:rPr>
          <w:sz w:val="20"/>
          <w:szCs w:val="20"/>
        </w:rPr>
      </w:pPr>
      <w:r w:rsidRPr="00280848">
        <w:rPr>
          <w:sz w:val="20"/>
          <w:szCs w:val="20"/>
        </w:rPr>
        <w:t xml:space="preserve">The </w:t>
      </w:r>
      <w:r w:rsidR="003B0059" w:rsidRPr="00280848">
        <w:rPr>
          <w:sz w:val="20"/>
          <w:szCs w:val="20"/>
        </w:rPr>
        <w:t>Reactivity</w:t>
      </w:r>
      <w:r w:rsidRPr="00280848">
        <w:rPr>
          <w:sz w:val="20"/>
          <w:szCs w:val="20"/>
        </w:rPr>
        <w:t xml:space="preserve"> Series.</w:t>
      </w:r>
    </w:p>
    <w:p w14:paraId="7CB90CC4" w14:textId="622BB1F6" w:rsidR="00280848" w:rsidRDefault="00280848" w:rsidP="00280848">
      <w:pPr>
        <w:spacing w:after="0"/>
        <w:jc w:val="center"/>
        <w:rPr>
          <w:sz w:val="24"/>
          <w:szCs w:val="24"/>
        </w:rPr>
      </w:pPr>
    </w:p>
    <w:p w14:paraId="415726D3" w14:textId="3619296A" w:rsidR="00280848" w:rsidRPr="00280848" w:rsidRDefault="00280848" w:rsidP="00280848">
      <w:pPr>
        <w:pStyle w:val="ListParagraph"/>
        <w:spacing w:after="0"/>
        <w:ind w:left="0"/>
        <w:rPr>
          <w:b/>
          <w:bCs/>
          <w:sz w:val="24"/>
          <w:szCs w:val="24"/>
          <w:u w:val="single"/>
        </w:rPr>
      </w:pPr>
      <w:r w:rsidRPr="00280848">
        <w:rPr>
          <w:b/>
          <w:bCs/>
          <w:sz w:val="24"/>
          <w:szCs w:val="24"/>
          <w:u w:val="single"/>
        </w:rPr>
        <w:t>Deliberate Practice</w:t>
      </w:r>
    </w:p>
    <w:p w14:paraId="7E56A8FC" w14:textId="5D9DD7D0" w:rsidR="00280848" w:rsidRDefault="00280848" w:rsidP="00280848">
      <w:pPr>
        <w:pStyle w:val="ListParagraph"/>
        <w:spacing w:after="0"/>
        <w:ind w:left="0"/>
        <w:rPr>
          <w:sz w:val="24"/>
          <w:szCs w:val="24"/>
        </w:rPr>
      </w:pPr>
    </w:p>
    <w:p w14:paraId="314478A6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  <w:t>Q1.</w:t>
      </w:r>
    </w:p>
    <w:p w14:paraId="2AD5336D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Some theories suggest that the Earth’s early atmosphere was the same as Mars’ atmosphere today.</w:t>
      </w:r>
    </w:p>
    <w:p w14:paraId="50229C23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The table below shows the percentage of four gases in the atmosphere of Mars today and the atmosphere of Earth today.</w:t>
      </w:r>
    </w:p>
    <w:p w14:paraId="5ACCC5C0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tbl>
      <w:tblPr>
        <w:tblW w:w="0" w:type="auto"/>
        <w:tblInd w:w="1668" w:type="dxa"/>
        <w:tblLayout w:type="fixed"/>
        <w:tblCellMar>
          <w:left w:w="75" w:type="dxa"/>
          <w:right w:w="75" w:type="dxa"/>
        </w:tblCellMar>
        <w:tblLook w:val="04A0" w:firstRow="1" w:lastRow="0" w:firstColumn="1" w:lastColumn="0" w:noHBand="0" w:noVBand="1"/>
      </w:tblPr>
      <w:tblGrid>
        <w:gridCol w:w="2000"/>
        <w:gridCol w:w="2400"/>
        <w:gridCol w:w="2400"/>
      </w:tblGrid>
      <w:tr w:rsidR="00280848" w:rsidRPr="00280848" w14:paraId="738B05B1" w14:textId="77777777" w:rsidTr="00280848">
        <w:tc>
          <w:tcPr>
            <w:tcW w:w="20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CB4B2F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  <w:t>Gases</w:t>
            </w:r>
          </w:p>
        </w:tc>
        <w:tc>
          <w:tcPr>
            <w:tcW w:w="48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10549E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  <w:t>The atmosphere of</w:t>
            </w:r>
          </w:p>
        </w:tc>
      </w:tr>
      <w:tr w:rsidR="00280848" w:rsidRPr="00280848" w14:paraId="39FFC532" w14:textId="77777777" w:rsidTr="00280848">
        <w:tc>
          <w:tcPr>
            <w:tcW w:w="20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663E67" w14:textId="77777777" w:rsidR="00280848" w:rsidRPr="00280848" w:rsidRDefault="00280848" w:rsidP="00280848">
            <w:pPr>
              <w:spacing w:after="0" w:line="256" w:lineRule="auto"/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</w:pPr>
          </w:p>
        </w:tc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74CCDB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  <w:t>Mars today</w:t>
            </w:r>
          </w:p>
        </w:tc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3ECC9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b/>
                <w:bCs/>
                <w:kern w:val="0"/>
                <w:lang w:eastAsia="en-GB"/>
                <w14:ligatures w14:val="none"/>
              </w:rPr>
              <w:t>Earth today</w:t>
            </w:r>
          </w:p>
        </w:tc>
      </w:tr>
      <w:tr w:rsidR="00280848" w:rsidRPr="00280848" w14:paraId="2A52E0C0" w14:textId="77777777" w:rsidTr="00280848"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3CD167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Carbon dioxide</w:t>
            </w:r>
          </w:p>
        </w:tc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3A25C6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95.00%</w:t>
            </w:r>
          </w:p>
        </w:tc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C7F019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0.04%</w:t>
            </w:r>
          </w:p>
        </w:tc>
      </w:tr>
      <w:tr w:rsidR="00280848" w:rsidRPr="00280848" w14:paraId="6F5922E9" w14:textId="77777777" w:rsidTr="00280848"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84EE5B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lastRenderedPageBreak/>
              <w:t>Nitrogen</w:t>
            </w:r>
          </w:p>
        </w:tc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B8F346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3.50%</w:t>
            </w:r>
          </w:p>
        </w:tc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99295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78.00%</w:t>
            </w:r>
          </w:p>
        </w:tc>
      </w:tr>
      <w:tr w:rsidR="00280848" w:rsidRPr="00280848" w14:paraId="5069CB5E" w14:textId="77777777" w:rsidTr="00280848"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9D3B1B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Argon</w:t>
            </w:r>
          </w:p>
        </w:tc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15B64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.00%</w:t>
            </w:r>
          </w:p>
        </w:tc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BEA56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0.96%</w:t>
            </w:r>
          </w:p>
        </w:tc>
      </w:tr>
      <w:tr w:rsidR="00280848" w:rsidRPr="00280848" w14:paraId="76B4BA5B" w14:textId="77777777" w:rsidTr="00280848"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ABC518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Oxygen</w:t>
            </w:r>
          </w:p>
        </w:tc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4EB6F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0.50%</w:t>
            </w:r>
          </w:p>
        </w:tc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8C044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21.00%</w:t>
            </w:r>
          </w:p>
        </w:tc>
      </w:tr>
    </w:tbl>
    <w:p w14:paraId="0E5E241B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 xml:space="preserve">(a)     Which </w:t>
      </w:r>
      <w:r w:rsidRPr="00280848">
        <w:rPr>
          <w:rFonts w:ascii="Arial" w:eastAsia="Times New Roman" w:hAnsi="Arial" w:cs="Arial"/>
          <w:b/>
          <w:bCs/>
          <w:kern w:val="0"/>
          <w:lang w:eastAsia="en-GB"/>
          <w14:ligatures w14:val="none"/>
        </w:rPr>
        <w:t>one</w:t>
      </w: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 xml:space="preserve"> of the gases in the table is a noble gas?</w:t>
      </w:r>
    </w:p>
    <w:p w14:paraId="4C9BDAC7" w14:textId="21015954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___________________________________________________________</w:t>
      </w:r>
    </w:p>
    <w:p w14:paraId="1224DC43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(1)</w:t>
      </w:r>
    </w:p>
    <w:p w14:paraId="2B22B342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(b)     Draw a ring around the correct answer to complete each sentence.</w:t>
      </w:r>
    </w:p>
    <w:p w14:paraId="6D43B84D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tbl>
      <w:tblPr>
        <w:tblW w:w="0" w:type="auto"/>
        <w:tblInd w:w="975" w:type="dxa"/>
        <w:tblLayout w:type="fixed"/>
        <w:tblCellMar>
          <w:left w:w="75" w:type="dxa"/>
          <w:right w:w="75" w:type="dxa"/>
        </w:tblCellMar>
        <w:tblLook w:val="04A0" w:firstRow="1" w:lastRow="0" w:firstColumn="1" w:lastColumn="0" w:noHBand="0" w:noVBand="1"/>
      </w:tblPr>
      <w:tblGrid>
        <w:gridCol w:w="645"/>
        <w:gridCol w:w="3000"/>
        <w:gridCol w:w="1000"/>
      </w:tblGrid>
      <w:tr w:rsidR="00280848" w:rsidRPr="00280848" w14:paraId="70078E3A" w14:textId="77777777" w:rsidTr="00280848">
        <w:tc>
          <w:tcPr>
            <w:tcW w:w="645" w:type="dxa"/>
            <w:vAlign w:val="center"/>
            <w:hideMark/>
          </w:tcPr>
          <w:p w14:paraId="5A024D32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(i)</w:t>
            </w:r>
          </w:p>
        </w:tc>
        <w:tc>
          <w:tcPr>
            <w:tcW w:w="3000" w:type="dxa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5584E4F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Noble gases are in Group</w:t>
            </w:r>
          </w:p>
        </w:tc>
        <w:tc>
          <w:tcPr>
            <w:tcW w:w="1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47C0E9B1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0</w:t>
            </w:r>
          </w:p>
          <w:p w14:paraId="4ED1FF98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</w:t>
            </w:r>
          </w:p>
          <w:p w14:paraId="69475151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7</w:t>
            </w:r>
          </w:p>
        </w:tc>
      </w:tr>
    </w:tbl>
    <w:p w14:paraId="6CE8464C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(1)</w:t>
      </w:r>
    </w:p>
    <w:p w14:paraId="25DDBBEF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tbl>
      <w:tblPr>
        <w:tblW w:w="0" w:type="auto"/>
        <w:tblInd w:w="975" w:type="dxa"/>
        <w:tblLayout w:type="fixed"/>
        <w:tblCellMar>
          <w:left w:w="75" w:type="dxa"/>
          <w:right w:w="75" w:type="dxa"/>
        </w:tblCellMar>
        <w:tblLook w:val="04A0" w:firstRow="1" w:lastRow="0" w:firstColumn="1" w:lastColumn="0" w:noHBand="0" w:noVBand="1"/>
      </w:tblPr>
      <w:tblGrid>
        <w:gridCol w:w="810"/>
        <w:gridCol w:w="3000"/>
        <w:gridCol w:w="2000"/>
      </w:tblGrid>
      <w:tr w:rsidR="00280848" w:rsidRPr="00280848" w14:paraId="3EC09B5D" w14:textId="77777777" w:rsidTr="00280848">
        <w:tc>
          <w:tcPr>
            <w:tcW w:w="810" w:type="dxa"/>
            <w:vAlign w:val="center"/>
            <w:hideMark/>
          </w:tcPr>
          <w:p w14:paraId="467F9013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(ii)</w:t>
            </w:r>
          </w:p>
        </w:tc>
        <w:tc>
          <w:tcPr>
            <w:tcW w:w="3000" w:type="dxa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6C6F0FC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Noble gases are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3917C359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slightly reactive.</w:t>
            </w:r>
          </w:p>
          <w:p w14:paraId="5FADF1F7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unreactive.</w:t>
            </w:r>
          </w:p>
          <w:p w14:paraId="2F287942" w14:textId="77777777" w:rsidR="00280848" w:rsidRPr="00280848" w:rsidRDefault="00280848" w:rsidP="00280848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280848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very reactive.</w:t>
            </w:r>
          </w:p>
        </w:tc>
      </w:tr>
    </w:tbl>
    <w:p w14:paraId="0A15451F" w14:textId="03FC47F3" w:rsidR="00280848" w:rsidRPr="00280848" w:rsidRDefault="00280848" w:rsidP="00280848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(1)</w:t>
      </w:r>
    </w:p>
    <w:p w14:paraId="6D09641E" w14:textId="5D31BC8A" w:rsidR="00280848" w:rsidRPr="00280848" w:rsidRDefault="00280848" w:rsidP="00280848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 xml:space="preserve">(Total </w:t>
      </w:r>
      <w:r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3</w:t>
      </w: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 xml:space="preserve"> marks)</w:t>
      </w:r>
    </w:p>
    <w:p w14:paraId="1C52BE89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  <w:t>Q2.</w:t>
      </w:r>
    </w:p>
    <w:p w14:paraId="2D6451BB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Fossil fuels contain carbon and hydrogen.</w:t>
      </w:r>
    </w:p>
    <w:p w14:paraId="7CA0431A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 w:hanging="1134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(a)     (i)      Use the Chemistry Data Sheet to help you to answer this question.</w:t>
      </w:r>
    </w:p>
    <w:p w14:paraId="2B3B4A49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Complete the figure below to show the electronic structure of a carbon atom.</w:t>
      </w:r>
    </w:p>
    <w:p w14:paraId="1C9DA684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jc w:val="center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noProof/>
          <w:kern w:val="0"/>
          <w:lang w:eastAsia="en-GB"/>
          <w14:ligatures w14:val="none"/>
        </w:rPr>
        <w:drawing>
          <wp:inline distT="0" distB="0" distL="0" distR="0" wp14:anchorId="23B3033F" wp14:editId="25905DE8">
            <wp:extent cx="1488440" cy="147764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440" cy="147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709E12E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(1)</w:t>
      </w:r>
    </w:p>
    <w:p w14:paraId="011089A4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 w:hanging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(ii)     Complete the word equation for the oxidation of hydrogen.</w:t>
      </w:r>
    </w:p>
    <w:p w14:paraId="727D0994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jc w:val="center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hydrogen    +    oxygen    </w:t>
      </w:r>
      <w:r w:rsidRPr="00280848">
        <w:rPr>
          <w:rFonts w:ascii="Arial" w:eastAsia="Times New Roman" w:hAnsi="Arial" w:cs="Arial"/>
          <w:noProof/>
          <w:kern w:val="0"/>
          <w:lang w:eastAsia="en-GB"/>
          <w14:ligatures w14:val="none"/>
        </w:rPr>
        <w:drawing>
          <wp:inline distT="0" distB="0" distL="0" distR="0" wp14:anchorId="2E6F54D7" wp14:editId="0016817E">
            <wp:extent cx="553085" cy="9588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085" cy="9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    ______________________</w:t>
      </w:r>
    </w:p>
    <w:p w14:paraId="254DBA98" w14:textId="18990540" w:rsidR="00280848" w:rsidRPr="00280848" w:rsidRDefault="00280848" w:rsidP="00280848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(1)</w:t>
      </w:r>
    </w:p>
    <w:p w14:paraId="31FC17C9" w14:textId="497A4D8C" w:rsidR="00280848" w:rsidRPr="00280848" w:rsidRDefault="00280848" w:rsidP="00280848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lastRenderedPageBreak/>
        <w:t xml:space="preserve">(Total </w:t>
      </w:r>
      <w:r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2</w:t>
      </w: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 xml:space="preserve"> marks)</w:t>
      </w:r>
    </w:p>
    <w:p w14:paraId="2F294732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color w:val="000000"/>
          <w:kern w:val="0"/>
          <w:sz w:val="27"/>
          <w:szCs w:val="27"/>
          <w:lang w:eastAsia="en-GB"/>
          <w14:ligatures w14:val="none"/>
        </w:rPr>
        <w:t>Q3.</w:t>
      </w:r>
    </w:p>
    <w:p w14:paraId="5D9D2673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Where copper ore has been mined there are areas of land that contain very low percentages of copper compounds.</w:t>
      </w:r>
    </w:p>
    <w:p w14:paraId="70D8E915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One way to extract the copper is to grow plants on the land.</w:t>
      </w:r>
    </w:p>
    <w:p w14:paraId="4C72CCA1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The plants absorb copper compounds through their roots.</w:t>
      </w:r>
    </w:p>
    <w:p w14:paraId="6B211C05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The plants are burned to produce copper oxide.</w:t>
      </w:r>
    </w:p>
    <w:p w14:paraId="703CDC5B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 xml:space="preserve">The copper oxide produced from plants can be reacted to produce copper or copper sulfate solution, as shown in </w:t>
      </w:r>
      <w:r w:rsidRPr="00280848">
        <w:rPr>
          <w:rFonts w:ascii="Arial" w:eastAsia="Times New Roman" w:hAnsi="Arial" w:cs="Arial"/>
          <w:b/>
          <w:bCs/>
          <w:kern w:val="0"/>
          <w:lang w:eastAsia="en-GB"/>
          <w14:ligatures w14:val="none"/>
        </w:rPr>
        <w:t>Figure 1</w:t>
      </w: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.</w:t>
      </w:r>
    </w:p>
    <w:p w14:paraId="69DE88AA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jc w:val="center"/>
        <w:rPr>
          <w:rFonts w:ascii="Arial" w:eastAsia="Times New Roman" w:hAnsi="Arial" w:cs="Arial"/>
          <w:b/>
          <w:bCs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lang w:eastAsia="en-GB"/>
          <w14:ligatures w14:val="none"/>
        </w:rPr>
        <w:t>Figure 1</w:t>
      </w:r>
    </w:p>
    <w:p w14:paraId="192DDA78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jc w:val="center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noProof/>
          <w:kern w:val="0"/>
          <w:lang w:eastAsia="en-GB"/>
          <w14:ligatures w14:val="none"/>
        </w:rPr>
        <w:drawing>
          <wp:inline distT="0" distB="0" distL="0" distR="0" wp14:anchorId="7A7279E3" wp14:editId="14BB05BC">
            <wp:extent cx="5880100" cy="1297305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129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07419A2F" w14:textId="72D603DF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 w:hanging="1134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(a)     Complete and balance the chemical equation for the reaction of copper oxide with carbon.</w:t>
      </w:r>
    </w:p>
    <w:p w14:paraId="7AC4A528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jc w:val="center"/>
        <w:rPr>
          <w:rFonts w:ascii="Arial" w:eastAsia="Times New Roman" w:hAnsi="Arial" w:cs="Arial"/>
          <w:kern w:val="0"/>
          <w:sz w:val="20"/>
          <w:szCs w:val="20"/>
          <w:vertAlign w:val="subscript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____CuO    +    C    </w:t>
      </w:r>
      <w:r w:rsidRPr="00280848">
        <w:rPr>
          <w:rFonts w:ascii="Arial" w:eastAsia="Times New Roman" w:hAnsi="Arial" w:cs="Arial"/>
          <w:noProof/>
          <w:kern w:val="0"/>
          <w:lang w:eastAsia="en-GB"/>
          <w14:ligatures w14:val="none"/>
        </w:rPr>
        <w:drawing>
          <wp:inline distT="0" distB="0" distL="0" distR="0" wp14:anchorId="65D7BFC2" wp14:editId="20E453BD">
            <wp:extent cx="553085" cy="9588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085" cy="9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    __________________    +    CO</w:t>
      </w:r>
      <w:r w:rsidRPr="00280848">
        <w:rPr>
          <w:rFonts w:ascii="Arial" w:eastAsia="Times New Roman" w:hAnsi="Arial" w:cs="Arial"/>
          <w:kern w:val="0"/>
          <w:sz w:val="20"/>
          <w:szCs w:val="20"/>
          <w:vertAlign w:val="subscript"/>
          <w:lang w:eastAsia="en-GB"/>
          <w14:ligatures w14:val="none"/>
        </w:rPr>
        <w:t>2</w:t>
      </w:r>
    </w:p>
    <w:p w14:paraId="6500F68D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(2)</w:t>
      </w:r>
    </w:p>
    <w:p w14:paraId="70FF6559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(b)     Copper is produced from copper sulfate solution by displacement using scrap iron or by electrolysis.</w:t>
      </w:r>
    </w:p>
    <w:p w14:paraId="10DFF747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 w:hanging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(i)      Use the Chemistry Data Sheet to help you to answer this question.</w:t>
      </w:r>
    </w:p>
    <w:p w14:paraId="7B1E20A7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 xml:space="preserve">Give </w:t>
      </w:r>
      <w:r w:rsidRPr="00280848">
        <w:rPr>
          <w:rFonts w:ascii="Arial" w:eastAsia="Times New Roman" w:hAnsi="Arial" w:cs="Arial"/>
          <w:b/>
          <w:bCs/>
          <w:kern w:val="0"/>
          <w:lang w:eastAsia="en-GB"/>
          <w14:ligatures w14:val="none"/>
        </w:rPr>
        <w:t>two</w:t>
      </w: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 xml:space="preserve"> reasons why scrap iron is used to displace copper.</w:t>
      </w:r>
    </w:p>
    <w:p w14:paraId="4DD799E8" w14:textId="175F758E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_______________________________________________________</w:t>
      </w:r>
    </w:p>
    <w:p w14:paraId="63384134" w14:textId="442D7FA9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_______________________________________________________</w:t>
      </w:r>
    </w:p>
    <w:p w14:paraId="002A65A0" w14:textId="20873D4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_______________________________________________________</w:t>
      </w:r>
    </w:p>
    <w:p w14:paraId="758956A8" w14:textId="7F46A02F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_______________________________________________________</w:t>
      </w:r>
    </w:p>
    <w:p w14:paraId="30CE5954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(2)</w:t>
      </w:r>
    </w:p>
    <w:p w14:paraId="7745BBC3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 w:hanging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(ii)     </w:t>
      </w:r>
      <w:r w:rsidRPr="00280848">
        <w:rPr>
          <w:rFonts w:ascii="Arial" w:eastAsia="Times New Roman" w:hAnsi="Arial" w:cs="Arial"/>
          <w:b/>
          <w:bCs/>
          <w:kern w:val="0"/>
          <w:lang w:eastAsia="en-GB"/>
          <w14:ligatures w14:val="none"/>
        </w:rPr>
        <w:t>Figure 2</w:t>
      </w: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 xml:space="preserve"> shows the electrolysis of copper sulfate solution.</w:t>
      </w:r>
    </w:p>
    <w:p w14:paraId="49411649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jc w:val="center"/>
        <w:rPr>
          <w:rFonts w:ascii="Arial" w:eastAsia="Times New Roman" w:hAnsi="Arial" w:cs="Arial"/>
          <w:b/>
          <w:bCs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lang w:eastAsia="en-GB"/>
          <w14:ligatures w14:val="none"/>
        </w:rPr>
        <w:t>Figure 2</w:t>
      </w:r>
    </w:p>
    <w:p w14:paraId="6100BE77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jc w:val="center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noProof/>
          <w:kern w:val="0"/>
          <w:lang w:eastAsia="en-GB"/>
          <w14:ligatures w14:val="none"/>
        </w:rPr>
        <w:lastRenderedPageBreak/>
        <w:drawing>
          <wp:inline distT="0" distB="0" distL="0" distR="0" wp14:anchorId="726D4077" wp14:editId="644F0805">
            <wp:extent cx="4497705" cy="1711960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705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497D429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Describe what happens to the copper ions during electrolysis.</w:t>
      </w:r>
    </w:p>
    <w:p w14:paraId="7FB32F8A" w14:textId="537C31A5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_______________________________________________________</w:t>
      </w:r>
    </w:p>
    <w:p w14:paraId="1833AAB6" w14:textId="5E896978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_______________________________________________________</w:t>
      </w:r>
    </w:p>
    <w:p w14:paraId="1128B90C" w14:textId="58A01B53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_______________________________________________________</w:t>
      </w:r>
    </w:p>
    <w:p w14:paraId="624FCC49" w14:textId="11452D3A" w:rsidR="00280848" w:rsidRPr="00280848" w:rsidRDefault="00280848" w:rsidP="00280848">
      <w:pPr>
        <w:widowControl w:val="0"/>
        <w:autoSpaceDE w:val="0"/>
        <w:autoSpaceDN w:val="0"/>
        <w:adjustRightInd w:val="0"/>
        <w:spacing w:before="240" w:after="0" w:line="240" w:lineRule="auto"/>
        <w:ind w:left="1701" w:right="567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280848">
        <w:rPr>
          <w:rFonts w:ascii="Arial" w:eastAsia="Times New Roman" w:hAnsi="Arial" w:cs="Arial"/>
          <w:kern w:val="0"/>
          <w:lang w:eastAsia="en-GB"/>
          <w14:ligatures w14:val="none"/>
        </w:rPr>
        <w:t>_______________________________________________________</w:t>
      </w:r>
    </w:p>
    <w:p w14:paraId="2A5CFEF0" w14:textId="77777777" w:rsidR="00280848" w:rsidRPr="00280848" w:rsidRDefault="00280848" w:rsidP="00280848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(2)</w:t>
      </w:r>
    </w:p>
    <w:p w14:paraId="0B6D219B" w14:textId="524E60C8" w:rsidR="00280848" w:rsidRPr="00280848" w:rsidRDefault="00280848" w:rsidP="00280848">
      <w:pPr>
        <w:pStyle w:val="ListParagraph"/>
        <w:spacing w:after="0"/>
        <w:ind w:left="0"/>
        <w:jc w:val="right"/>
        <w:rPr>
          <w:sz w:val="24"/>
          <w:szCs w:val="24"/>
        </w:rPr>
      </w:pP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 xml:space="preserve">(Total </w:t>
      </w:r>
      <w:r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>6</w:t>
      </w:r>
      <w:r w:rsidRPr="00280848">
        <w:rPr>
          <w:rFonts w:ascii="Arial" w:eastAsia="Times New Roman" w:hAnsi="Arial" w:cs="Arial"/>
          <w:b/>
          <w:bCs/>
          <w:kern w:val="0"/>
          <w:sz w:val="20"/>
          <w:szCs w:val="20"/>
          <w:lang w:eastAsia="en-GB"/>
          <w14:ligatures w14:val="none"/>
        </w:rPr>
        <w:t xml:space="preserve"> marks)</w:t>
      </w:r>
    </w:p>
    <w:p w14:paraId="519B1EF6" w14:textId="4DFC19C6" w:rsidR="00EB168D" w:rsidRDefault="00EB168D">
      <w:pP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br w:type="page"/>
      </w:r>
    </w:p>
    <w:p w14:paraId="5B75AAF4" w14:textId="2EF7C7D9" w:rsidR="00581BF1" w:rsidRDefault="00EB168D" w:rsidP="00EB168D">
      <w:pPr>
        <w:pStyle w:val="ListParagraph"/>
        <w:spacing w:after="0"/>
        <w:ind w:left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Periodic Table Development Timeline</w:t>
      </w:r>
    </w:p>
    <w:p w14:paraId="05B36A52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46CD5BCA" w14:textId="06FBD1FC" w:rsidR="00EB168D" w:rsidRP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>Watch the documentary and use information from the lesson to fill-in the years on the timeline of the development of the periodic table. Some have been done for you.</w:t>
      </w:r>
    </w:p>
    <w:p w14:paraId="544C3171" w14:textId="7BFD40FA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2E1B4267" w14:textId="3DB2BD64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66296E8" wp14:editId="41C23047">
                <wp:simplePos x="0" y="0"/>
                <wp:positionH relativeFrom="column">
                  <wp:posOffset>-342900</wp:posOffset>
                </wp:positionH>
                <wp:positionV relativeFrom="paragraph">
                  <wp:posOffset>91440</wp:posOffset>
                </wp:positionV>
                <wp:extent cx="45719" cy="7658100"/>
                <wp:effectExtent l="76200" t="0" r="88265" b="571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76581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919A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5" o:spid="_x0000_s1026" type="#_x0000_t32" style="position:absolute;margin-left:-27pt;margin-top:7.2pt;width:3.6pt;height:603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" strokecolor="black [3213]" strokeweight="4.5pt">
                <v:stroke endarrow="block" joinstyle="miter"/>
              </v:shape>
            </w:pict>
          </mc:Fallback>
        </mc:AlternateContent>
      </w:r>
      <w:r>
        <w:rPr>
          <w:sz w:val="24"/>
          <w:szCs w:val="24"/>
        </w:rPr>
        <w:t>Ancient: The first elements are discovered.</w:t>
      </w:r>
    </w:p>
    <w:p w14:paraId="44BC2A5C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3EC953F2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1789: </w:t>
      </w:r>
      <w:r w:rsidRPr="00EB168D">
        <w:rPr>
          <w:sz w:val="24"/>
          <w:szCs w:val="24"/>
        </w:rPr>
        <w:t>Antoine-Laurent de Lavoisier</w:t>
      </w:r>
      <w:r>
        <w:rPr>
          <w:sz w:val="24"/>
          <w:szCs w:val="24"/>
        </w:rPr>
        <w:t xml:space="preserve"> complies the first list of the elements. At the time only</w:t>
      </w:r>
    </w:p>
    <w:p w14:paraId="4ABFA51C" w14:textId="2A020C1A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        33 were known.</w:t>
      </w:r>
    </w:p>
    <w:p w14:paraId="2B97137E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3D0F8B89" w14:textId="5A279422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>1806:</w:t>
      </w:r>
    </w:p>
    <w:p w14:paraId="76A9C4A3" w14:textId="06EF899B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2E7EC37F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1F70F868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1828: </w:t>
      </w:r>
      <w:r w:rsidRPr="00EB168D">
        <w:rPr>
          <w:sz w:val="24"/>
          <w:szCs w:val="24"/>
        </w:rPr>
        <w:t>Jöns Jacob Berzelius</w:t>
      </w:r>
      <w:r>
        <w:rPr>
          <w:sz w:val="24"/>
          <w:szCs w:val="24"/>
        </w:rPr>
        <w:t xml:space="preserve"> compiles a list of relative atomic weights, where oxygen was set</w:t>
      </w:r>
    </w:p>
    <w:p w14:paraId="4238BF2C" w14:textId="5DD39EA4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        to 100. He also invented chemical symbols.</w:t>
      </w:r>
    </w:p>
    <w:p w14:paraId="1A79D990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577EFC1B" w14:textId="007DF0E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>1829:</w:t>
      </w:r>
    </w:p>
    <w:p w14:paraId="7A8F8E34" w14:textId="501E9DDA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419A8F4F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0B6FBF23" w14:textId="1EEE17D1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>1862:</w:t>
      </w:r>
    </w:p>
    <w:p w14:paraId="3A737EBA" w14:textId="61789EBE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6B6EBF14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0845DA36" w14:textId="35A1EBD0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 w:rsidRPr="00CF3FAC">
        <w:rPr>
          <w:sz w:val="24"/>
          <w:szCs w:val="24"/>
          <w:highlight w:val="yellow"/>
        </w:rPr>
        <w:t>1864</w:t>
      </w:r>
      <w:r>
        <w:rPr>
          <w:sz w:val="24"/>
          <w:szCs w:val="24"/>
        </w:rPr>
        <w:t>:</w:t>
      </w:r>
    </w:p>
    <w:p w14:paraId="2F598D96" w14:textId="12A55D3A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6CF63064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6EFF46D2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1868: </w:t>
      </w:r>
      <w:r w:rsidRPr="00EB168D">
        <w:rPr>
          <w:sz w:val="24"/>
          <w:szCs w:val="24"/>
        </w:rPr>
        <w:t>Julius Lothar Meyer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complies his first periodic table, with features similar to</w:t>
      </w:r>
    </w:p>
    <w:p w14:paraId="2ED07598" w14:textId="4F9C36F0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        Mendeleev’s – it wasn’t published until 1870.</w:t>
      </w:r>
    </w:p>
    <w:p w14:paraId="36F475EC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702D9ABB" w14:textId="2CCBEE30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 w:rsidRPr="00CF3FAC">
        <w:rPr>
          <w:sz w:val="24"/>
          <w:szCs w:val="24"/>
          <w:highlight w:val="yellow"/>
        </w:rPr>
        <w:t>1869</w:t>
      </w:r>
      <w:r>
        <w:rPr>
          <w:sz w:val="24"/>
          <w:szCs w:val="24"/>
        </w:rPr>
        <w:t>:</w:t>
      </w:r>
    </w:p>
    <w:p w14:paraId="2F86DE14" w14:textId="3BAB609E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38A663A4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6624ACFD" w14:textId="493F0F1F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>1875: Gallium is discovered by Paul Émile Lecoq de Boisbaudran in Paris – it proves</w:t>
      </w:r>
    </w:p>
    <w:p w14:paraId="4ADF2E01" w14:textId="470CDE0F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        Mendeleev’s predictions about the element made using his table. </w:t>
      </w:r>
    </w:p>
    <w:p w14:paraId="53AFC0C9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45F7CC15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>1894: William Ramsay discovers the noble gases – these would later be added to the table as</w:t>
      </w:r>
    </w:p>
    <w:p w14:paraId="3BD987C1" w14:textId="5B5CA551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        a new group.</w:t>
      </w:r>
    </w:p>
    <w:p w14:paraId="0C3EF250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084169CB" w14:textId="6E5372E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>1904:</w:t>
      </w:r>
    </w:p>
    <w:p w14:paraId="7BC175EE" w14:textId="6249670A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3502CA04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7C60668D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>1913: Henry Moseley discovers atomic number – the number now used to arrange the</w:t>
      </w:r>
    </w:p>
    <w:p w14:paraId="64856370" w14:textId="1883C8F9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        elements in the periodic table.</w:t>
      </w:r>
    </w:p>
    <w:p w14:paraId="12C1A5CB" w14:textId="77777777" w:rsid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</w:p>
    <w:p w14:paraId="00D8591B" w14:textId="7F4F2930" w:rsidR="00EB168D" w:rsidRPr="00EB168D" w:rsidRDefault="00EB168D" w:rsidP="00EB168D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>1944: Glenn Seaborg proposes the Lanthanide and Actinide series on the periodic table.</w:t>
      </w:r>
    </w:p>
    <w:sectPr w:rsidR="00EB168D" w:rsidRPr="00EB168D" w:rsidSect="00EB168D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5D68B" w14:textId="77777777" w:rsidR="00280242" w:rsidRDefault="00280242" w:rsidP="00E55952">
      <w:pPr>
        <w:spacing w:after="0" w:line="240" w:lineRule="auto"/>
      </w:pPr>
      <w:r>
        <w:separator/>
      </w:r>
    </w:p>
  </w:endnote>
  <w:endnote w:type="continuationSeparator" w:id="0">
    <w:p w14:paraId="2A9627DD" w14:textId="77777777" w:rsidR="00280242" w:rsidRDefault="00280242" w:rsidP="00E55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lanka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1119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7FD493" w14:textId="706E7EDD" w:rsidR="00EB168D" w:rsidRDefault="00EB16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1628B5" w14:textId="77777777" w:rsidR="00EB168D" w:rsidRDefault="00EB16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390B1" w14:textId="77777777" w:rsidR="00280242" w:rsidRDefault="00280242" w:rsidP="00E55952">
      <w:pPr>
        <w:spacing w:after="0" w:line="240" w:lineRule="auto"/>
      </w:pPr>
      <w:r>
        <w:separator/>
      </w:r>
    </w:p>
  </w:footnote>
  <w:footnote w:type="continuationSeparator" w:id="0">
    <w:p w14:paraId="2222CABF" w14:textId="77777777" w:rsidR="00280242" w:rsidRDefault="00280242" w:rsidP="00E559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39D99" w14:textId="36D29678" w:rsidR="00E55952" w:rsidRDefault="00E55952">
    <w:pPr>
      <w:pStyle w:val="Header"/>
    </w:pPr>
    <w:r>
      <w:t>Name: 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15463"/>
    <w:multiLevelType w:val="hybridMultilevel"/>
    <w:tmpl w:val="3692D2C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953E9"/>
    <w:multiLevelType w:val="hybridMultilevel"/>
    <w:tmpl w:val="A8C8B19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C451A"/>
    <w:multiLevelType w:val="hybridMultilevel"/>
    <w:tmpl w:val="6DDAA1C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6D6F6A"/>
    <w:multiLevelType w:val="hybridMultilevel"/>
    <w:tmpl w:val="F47000C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F5F91"/>
    <w:multiLevelType w:val="hybridMultilevel"/>
    <w:tmpl w:val="F1D2911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B2FF6"/>
    <w:multiLevelType w:val="hybridMultilevel"/>
    <w:tmpl w:val="6044AC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AE095F"/>
    <w:multiLevelType w:val="hybridMultilevel"/>
    <w:tmpl w:val="676CFD7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006D22"/>
    <w:multiLevelType w:val="multilevel"/>
    <w:tmpl w:val="17AED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233E0D"/>
    <w:multiLevelType w:val="hybridMultilevel"/>
    <w:tmpl w:val="A42A489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147A6"/>
    <w:multiLevelType w:val="hybridMultilevel"/>
    <w:tmpl w:val="5C4C630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A20094"/>
    <w:multiLevelType w:val="hybridMultilevel"/>
    <w:tmpl w:val="D63EB5D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7A12B4"/>
    <w:multiLevelType w:val="hybridMultilevel"/>
    <w:tmpl w:val="80B63C8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6C5412"/>
    <w:multiLevelType w:val="hybridMultilevel"/>
    <w:tmpl w:val="21F07FE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B41EB6"/>
    <w:multiLevelType w:val="hybridMultilevel"/>
    <w:tmpl w:val="E326CAA8"/>
    <w:lvl w:ilvl="0" w:tplc="472AA1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2D4685"/>
    <w:multiLevelType w:val="hybridMultilevel"/>
    <w:tmpl w:val="4F90AE2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984580"/>
    <w:multiLevelType w:val="multilevel"/>
    <w:tmpl w:val="1E2CC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144880"/>
    <w:multiLevelType w:val="hybridMultilevel"/>
    <w:tmpl w:val="61F8F77A"/>
    <w:lvl w:ilvl="0" w:tplc="8572CCAC">
      <w:start w:val="1"/>
      <w:numFmt w:val="lowerLetter"/>
      <w:lvlText w:val="(%1)"/>
      <w:lvlJc w:val="left"/>
      <w:pPr>
        <w:ind w:left="1080" w:hanging="360"/>
      </w:pPr>
      <w:rPr>
        <w:rFonts w:ascii="Arial" w:eastAsia="Arial" w:hAnsi="Arial" w:cs="Arial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AE64F38"/>
    <w:multiLevelType w:val="hybridMultilevel"/>
    <w:tmpl w:val="94A61B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6505A9"/>
    <w:multiLevelType w:val="hybridMultilevel"/>
    <w:tmpl w:val="CA303DF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685395"/>
    <w:multiLevelType w:val="hybridMultilevel"/>
    <w:tmpl w:val="41F6F4F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7C0FE4"/>
    <w:multiLevelType w:val="hybridMultilevel"/>
    <w:tmpl w:val="A4B2E718"/>
    <w:lvl w:ilvl="0" w:tplc="B3AC5B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0151358">
    <w:abstractNumId w:val="15"/>
  </w:num>
  <w:num w:numId="2" w16cid:durableId="318506535">
    <w:abstractNumId w:val="7"/>
  </w:num>
  <w:num w:numId="3" w16cid:durableId="2116636474">
    <w:abstractNumId w:val="9"/>
  </w:num>
  <w:num w:numId="4" w16cid:durableId="360131644">
    <w:abstractNumId w:val="10"/>
  </w:num>
  <w:num w:numId="5" w16cid:durableId="799491469">
    <w:abstractNumId w:val="0"/>
  </w:num>
  <w:num w:numId="6" w16cid:durableId="888684087">
    <w:abstractNumId w:val="19"/>
  </w:num>
  <w:num w:numId="7" w16cid:durableId="1836721478">
    <w:abstractNumId w:val="5"/>
  </w:num>
  <w:num w:numId="8" w16cid:durableId="840898211">
    <w:abstractNumId w:val="4"/>
  </w:num>
  <w:num w:numId="9" w16cid:durableId="577206850">
    <w:abstractNumId w:val="1"/>
  </w:num>
  <w:num w:numId="10" w16cid:durableId="1856841773">
    <w:abstractNumId w:val="18"/>
  </w:num>
  <w:num w:numId="11" w16cid:durableId="272707027">
    <w:abstractNumId w:val="6"/>
  </w:num>
  <w:num w:numId="12" w16cid:durableId="828327374">
    <w:abstractNumId w:val="3"/>
  </w:num>
  <w:num w:numId="13" w16cid:durableId="644434221">
    <w:abstractNumId w:val="2"/>
  </w:num>
  <w:num w:numId="14" w16cid:durableId="1644895215">
    <w:abstractNumId w:val="12"/>
  </w:num>
  <w:num w:numId="15" w16cid:durableId="599335922">
    <w:abstractNumId w:val="8"/>
  </w:num>
  <w:num w:numId="16" w16cid:durableId="1911962370">
    <w:abstractNumId w:val="17"/>
  </w:num>
  <w:num w:numId="17" w16cid:durableId="1130436186">
    <w:abstractNumId w:val="11"/>
  </w:num>
  <w:num w:numId="18" w16cid:durableId="2064518273">
    <w:abstractNumId w:val="14"/>
  </w:num>
  <w:num w:numId="19" w16cid:durableId="229048368">
    <w:abstractNumId w:val="20"/>
  </w:num>
  <w:num w:numId="20" w16cid:durableId="531188758">
    <w:abstractNumId w:val="13"/>
  </w:num>
  <w:num w:numId="21" w16cid:durableId="139100511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yNjC3NDI1MLQ0MDNU0lEKTi0uzszPAykwNK8FANnDRD4tAAAA"/>
  </w:docVars>
  <w:rsids>
    <w:rsidRoot w:val="00E55952"/>
    <w:rsid w:val="00003430"/>
    <w:rsid w:val="0003670B"/>
    <w:rsid w:val="00037E8E"/>
    <w:rsid w:val="0006020D"/>
    <w:rsid w:val="000C1835"/>
    <w:rsid w:val="00136EC7"/>
    <w:rsid w:val="00155052"/>
    <w:rsid w:val="001E3EDA"/>
    <w:rsid w:val="00240C80"/>
    <w:rsid w:val="00280242"/>
    <w:rsid w:val="00280848"/>
    <w:rsid w:val="002958EB"/>
    <w:rsid w:val="00304F2B"/>
    <w:rsid w:val="003132FB"/>
    <w:rsid w:val="00340F5B"/>
    <w:rsid w:val="00385831"/>
    <w:rsid w:val="003874A6"/>
    <w:rsid w:val="003B0059"/>
    <w:rsid w:val="003C3442"/>
    <w:rsid w:val="0040129A"/>
    <w:rsid w:val="00477B1F"/>
    <w:rsid w:val="004D6EF2"/>
    <w:rsid w:val="00571A8C"/>
    <w:rsid w:val="005754FC"/>
    <w:rsid w:val="00581BF1"/>
    <w:rsid w:val="005D462E"/>
    <w:rsid w:val="005F6059"/>
    <w:rsid w:val="006B64B2"/>
    <w:rsid w:val="006D5243"/>
    <w:rsid w:val="00730DE6"/>
    <w:rsid w:val="0074107D"/>
    <w:rsid w:val="0075039D"/>
    <w:rsid w:val="00795CF6"/>
    <w:rsid w:val="007E3F42"/>
    <w:rsid w:val="00833CDC"/>
    <w:rsid w:val="00847F27"/>
    <w:rsid w:val="00896F95"/>
    <w:rsid w:val="00922776"/>
    <w:rsid w:val="00930235"/>
    <w:rsid w:val="00992AAF"/>
    <w:rsid w:val="009C75D3"/>
    <w:rsid w:val="00A317B7"/>
    <w:rsid w:val="00AB27F7"/>
    <w:rsid w:val="00AF743D"/>
    <w:rsid w:val="00C334DD"/>
    <w:rsid w:val="00CF3FAC"/>
    <w:rsid w:val="00D631F8"/>
    <w:rsid w:val="00D97559"/>
    <w:rsid w:val="00E23281"/>
    <w:rsid w:val="00E55952"/>
    <w:rsid w:val="00EB168D"/>
    <w:rsid w:val="00FA0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77337"/>
  <w15:chartTrackingRefBased/>
  <w15:docId w15:val="{E10E6F41-DBFB-45F0-99C1-EF33B9773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4DD"/>
  </w:style>
  <w:style w:type="paragraph" w:styleId="Heading1">
    <w:name w:val="heading 1"/>
    <w:basedOn w:val="Normal"/>
    <w:next w:val="Normal"/>
    <w:link w:val="Heading1Char"/>
    <w:uiPriority w:val="9"/>
    <w:qFormat/>
    <w:rsid w:val="00795CF6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5CF6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i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5C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5C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5C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5C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5CF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5CF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5CF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5CF6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5CF6"/>
    <w:rPr>
      <w:rFonts w:asciiTheme="majorHAnsi" w:eastAsiaTheme="majorEastAsia" w:hAnsiTheme="majorHAnsi" w:cstheme="majorBidi"/>
      <w:i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5C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5CF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5C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5CF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5CF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5C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5C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795CF6"/>
    <w:pPr>
      <w:spacing w:before="120" w:after="12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5C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795CF6"/>
    <w:rPr>
      <w:b/>
      <w:bCs/>
    </w:rPr>
  </w:style>
  <w:style w:type="character" w:styleId="Emphasis">
    <w:name w:val="Emphasis"/>
    <w:basedOn w:val="DefaultParagraphFont"/>
    <w:uiPriority w:val="20"/>
    <w:qFormat/>
    <w:rsid w:val="00795CF6"/>
    <w:rPr>
      <w:i/>
      <w:iCs/>
    </w:rPr>
  </w:style>
  <w:style w:type="paragraph" w:styleId="NoSpacing">
    <w:name w:val="No Spacing"/>
    <w:uiPriority w:val="1"/>
    <w:qFormat/>
    <w:rsid w:val="00795CF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95CF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95CF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5CF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5C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2" w:right="862"/>
      <w:jc w:val="center"/>
      <w:outlineLvl w:val="0"/>
    </w:pPr>
    <w:rPr>
      <w:rFonts w:asciiTheme="majorHAnsi" w:eastAsiaTheme="majorEastAsia" w:hAnsiTheme="majorHAnsi" w:cstheme="majorBidi"/>
      <w:i/>
      <w:iCs/>
      <w:color w:val="4472C4" w:themeColor="accent1"/>
      <w:sz w:val="36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5CF6"/>
    <w:rPr>
      <w:rFonts w:asciiTheme="majorHAnsi" w:eastAsiaTheme="majorEastAsia" w:hAnsiTheme="majorHAnsi" w:cstheme="majorBidi"/>
      <w:i/>
      <w:iCs/>
      <w:color w:val="4472C4" w:themeColor="accent1"/>
      <w:sz w:val="36"/>
      <w:szCs w:val="32"/>
    </w:rPr>
  </w:style>
  <w:style w:type="character" w:styleId="SubtleEmphasis">
    <w:name w:val="Subtle Emphasis"/>
    <w:basedOn w:val="DefaultParagraphFont"/>
    <w:uiPriority w:val="19"/>
    <w:qFormat/>
    <w:rsid w:val="00795CF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95CF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795CF6"/>
    <w:rPr>
      <w:smallCaps/>
      <w:color w:val="5A5A5A" w:themeColor="text1" w:themeTint="A5"/>
      <w:sz w:val="20"/>
    </w:rPr>
  </w:style>
  <w:style w:type="paragraph" w:styleId="Header">
    <w:name w:val="header"/>
    <w:basedOn w:val="Normal"/>
    <w:link w:val="HeaderChar"/>
    <w:uiPriority w:val="99"/>
    <w:unhideWhenUsed/>
    <w:rsid w:val="00E55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952"/>
  </w:style>
  <w:style w:type="paragraph" w:styleId="Footer">
    <w:name w:val="footer"/>
    <w:basedOn w:val="Normal"/>
    <w:link w:val="FooterChar"/>
    <w:uiPriority w:val="99"/>
    <w:unhideWhenUsed/>
    <w:rsid w:val="00E55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952"/>
  </w:style>
  <w:style w:type="paragraph" w:styleId="NormalWeb">
    <w:name w:val="Normal (Web)"/>
    <w:basedOn w:val="Normal"/>
    <w:uiPriority w:val="99"/>
    <w:semiHidden/>
    <w:unhideWhenUsed/>
    <w:rsid w:val="00E55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table" w:styleId="TableGrid">
    <w:name w:val="Table Grid"/>
    <w:basedOn w:val="TableNormal"/>
    <w:uiPriority w:val="39"/>
    <w:rsid w:val="00280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23954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12220">
          <w:marLeft w:val="-7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87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8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7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6F4BF-8D31-4711-BF84-EA60A73C7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</TotalTime>
  <Pages>17</Pages>
  <Words>2334</Words>
  <Characters>1330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 Skinner</dc:creator>
  <cp:keywords/>
  <dc:description/>
  <cp:lastModifiedBy>Neo Skinner</cp:lastModifiedBy>
  <cp:revision>30</cp:revision>
  <cp:lastPrinted>2022-05-29T13:06:00Z</cp:lastPrinted>
  <dcterms:created xsi:type="dcterms:W3CDTF">2022-05-28T16:59:00Z</dcterms:created>
  <dcterms:modified xsi:type="dcterms:W3CDTF">2022-06-24T11:28:00Z</dcterms:modified>
</cp:coreProperties>
</file>